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885EFF" w14:textId="6C1DAC18" w:rsidR="007B2FB0" w:rsidRDefault="004970E8" w:rsidP="007B2FB0">
      <w:pPr>
        <w:spacing w:after="0"/>
        <w:jc w:val="center"/>
        <w:rPr>
          <w:rFonts w:ascii="Arial" w:hAnsi="Arial" w:cs="Arial"/>
          <w:b/>
          <w:sz w:val="28"/>
          <w:szCs w:val="28"/>
        </w:rPr>
      </w:pPr>
      <w:r w:rsidRPr="00060DCB">
        <w:rPr>
          <w:rFonts w:ascii="Arial" w:hAnsi="Arial" w:cs="Arial"/>
          <w:b/>
          <w:sz w:val="28"/>
          <w:szCs w:val="28"/>
        </w:rPr>
        <w:t>TLPOA</w:t>
      </w:r>
      <w:r w:rsidR="00DD55C1" w:rsidRPr="00060DCB">
        <w:rPr>
          <w:rFonts w:ascii="Arial" w:hAnsi="Arial" w:cs="Arial"/>
          <w:b/>
          <w:sz w:val="28"/>
          <w:szCs w:val="28"/>
        </w:rPr>
        <w:t xml:space="preserve"> Board</w:t>
      </w:r>
      <w:r w:rsidRPr="00060DCB">
        <w:rPr>
          <w:rFonts w:ascii="Arial" w:hAnsi="Arial" w:cs="Arial"/>
          <w:b/>
          <w:sz w:val="28"/>
          <w:szCs w:val="28"/>
        </w:rPr>
        <w:t xml:space="preserve"> Meeting Minute</w:t>
      </w:r>
      <w:r w:rsidR="007B2FB0">
        <w:rPr>
          <w:rFonts w:ascii="Arial" w:hAnsi="Arial" w:cs="Arial"/>
          <w:b/>
          <w:sz w:val="28"/>
          <w:szCs w:val="28"/>
        </w:rPr>
        <w:t>s</w:t>
      </w:r>
    </w:p>
    <w:p w14:paraId="358DEA0A" w14:textId="06C55594" w:rsidR="004970E8" w:rsidRPr="00F14344" w:rsidRDefault="00C05BF2" w:rsidP="007B2FB0">
      <w:pPr>
        <w:spacing w:after="0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February</w:t>
      </w:r>
      <w:r w:rsidR="00CE3228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21</w:t>
      </w:r>
      <w:r w:rsidR="005B54FC">
        <w:rPr>
          <w:rFonts w:ascii="Arial" w:hAnsi="Arial" w:cs="Arial"/>
          <w:b/>
          <w:sz w:val="28"/>
          <w:szCs w:val="28"/>
        </w:rPr>
        <w:t>, 202</w:t>
      </w:r>
      <w:r w:rsidR="00341E98">
        <w:rPr>
          <w:rFonts w:ascii="Arial" w:hAnsi="Arial" w:cs="Arial"/>
          <w:b/>
          <w:sz w:val="28"/>
          <w:szCs w:val="28"/>
        </w:rPr>
        <w:t>6</w:t>
      </w:r>
    </w:p>
    <w:p w14:paraId="79639AFF" w14:textId="77777777" w:rsidR="004970E8" w:rsidRPr="00876417" w:rsidRDefault="004970E8" w:rsidP="004970E8">
      <w:pPr>
        <w:spacing w:after="0"/>
        <w:rPr>
          <w:rFonts w:ascii="Arial" w:hAnsi="Arial" w:cs="Arial"/>
        </w:rPr>
      </w:pPr>
    </w:p>
    <w:p w14:paraId="7D3E1B6C" w14:textId="6CF5FC50" w:rsidR="004970E8" w:rsidRPr="00876417" w:rsidRDefault="004970E8" w:rsidP="004970E8">
      <w:pPr>
        <w:spacing w:after="0"/>
        <w:rPr>
          <w:rFonts w:ascii="Arial" w:hAnsi="Arial" w:cs="Arial"/>
        </w:rPr>
      </w:pPr>
      <w:r w:rsidRPr="00876417">
        <w:rPr>
          <w:rFonts w:ascii="Arial" w:hAnsi="Arial" w:cs="Arial"/>
          <w:b/>
        </w:rPr>
        <w:t>Meeting Called to Order</w:t>
      </w:r>
      <w:r w:rsidRPr="00876417">
        <w:rPr>
          <w:rFonts w:ascii="Arial" w:hAnsi="Arial" w:cs="Arial"/>
        </w:rPr>
        <w:t xml:space="preserve"> </w:t>
      </w:r>
      <w:r w:rsidR="0073626F" w:rsidRPr="00876417">
        <w:rPr>
          <w:rFonts w:ascii="Arial" w:hAnsi="Arial" w:cs="Arial"/>
        </w:rPr>
        <w:t xml:space="preserve">by </w:t>
      </w:r>
      <w:r w:rsidR="00FA149B" w:rsidRPr="00876417">
        <w:rPr>
          <w:rFonts w:ascii="Arial" w:hAnsi="Arial" w:cs="Arial"/>
        </w:rPr>
        <w:t xml:space="preserve">President </w:t>
      </w:r>
      <w:r w:rsidR="00611CB1" w:rsidRPr="00876417">
        <w:rPr>
          <w:rFonts w:ascii="Arial" w:hAnsi="Arial" w:cs="Arial"/>
        </w:rPr>
        <w:t>Tom Conquest</w:t>
      </w:r>
      <w:r w:rsidR="00664302" w:rsidRPr="00876417">
        <w:rPr>
          <w:rFonts w:ascii="Arial" w:hAnsi="Arial" w:cs="Arial"/>
        </w:rPr>
        <w:t xml:space="preserve"> </w:t>
      </w:r>
      <w:r w:rsidR="00B1650A" w:rsidRPr="00876417">
        <w:rPr>
          <w:rFonts w:ascii="Arial" w:hAnsi="Arial" w:cs="Arial"/>
        </w:rPr>
        <w:t xml:space="preserve">at </w:t>
      </w:r>
      <w:r w:rsidR="00811976">
        <w:rPr>
          <w:rFonts w:ascii="Arial" w:hAnsi="Arial" w:cs="Arial"/>
        </w:rPr>
        <w:t>8:3</w:t>
      </w:r>
      <w:r w:rsidR="00CE3228">
        <w:rPr>
          <w:rFonts w:ascii="Arial" w:hAnsi="Arial" w:cs="Arial"/>
        </w:rPr>
        <w:t>2</w:t>
      </w:r>
      <w:r w:rsidR="00D97A35">
        <w:rPr>
          <w:rFonts w:ascii="Arial" w:hAnsi="Arial" w:cs="Arial"/>
        </w:rPr>
        <w:t xml:space="preserve"> </w:t>
      </w:r>
      <w:r w:rsidR="0034743F">
        <w:rPr>
          <w:rFonts w:ascii="Arial" w:hAnsi="Arial" w:cs="Arial"/>
        </w:rPr>
        <w:t>A</w:t>
      </w:r>
      <w:r w:rsidR="00967C39">
        <w:rPr>
          <w:rFonts w:ascii="Arial" w:hAnsi="Arial" w:cs="Arial"/>
        </w:rPr>
        <w:t>M</w:t>
      </w:r>
      <w:r w:rsidR="00BB606B">
        <w:rPr>
          <w:rFonts w:ascii="Arial" w:hAnsi="Arial" w:cs="Arial"/>
        </w:rPr>
        <w:t xml:space="preserve"> </w:t>
      </w:r>
      <w:r w:rsidR="000F649C">
        <w:rPr>
          <w:rFonts w:ascii="Arial" w:hAnsi="Arial" w:cs="Arial"/>
        </w:rPr>
        <w:t>v</w:t>
      </w:r>
      <w:r w:rsidR="00811976">
        <w:rPr>
          <w:rFonts w:ascii="Arial" w:hAnsi="Arial" w:cs="Arial"/>
        </w:rPr>
        <w:t>ia Zoom</w:t>
      </w:r>
      <w:r w:rsidR="00D97A35">
        <w:rPr>
          <w:rFonts w:ascii="Arial" w:hAnsi="Arial" w:cs="Arial"/>
        </w:rPr>
        <w:t>.</w:t>
      </w:r>
    </w:p>
    <w:p w14:paraId="52AF08ED" w14:textId="77777777" w:rsidR="004970E8" w:rsidRPr="00876417" w:rsidRDefault="004970E8" w:rsidP="004970E8">
      <w:pPr>
        <w:spacing w:after="0"/>
        <w:rPr>
          <w:rFonts w:ascii="Arial" w:hAnsi="Arial" w:cs="Arial"/>
        </w:rPr>
      </w:pPr>
    </w:p>
    <w:p w14:paraId="1FF64E55" w14:textId="6FDE4F02" w:rsidR="004970E8" w:rsidRPr="00876417" w:rsidRDefault="004970E8" w:rsidP="004970E8">
      <w:pPr>
        <w:spacing w:after="0"/>
        <w:rPr>
          <w:rFonts w:ascii="Arial" w:hAnsi="Arial" w:cs="Arial"/>
          <w:b/>
          <w:u w:val="single"/>
        </w:rPr>
      </w:pPr>
      <w:r w:rsidRPr="00876417">
        <w:rPr>
          <w:rFonts w:ascii="Arial" w:hAnsi="Arial" w:cs="Arial"/>
          <w:b/>
          <w:u w:val="single"/>
        </w:rPr>
        <w:t>Attend</w:t>
      </w:r>
      <w:r w:rsidR="00611CB1" w:rsidRPr="00876417">
        <w:rPr>
          <w:rFonts w:ascii="Arial" w:hAnsi="Arial" w:cs="Arial"/>
          <w:b/>
          <w:u w:val="single"/>
        </w:rPr>
        <w:t>ees</w:t>
      </w:r>
      <w:r w:rsidRPr="00876417">
        <w:rPr>
          <w:rFonts w:ascii="Arial" w:hAnsi="Arial" w:cs="Arial"/>
          <w:b/>
          <w:u w:val="single"/>
        </w:rPr>
        <w:t xml:space="preserve">: </w:t>
      </w:r>
    </w:p>
    <w:p w14:paraId="570E89FE" w14:textId="7DC85B98" w:rsidR="00EC01A0" w:rsidRPr="004D022A" w:rsidRDefault="009D1686" w:rsidP="000570E1">
      <w:pPr>
        <w:spacing w:line="240" w:lineRule="auto"/>
        <w:rPr>
          <w:rFonts w:ascii="Arial" w:hAnsi="Arial" w:cs="Arial"/>
        </w:rPr>
      </w:pPr>
      <w:r w:rsidRPr="00876417">
        <w:rPr>
          <w:rFonts w:ascii="Arial" w:hAnsi="Arial" w:cs="Arial"/>
        </w:rPr>
        <w:t>Board Members</w:t>
      </w:r>
      <w:r w:rsidR="004B161E" w:rsidRPr="00876417">
        <w:rPr>
          <w:rFonts w:ascii="Arial" w:hAnsi="Arial" w:cs="Arial"/>
        </w:rPr>
        <w:t xml:space="preserve"> </w:t>
      </w:r>
      <w:r w:rsidR="006215AF">
        <w:rPr>
          <w:rFonts w:ascii="Arial" w:hAnsi="Arial" w:cs="Arial"/>
        </w:rPr>
        <w:t>-</w:t>
      </w:r>
      <w:r w:rsidR="00BA66EB" w:rsidRPr="00876417">
        <w:rPr>
          <w:rFonts w:ascii="Arial" w:hAnsi="Arial" w:cs="Arial"/>
        </w:rPr>
        <w:t xml:space="preserve"> </w:t>
      </w:r>
      <w:r w:rsidR="00B76F3F">
        <w:rPr>
          <w:rFonts w:ascii="Arial" w:hAnsi="Arial" w:cs="Arial"/>
        </w:rPr>
        <w:t xml:space="preserve">Tom Conquest, </w:t>
      </w:r>
      <w:r w:rsidR="00647168">
        <w:rPr>
          <w:rFonts w:ascii="Arial" w:hAnsi="Arial" w:cs="Arial"/>
        </w:rPr>
        <w:t xml:space="preserve">Pat Kish, </w:t>
      </w:r>
      <w:r w:rsidR="00B63130">
        <w:rPr>
          <w:rFonts w:ascii="Arial" w:hAnsi="Arial" w:cs="Arial"/>
        </w:rPr>
        <w:t xml:space="preserve">Colin </w:t>
      </w:r>
      <w:r w:rsidR="004D022A">
        <w:rPr>
          <w:rFonts w:ascii="Arial" w:hAnsi="Arial" w:cs="Arial"/>
        </w:rPr>
        <w:t>Gibbings</w:t>
      </w:r>
      <w:r w:rsidR="00811976">
        <w:rPr>
          <w:rFonts w:ascii="Arial" w:hAnsi="Arial" w:cs="Arial"/>
        </w:rPr>
        <w:t>, Judd Wellard</w:t>
      </w:r>
      <w:r w:rsidR="00CE3228">
        <w:rPr>
          <w:rFonts w:ascii="Arial" w:hAnsi="Arial" w:cs="Arial"/>
        </w:rPr>
        <w:t xml:space="preserve">, John Jackson, </w:t>
      </w:r>
      <w:r w:rsidR="008E6A46">
        <w:rPr>
          <w:rFonts w:ascii="Arial" w:hAnsi="Arial" w:cs="Arial"/>
        </w:rPr>
        <w:t xml:space="preserve">Pete Stephens, </w:t>
      </w:r>
      <w:r w:rsidR="00542BC3">
        <w:rPr>
          <w:rFonts w:ascii="Arial" w:hAnsi="Arial" w:cs="Arial"/>
        </w:rPr>
        <w:t>Tom Page, Darcy Dombrows</w:t>
      </w:r>
      <w:r w:rsidR="00471295">
        <w:rPr>
          <w:rFonts w:ascii="Arial" w:hAnsi="Arial" w:cs="Arial"/>
        </w:rPr>
        <w:t>i</w:t>
      </w:r>
    </w:p>
    <w:p w14:paraId="27B4F53E" w14:textId="6575E001" w:rsidR="004B7C66" w:rsidRPr="00876417" w:rsidRDefault="004B7C66" w:rsidP="004B7C66">
      <w:pPr>
        <w:spacing w:after="0"/>
        <w:rPr>
          <w:rFonts w:ascii="Arial" w:hAnsi="Arial" w:cs="Arial"/>
          <w:b/>
          <w:u w:val="single"/>
        </w:rPr>
      </w:pPr>
      <w:r w:rsidRPr="00876417">
        <w:rPr>
          <w:rFonts w:ascii="Arial" w:hAnsi="Arial" w:cs="Arial"/>
          <w:b/>
          <w:u w:val="single"/>
        </w:rPr>
        <w:t xml:space="preserve">Meeting Minutes: </w:t>
      </w:r>
    </w:p>
    <w:p w14:paraId="6B809641" w14:textId="0CE3188B" w:rsidR="006601EB" w:rsidRPr="00876417" w:rsidRDefault="004D022A" w:rsidP="00ED5FBC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The Board approved the </w:t>
      </w:r>
      <w:r w:rsidR="00F54090">
        <w:rPr>
          <w:rFonts w:ascii="Arial" w:hAnsi="Arial" w:cs="Arial"/>
        </w:rPr>
        <w:t xml:space="preserve">January </w:t>
      </w:r>
      <w:r w:rsidR="00854E65">
        <w:rPr>
          <w:rFonts w:ascii="Arial" w:hAnsi="Arial" w:cs="Arial"/>
        </w:rPr>
        <w:t>202</w:t>
      </w:r>
      <w:r w:rsidR="004F75F3">
        <w:rPr>
          <w:rFonts w:ascii="Arial" w:hAnsi="Arial" w:cs="Arial"/>
        </w:rPr>
        <w:t>6</w:t>
      </w:r>
      <w:r>
        <w:rPr>
          <w:rFonts w:ascii="Arial" w:hAnsi="Arial" w:cs="Arial"/>
        </w:rPr>
        <w:t xml:space="preserve"> meeting minutes</w:t>
      </w:r>
      <w:r w:rsidR="00B4761A">
        <w:rPr>
          <w:rFonts w:ascii="Arial" w:hAnsi="Arial" w:cs="Arial"/>
        </w:rPr>
        <w:t>.</w:t>
      </w:r>
      <w:r w:rsidR="00294549">
        <w:rPr>
          <w:rFonts w:ascii="Arial" w:hAnsi="Arial" w:cs="Arial"/>
        </w:rPr>
        <w:t xml:space="preserve"> </w:t>
      </w:r>
    </w:p>
    <w:p w14:paraId="5A1DD3E1" w14:textId="77777777" w:rsidR="003B29D3" w:rsidRPr="00876417" w:rsidRDefault="003B29D3" w:rsidP="00ED5FBC">
      <w:pPr>
        <w:spacing w:after="0"/>
        <w:rPr>
          <w:rFonts w:ascii="Arial" w:hAnsi="Arial" w:cs="Arial"/>
          <w:b/>
        </w:rPr>
      </w:pPr>
    </w:p>
    <w:p w14:paraId="307D4239" w14:textId="53FADDDA" w:rsidR="00ED5FBC" w:rsidRPr="00D459D4" w:rsidRDefault="00ED5FBC" w:rsidP="00ED5FBC">
      <w:pPr>
        <w:spacing w:after="0"/>
        <w:rPr>
          <w:rFonts w:ascii="Arial" w:hAnsi="Arial" w:cs="Arial"/>
          <w:b/>
          <w:u w:val="single"/>
        </w:rPr>
      </w:pPr>
      <w:r w:rsidRPr="00D459D4">
        <w:rPr>
          <w:rFonts w:ascii="Arial" w:hAnsi="Arial" w:cs="Arial"/>
          <w:b/>
          <w:u w:val="single"/>
        </w:rPr>
        <w:t xml:space="preserve">Officer </w:t>
      </w:r>
      <w:r w:rsidR="00787CF5" w:rsidRPr="00D459D4">
        <w:rPr>
          <w:rFonts w:ascii="Arial" w:hAnsi="Arial" w:cs="Arial"/>
          <w:b/>
          <w:u w:val="single"/>
        </w:rPr>
        <w:t>Remarks</w:t>
      </w:r>
      <w:r w:rsidRPr="00D459D4">
        <w:rPr>
          <w:rFonts w:ascii="Arial" w:hAnsi="Arial" w:cs="Arial"/>
          <w:b/>
          <w:u w:val="single"/>
        </w:rPr>
        <w:t>:</w:t>
      </w:r>
    </w:p>
    <w:p w14:paraId="10A9A818" w14:textId="77777777" w:rsidR="009B49E5" w:rsidRDefault="008827C6" w:rsidP="00FD1FB2">
      <w:pPr>
        <w:spacing w:after="0"/>
        <w:rPr>
          <w:rFonts w:ascii="Arial" w:hAnsi="Arial" w:cs="Arial"/>
        </w:rPr>
      </w:pPr>
      <w:r w:rsidRPr="008827C6">
        <w:rPr>
          <w:rFonts w:ascii="Arial" w:hAnsi="Arial" w:cs="Arial"/>
        </w:rPr>
        <w:t xml:space="preserve">Tom </w:t>
      </w:r>
      <w:r w:rsidR="00E77059">
        <w:rPr>
          <w:rFonts w:ascii="Arial" w:hAnsi="Arial" w:cs="Arial"/>
        </w:rPr>
        <w:t xml:space="preserve">C mentioned he exchanged emails with Jeff MacDonald, Albert Township Zoning Administrator </w:t>
      </w:r>
      <w:r w:rsidR="00FE58FA">
        <w:rPr>
          <w:rFonts w:ascii="Arial" w:hAnsi="Arial" w:cs="Arial"/>
        </w:rPr>
        <w:t xml:space="preserve">asking about final approval of the updated </w:t>
      </w:r>
      <w:r w:rsidR="00661B93">
        <w:rPr>
          <w:rFonts w:ascii="Arial" w:hAnsi="Arial" w:cs="Arial"/>
        </w:rPr>
        <w:t>t</w:t>
      </w:r>
      <w:r w:rsidR="00FE58FA">
        <w:rPr>
          <w:rFonts w:ascii="Arial" w:hAnsi="Arial" w:cs="Arial"/>
        </w:rPr>
        <w:t xml:space="preserve">ownship </w:t>
      </w:r>
      <w:r w:rsidR="00661B93">
        <w:rPr>
          <w:rFonts w:ascii="Arial" w:hAnsi="Arial" w:cs="Arial"/>
        </w:rPr>
        <w:t>z</w:t>
      </w:r>
      <w:r w:rsidR="00FE58FA">
        <w:rPr>
          <w:rFonts w:ascii="Arial" w:hAnsi="Arial" w:cs="Arial"/>
        </w:rPr>
        <w:t xml:space="preserve">oning </w:t>
      </w:r>
      <w:r w:rsidR="00661B93">
        <w:rPr>
          <w:rFonts w:ascii="Arial" w:hAnsi="Arial" w:cs="Arial"/>
        </w:rPr>
        <w:t>r</w:t>
      </w:r>
      <w:r w:rsidR="00FE58FA">
        <w:rPr>
          <w:rFonts w:ascii="Arial" w:hAnsi="Arial" w:cs="Arial"/>
        </w:rPr>
        <w:t xml:space="preserve">egulations.  Jeff responded that </w:t>
      </w:r>
      <w:r w:rsidR="00661B93">
        <w:rPr>
          <w:rFonts w:ascii="Arial" w:hAnsi="Arial" w:cs="Arial"/>
        </w:rPr>
        <w:t xml:space="preserve">the final version of the regulations were to be voted on for approval </w:t>
      </w:r>
      <w:r w:rsidR="00FA202E">
        <w:rPr>
          <w:rFonts w:ascii="Arial" w:hAnsi="Arial" w:cs="Arial"/>
        </w:rPr>
        <w:t xml:space="preserve">at the next Zoning Board meeting this coming week.  Jeff also mentioned that </w:t>
      </w:r>
      <w:r w:rsidR="0077579C">
        <w:rPr>
          <w:rFonts w:ascii="Arial" w:hAnsi="Arial" w:cs="Arial"/>
        </w:rPr>
        <w:t>they were still working on updating regulations regarding short</w:t>
      </w:r>
      <w:r w:rsidR="00F45CEA">
        <w:rPr>
          <w:rFonts w:ascii="Arial" w:hAnsi="Arial" w:cs="Arial"/>
        </w:rPr>
        <w:t>-</w:t>
      </w:r>
      <w:r w:rsidR="0077579C">
        <w:rPr>
          <w:rFonts w:ascii="Arial" w:hAnsi="Arial" w:cs="Arial"/>
        </w:rPr>
        <w:t>term rentals.</w:t>
      </w:r>
      <w:r w:rsidR="00720D79">
        <w:rPr>
          <w:rFonts w:ascii="Arial" w:hAnsi="Arial" w:cs="Arial"/>
        </w:rPr>
        <w:t xml:space="preserve"> </w:t>
      </w:r>
    </w:p>
    <w:p w14:paraId="09E68F71" w14:textId="77777777" w:rsidR="009B49E5" w:rsidRDefault="009B49E5" w:rsidP="00FD1FB2">
      <w:pPr>
        <w:spacing w:after="0"/>
        <w:rPr>
          <w:rFonts w:ascii="Arial" w:hAnsi="Arial" w:cs="Arial"/>
        </w:rPr>
      </w:pPr>
    </w:p>
    <w:p w14:paraId="017608DB" w14:textId="4F2493B2" w:rsidR="0077579C" w:rsidRDefault="00720D79" w:rsidP="00FD1FB2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Tom C also mentioned that </w:t>
      </w:r>
      <w:r w:rsidR="00165C23">
        <w:rPr>
          <w:rFonts w:ascii="Arial" w:hAnsi="Arial" w:cs="Arial"/>
        </w:rPr>
        <w:t xml:space="preserve">we expect to receive </w:t>
      </w:r>
      <w:r>
        <w:rPr>
          <w:rFonts w:ascii="Arial" w:hAnsi="Arial" w:cs="Arial"/>
        </w:rPr>
        <w:t xml:space="preserve">our yearly insurance liability policy </w:t>
      </w:r>
      <w:r w:rsidR="00165C23">
        <w:rPr>
          <w:rFonts w:ascii="Arial" w:hAnsi="Arial" w:cs="Arial"/>
        </w:rPr>
        <w:t xml:space="preserve">shortly. Tom will distribute </w:t>
      </w:r>
      <w:r w:rsidR="00F810F4">
        <w:rPr>
          <w:rFonts w:ascii="Arial" w:hAnsi="Arial" w:cs="Arial"/>
        </w:rPr>
        <w:t>the policy to</w:t>
      </w:r>
      <w:r w:rsidR="00165C23">
        <w:rPr>
          <w:rFonts w:ascii="Arial" w:hAnsi="Arial" w:cs="Arial"/>
        </w:rPr>
        <w:t xml:space="preserve"> the Board along with the </w:t>
      </w:r>
      <w:r w:rsidR="00F810F4">
        <w:rPr>
          <w:rFonts w:ascii="Arial" w:hAnsi="Arial" w:cs="Arial"/>
        </w:rPr>
        <w:t xml:space="preserve">new </w:t>
      </w:r>
      <w:r w:rsidR="0095017C">
        <w:rPr>
          <w:rFonts w:ascii="Arial" w:hAnsi="Arial" w:cs="Arial"/>
        </w:rPr>
        <w:t xml:space="preserve">premium </w:t>
      </w:r>
      <w:r w:rsidR="00F810F4">
        <w:rPr>
          <w:rFonts w:ascii="Arial" w:hAnsi="Arial" w:cs="Arial"/>
        </w:rPr>
        <w:t xml:space="preserve">cost </w:t>
      </w:r>
      <w:r w:rsidR="0095017C">
        <w:rPr>
          <w:rFonts w:ascii="Arial" w:hAnsi="Arial" w:cs="Arial"/>
        </w:rPr>
        <w:t>when it is sent to him.</w:t>
      </w:r>
    </w:p>
    <w:p w14:paraId="3DBBA65D" w14:textId="77777777" w:rsidR="00115F78" w:rsidRDefault="00115F78" w:rsidP="00FD1FB2">
      <w:pPr>
        <w:spacing w:after="0"/>
        <w:rPr>
          <w:rFonts w:ascii="Arial" w:hAnsi="Arial" w:cs="Arial"/>
        </w:rPr>
      </w:pPr>
    </w:p>
    <w:p w14:paraId="4248DE46" w14:textId="77777777" w:rsidR="007E501F" w:rsidRDefault="00FD1FB2" w:rsidP="00FD1FB2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Colin reviewed the </w:t>
      </w:r>
      <w:r w:rsidR="009B49E5">
        <w:rPr>
          <w:rFonts w:ascii="Arial" w:hAnsi="Arial" w:cs="Arial"/>
        </w:rPr>
        <w:t xml:space="preserve">latest </w:t>
      </w:r>
      <w:r w:rsidR="007E501F">
        <w:rPr>
          <w:rFonts w:ascii="Arial" w:hAnsi="Arial" w:cs="Arial"/>
        </w:rPr>
        <w:t>financial statement of activities with the Board.</w:t>
      </w:r>
    </w:p>
    <w:p w14:paraId="2E8BC517" w14:textId="77777777" w:rsidR="00BC2BA5" w:rsidRDefault="00BC2BA5" w:rsidP="00451801">
      <w:pPr>
        <w:spacing w:after="0"/>
        <w:rPr>
          <w:rFonts w:ascii="Arial" w:hAnsi="Arial" w:cs="Arial"/>
          <w:bCs/>
        </w:rPr>
      </w:pPr>
    </w:p>
    <w:p w14:paraId="35DDF870" w14:textId="6C23B632" w:rsidR="00B66072" w:rsidRDefault="00B66072" w:rsidP="00B66072">
      <w:pPr>
        <w:spacing w:after="0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 xml:space="preserve">Action Items </w:t>
      </w:r>
      <w:r w:rsidR="006C0BF4">
        <w:rPr>
          <w:rFonts w:ascii="Arial" w:hAnsi="Arial" w:cs="Arial"/>
          <w:b/>
          <w:u w:val="single"/>
        </w:rPr>
        <w:t>from</w:t>
      </w:r>
      <w:r>
        <w:rPr>
          <w:rFonts w:ascii="Arial" w:hAnsi="Arial" w:cs="Arial"/>
          <w:b/>
          <w:u w:val="single"/>
        </w:rPr>
        <w:t xml:space="preserve"> </w:t>
      </w:r>
      <w:r w:rsidR="00F810F4">
        <w:rPr>
          <w:rFonts w:ascii="Arial" w:hAnsi="Arial" w:cs="Arial"/>
          <w:b/>
          <w:u w:val="single"/>
        </w:rPr>
        <w:t>January</w:t>
      </w:r>
      <w:r w:rsidR="00DD4163">
        <w:rPr>
          <w:rFonts w:ascii="Arial" w:hAnsi="Arial" w:cs="Arial"/>
          <w:b/>
          <w:u w:val="single"/>
        </w:rPr>
        <w:t xml:space="preserve"> Board </w:t>
      </w:r>
      <w:r>
        <w:rPr>
          <w:rFonts w:ascii="Arial" w:hAnsi="Arial" w:cs="Arial"/>
          <w:b/>
          <w:u w:val="single"/>
        </w:rPr>
        <w:t>Meeting</w:t>
      </w:r>
      <w:r w:rsidRPr="00D459D4">
        <w:rPr>
          <w:rFonts w:ascii="Arial" w:hAnsi="Arial" w:cs="Arial"/>
          <w:b/>
          <w:u w:val="single"/>
        </w:rPr>
        <w:t>:</w:t>
      </w:r>
    </w:p>
    <w:p w14:paraId="6942601C" w14:textId="75AD56F2" w:rsidR="00451801" w:rsidRPr="00451801" w:rsidRDefault="00185B60" w:rsidP="00451801">
      <w:p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Various action items were discussed.</w:t>
      </w:r>
    </w:p>
    <w:p w14:paraId="25024558" w14:textId="77777777" w:rsidR="00BC2BA5" w:rsidRDefault="00BC2BA5" w:rsidP="00D5453F">
      <w:pPr>
        <w:spacing w:after="0"/>
        <w:rPr>
          <w:rFonts w:ascii="Arial" w:hAnsi="Arial" w:cs="Arial"/>
          <w:b/>
          <w:sz w:val="24"/>
          <w:szCs w:val="24"/>
        </w:rPr>
      </w:pPr>
    </w:p>
    <w:p w14:paraId="0B5DD743" w14:textId="77777777" w:rsidR="00F810F4" w:rsidRDefault="00F810F4" w:rsidP="00D5453F">
      <w:pPr>
        <w:spacing w:after="0"/>
        <w:rPr>
          <w:rFonts w:ascii="Arial" w:hAnsi="Arial" w:cs="Arial"/>
          <w:b/>
          <w:sz w:val="24"/>
          <w:szCs w:val="24"/>
        </w:rPr>
      </w:pPr>
    </w:p>
    <w:p w14:paraId="17EBA6EC" w14:textId="14E15EE5" w:rsidR="005C01B4" w:rsidRDefault="004C05E8" w:rsidP="00D5453F">
      <w:pPr>
        <w:spacing w:after="0"/>
        <w:rPr>
          <w:rFonts w:ascii="Arial" w:hAnsi="Arial" w:cs="Arial"/>
          <w:b/>
          <w:sz w:val="24"/>
          <w:szCs w:val="24"/>
        </w:rPr>
      </w:pPr>
      <w:r w:rsidRPr="00E53029">
        <w:rPr>
          <w:rFonts w:ascii="Arial" w:hAnsi="Arial" w:cs="Arial"/>
          <w:b/>
          <w:sz w:val="24"/>
          <w:szCs w:val="24"/>
        </w:rPr>
        <w:t>New Business:</w:t>
      </w:r>
    </w:p>
    <w:p w14:paraId="5C39C8D1" w14:textId="77777777" w:rsidR="007548C0" w:rsidRDefault="007548C0" w:rsidP="00F70ED9">
      <w:pPr>
        <w:spacing w:after="0"/>
        <w:rPr>
          <w:rFonts w:ascii="Arial" w:hAnsi="Arial" w:cs="Arial"/>
          <w:b/>
          <w:bCs/>
          <w:color w:val="000000"/>
          <w:u w:val="single"/>
        </w:rPr>
      </w:pPr>
      <w:bookmarkStart w:id="0" w:name="_Hlk162256449"/>
    </w:p>
    <w:p w14:paraId="75AA060A" w14:textId="2C1A93D4" w:rsidR="00F70ED9" w:rsidRDefault="00300047" w:rsidP="00F70ED9">
      <w:pPr>
        <w:spacing w:after="0"/>
        <w:rPr>
          <w:rFonts w:ascii="Arial" w:hAnsi="Arial" w:cs="Arial"/>
          <w:b/>
          <w:bCs/>
          <w:color w:val="000000"/>
          <w:u w:val="single"/>
        </w:rPr>
      </w:pPr>
      <w:r>
        <w:rPr>
          <w:rFonts w:ascii="Arial" w:hAnsi="Arial" w:cs="Arial"/>
          <w:b/>
          <w:bCs/>
          <w:color w:val="000000"/>
          <w:u w:val="single"/>
        </w:rPr>
        <w:t xml:space="preserve">Lewiston </w:t>
      </w:r>
      <w:r w:rsidR="00AF70DD">
        <w:rPr>
          <w:rFonts w:ascii="Arial" w:hAnsi="Arial" w:cs="Arial"/>
          <w:b/>
          <w:bCs/>
          <w:color w:val="000000"/>
          <w:u w:val="single"/>
        </w:rPr>
        <w:t>Schools Education Project</w:t>
      </w:r>
      <w:r w:rsidR="00F70ED9" w:rsidRPr="00F62F4D">
        <w:rPr>
          <w:rFonts w:ascii="Arial" w:hAnsi="Arial" w:cs="Arial"/>
          <w:b/>
          <w:bCs/>
          <w:color w:val="000000"/>
          <w:u w:val="single"/>
        </w:rPr>
        <w:t>:</w:t>
      </w:r>
    </w:p>
    <w:p w14:paraId="76CEAA06" w14:textId="33F682B6" w:rsidR="000D2538" w:rsidRDefault="00AF70DD" w:rsidP="00F70ED9">
      <w:pPr>
        <w:spacing w:after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Pat reported the Lewiston School Superintendent recommended </w:t>
      </w:r>
      <w:r w:rsidR="00FC7401">
        <w:rPr>
          <w:rFonts w:ascii="Arial" w:hAnsi="Arial" w:cs="Arial"/>
          <w:color w:val="000000"/>
        </w:rPr>
        <w:t xml:space="preserve">the TLPOA </w:t>
      </w:r>
      <w:r w:rsidR="00922A45">
        <w:rPr>
          <w:rFonts w:ascii="Arial" w:hAnsi="Arial" w:cs="Arial"/>
          <w:color w:val="000000"/>
        </w:rPr>
        <w:t>support a field trip to Raven Hill for their 2</w:t>
      </w:r>
      <w:r w:rsidR="00922A45" w:rsidRPr="00922A45">
        <w:rPr>
          <w:rFonts w:ascii="Arial" w:hAnsi="Arial" w:cs="Arial"/>
          <w:color w:val="000000"/>
          <w:vertAlign w:val="superscript"/>
        </w:rPr>
        <w:t>nd</w:t>
      </w:r>
      <w:r w:rsidR="00922A45">
        <w:rPr>
          <w:rFonts w:ascii="Arial" w:hAnsi="Arial" w:cs="Arial"/>
          <w:color w:val="000000"/>
        </w:rPr>
        <w:t xml:space="preserve"> graders sometime this spring.  </w:t>
      </w:r>
      <w:r w:rsidR="00E4434B">
        <w:rPr>
          <w:rFonts w:ascii="Arial" w:hAnsi="Arial" w:cs="Arial"/>
          <w:color w:val="000000"/>
        </w:rPr>
        <w:t>Pat believes this would be a good initial project for the TLPOA and estimated the cost to be approximately $1,000.</w:t>
      </w:r>
    </w:p>
    <w:bookmarkEnd w:id="0"/>
    <w:p w14:paraId="18C8CF79" w14:textId="77777777" w:rsidR="005A6DFE" w:rsidRDefault="005A6DFE" w:rsidP="009A7283">
      <w:pPr>
        <w:spacing w:after="0"/>
        <w:rPr>
          <w:rFonts w:ascii="Arial" w:hAnsi="Arial" w:cs="Arial"/>
          <w:b/>
          <w:bCs/>
          <w:color w:val="000000"/>
          <w:u w:val="single"/>
        </w:rPr>
      </w:pPr>
    </w:p>
    <w:p w14:paraId="4EF405F4" w14:textId="4EDA56BA" w:rsidR="009A7283" w:rsidRDefault="006D6957" w:rsidP="009A7283">
      <w:pPr>
        <w:spacing w:after="0"/>
        <w:rPr>
          <w:rFonts w:ascii="Arial" w:hAnsi="Arial" w:cs="Arial"/>
          <w:b/>
          <w:bCs/>
          <w:color w:val="000000"/>
          <w:u w:val="single"/>
        </w:rPr>
      </w:pPr>
      <w:r>
        <w:rPr>
          <w:rFonts w:ascii="Arial" w:hAnsi="Arial" w:cs="Arial"/>
          <w:b/>
          <w:bCs/>
          <w:color w:val="000000"/>
          <w:u w:val="single"/>
        </w:rPr>
        <w:t>Phosphorus Reduction Next Steps</w:t>
      </w:r>
      <w:r w:rsidR="009A7283" w:rsidRPr="00F62F4D">
        <w:rPr>
          <w:rFonts w:ascii="Arial" w:hAnsi="Arial" w:cs="Arial"/>
          <w:b/>
          <w:bCs/>
          <w:color w:val="000000"/>
          <w:u w:val="single"/>
        </w:rPr>
        <w:t>:</w:t>
      </w:r>
    </w:p>
    <w:p w14:paraId="5191B3B9" w14:textId="179B919E" w:rsidR="005643D0" w:rsidRDefault="00B21BF1" w:rsidP="00E47BBF">
      <w:p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As a result of the </w:t>
      </w:r>
      <w:r w:rsidR="005C51EA">
        <w:rPr>
          <w:rFonts w:ascii="Arial" w:hAnsi="Arial" w:cs="Arial"/>
          <w:bCs/>
        </w:rPr>
        <w:t xml:space="preserve">phosphorus sediment </w:t>
      </w:r>
      <w:r w:rsidR="00BD3498">
        <w:rPr>
          <w:rFonts w:ascii="Arial" w:hAnsi="Arial" w:cs="Arial"/>
          <w:bCs/>
        </w:rPr>
        <w:t xml:space="preserve">testing completed last fall, </w:t>
      </w:r>
      <w:r w:rsidR="006D6957">
        <w:rPr>
          <w:rFonts w:ascii="Arial" w:hAnsi="Arial" w:cs="Arial"/>
          <w:bCs/>
        </w:rPr>
        <w:t xml:space="preserve">John </w:t>
      </w:r>
      <w:r w:rsidR="001D72E3">
        <w:rPr>
          <w:rFonts w:ascii="Arial" w:hAnsi="Arial" w:cs="Arial"/>
          <w:bCs/>
        </w:rPr>
        <w:t xml:space="preserve">recommended </w:t>
      </w:r>
      <w:r w:rsidR="0020667D">
        <w:rPr>
          <w:rFonts w:ascii="Arial" w:hAnsi="Arial" w:cs="Arial"/>
          <w:bCs/>
        </w:rPr>
        <w:t xml:space="preserve">that PLM </w:t>
      </w:r>
      <w:r w:rsidR="00BD3498">
        <w:rPr>
          <w:rFonts w:ascii="Arial" w:hAnsi="Arial" w:cs="Arial"/>
          <w:bCs/>
        </w:rPr>
        <w:t>apply a phosphorus</w:t>
      </w:r>
      <w:r w:rsidR="008B1D1C">
        <w:rPr>
          <w:rFonts w:ascii="Arial" w:hAnsi="Arial" w:cs="Arial"/>
          <w:bCs/>
        </w:rPr>
        <w:t>-</w:t>
      </w:r>
      <w:r w:rsidR="00BD3498">
        <w:rPr>
          <w:rFonts w:ascii="Arial" w:hAnsi="Arial" w:cs="Arial"/>
          <w:bCs/>
        </w:rPr>
        <w:t xml:space="preserve">reduction material called Eutrosorb </w:t>
      </w:r>
      <w:r w:rsidR="00D10045">
        <w:rPr>
          <w:rFonts w:ascii="Arial" w:hAnsi="Arial" w:cs="Arial"/>
          <w:bCs/>
        </w:rPr>
        <w:t xml:space="preserve">to the deep hole in East Twin Lake to reduce lake phosphorus levels and to improve water clarity.  </w:t>
      </w:r>
      <w:r w:rsidR="00C715F3">
        <w:rPr>
          <w:rFonts w:ascii="Arial" w:hAnsi="Arial" w:cs="Arial"/>
          <w:bCs/>
        </w:rPr>
        <w:t>Cost is estimated to b</w:t>
      </w:r>
      <w:r w:rsidR="008B1D1C">
        <w:rPr>
          <w:rFonts w:ascii="Arial" w:hAnsi="Arial" w:cs="Arial"/>
          <w:bCs/>
        </w:rPr>
        <w:t>e</w:t>
      </w:r>
      <w:r w:rsidR="00C715F3">
        <w:rPr>
          <w:rFonts w:ascii="Arial" w:hAnsi="Arial" w:cs="Arial"/>
          <w:bCs/>
        </w:rPr>
        <w:t xml:space="preserve"> approximately $11,000.  </w:t>
      </w:r>
      <w:r w:rsidR="0065188D">
        <w:rPr>
          <w:rFonts w:ascii="Arial" w:hAnsi="Arial" w:cs="Arial"/>
          <w:bCs/>
        </w:rPr>
        <w:t xml:space="preserve">Several concerns regarding this recommendation were raised </w:t>
      </w:r>
      <w:r w:rsidR="007B6DCF">
        <w:rPr>
          <w:rFonts w:ascii="Arial" w:hAnsi="Arial" w:cs="Arial"/>
          <w:bCs/>
        </w:rPr>
        <w:t xml:space="preserve">due to some of the long-lasting effects that could arise </w:t>
      </w:r>
      <w:r w:rsidR="00AF712C">
        <w:rPr>
          <w:rFonts w:ascii="Arial" w:hAnsi="Arial" w:cs="Arial"/>
          <w:bCs/>
        </w:rPr>
        <w:t xml:space="preserve">when </w:t>
      </w:r>
      <w:r w:rsidR="00A20FAD">
        <w:rPr>
          <w:rFonts w:ascii="Arial" w:hAnsi="Arial" w:cs="Arial"/>
          <w:bCs/>
        </w:rPr>
        <w:t xml:space="preserve">dropping this </w:t>
      </w:r>
      <w:r w:rsidR="00AF712C">
        <w:rPr>
          <w:rFonts w:ascii="Arial" w:hAnsi="Arial" w:cs="Arial"/>
          <w:bCs/>
        </w:rPr>
        <w:t>quantity</w:t>
      </w:r>
      <w:r w:rsidR="00A20FAD">
        <w:rPr>
          <w:rFonts w:ascii="Arial" w:hAnsi="Arial" w:cs="Arial"/>
          <w:bCs/>
        </w:rPr>
        <w:t xml:space="preserve"> of material into the lake</w:t>
      </w:r>
      <w:r w:rsidR="00AF712C">
        <w:rPr>
          <w:rFonts w:ascii="Arial" w:hAnsi="Arial" w:cs="Arial"/>
          <w:bCs/>
        </w:rPr>
        <w:t xml:space="preserve">.  It was agreed to submit </w:t>
      </w:r>
      <w:r w:rsidR="000C4BD1">
        <w:rPr>
          <w:rFonts w:ascii="Arial" w:hAnsi="Arial" w:cs="Arial"/>
          <w:bCs/>
        </w:rPr>
        <w:t xml:space="preserve">questions and concerns to John so he can forward off to PLM so </w:t>
      </w:r>
      <w:r w:rsidR="000C4BD1">
        <w:rPr>
          <w:rFonts w:ascii="Arial" w:hAnsi="Arial" w:cs="Arial"/>
          <w:bCs/>
        </w:rPr>
        <w:lastRenderedPageBreak/>
        <w:t xml:space="preserve">we can better understand the </w:t>
      </w:r>
      <w:r w:rsidR="00B702F3">
        <w:rPr>
          <w:rFonts w:ascii="Arial" w:hAnsi="Arial" w:cs="Arial"/>
          <w:bCs/>
        </w:rPr>
        <w:t>cost benefits and potential risks of proceeding with such a program.</w:t>
      </w:r>
    </w:p>
    <w:p w14:paraId="0989FAD8" w14:textId="77777777" w:rsidR="00BE1717" w:rsidRDefault="00BE1717" w:rsidP="00E47BBF">
      <w:pPr>
        <w:spacing w:after="0"/>
        <w:rPr>
          <w:rFonts w:ascii="Arial" w:hAnsi="Arial" w:cs="Arial"/>
          <w:bCs/>
        </w:rPr>
      </w:pPr>
    </w:p>
    <w:p w14:paraId="783CD936" w14:textId="451CB720" w:rsidR="00BE1717" w:rsidRDefault="0007228A" w:rsidP="00BE1717">
      <w:pPr>
        <w:spacing w:after="0"/>
        <w:rPr>
          <w:rFonts w:ascii="Arial" w:hAnsi="Arial" w:cs="Arial"/>
          <w:color w:val="000000"/>
        </w:rPr>
      </w:pPr>
      <w:r>
        <w:rPr>
          <w:rFonts w:ascii="Arial" w:hAnsi="Arial" w:cs="Arial"/>
          <w:b/>
          <w:bCs/>
          <w:color w:val="000000"/>
          <w:u w:val="single"/>
        </w:rPr>
        <w:t xml:space="preserve">Canal Maintenance </w:t>
      </w:r>
      <w:r w:rsidR="00640B72">
        <w:rPr>
          <w:rFonts w:ascii="Arial" w:hAnsi="Arial" w:cs="Arial"/>
          <w:b/>
          <w:bCs/>
          <w:color w:val="000000"/>
          <w:u w:val="single"/>
        </w:rPr>
        <w:t>Participation</w:t>
      </w:r>
      <w:r w:rsidR="00BE1717" w:rsidRPr="00F62F4D">
        <w:rPr>
          <w:rFonts w:ascii="Arial" w:hAnsi="Arial" w:cs="Arial"/>
          <w:b/>
          <w:bCs/>
          <w:color w:val="000000"/>
          <w:u w:val="single"/>
        </w:rPr>
        <w:t>:</w:t>
      </w:r>
    </w:p>
    <w:p w14:paraId="3DDB04BC" w14:textId="2FBC1D77" w:rsidR="00BE1717" w:rsidRDefault="00640B72" w:rsidP="00BE1717">
      <w:pPr>
        <w:spacing w:after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Pete mentioned he planned to speak to the </w:t>
      </w:r>
      <w:r w:rsidR="00471CFC">
        <w:rPr>
          <w:rFonts w:ascii="Arial" w:hAnsi="Arial" w:cs="Arial"/>
          <w:color w:val="000000"/>
        </w:rPr>
        <w:t xml:space="preserve">marina in the near future to determine if they need any help in </w:t>
      </w:r>
      <w:r w:rsidR="009578C9">
        <w:rPr>
          <w:rFonts w:ascii="Arial" w:hAnsi="Arial" w:cs="Arial"/>
          <w:color w:val="000000"/>
        </w:rPr>
        <w:t>improving navigation in the canal that the TLPOA could possibly help with.</w:t>
      </w:r>
    </w:p>
    <w:p w14:paraId="7EE10386" w14:textId="77777777" w:rsidR="009578C9" w:rsidRDefault="009578C9" w:rsidP="00BE1717">
      <w:pPr>
        <w:spacing w:after="0"/>
        <w:rPr>
          <w:rFonts w:ascii="Arial" w:hAnsi="Arial" w:cs="Arial"/>
          <w:color w:val="000000"/>
        </w:rPr>
      </w:pPr>
    </w:p>
    <w:p w14:paraId="58022662" w14:textId="17613E16" w:rsidR="009578C9" w:rsidRPr="00CF5792" w:rsidRDefault="00DA3D75" w:rsidP="00BE1717">
      <w:pPr>
        <w:spacing w:after="0"/>
        <w:rPr>
          <w:rFonts w:ascii="Arial" w:hAnsi="Arial" w:cs="Arial"/>
          <w:b/>
          <w:bCs/>
          <w:color w:val="000000"/>
          <w:u w:val="single"/>
        </w:rPr>
      </w:pPr>
      <w:r w:rsidRPr="00CF5792">
        <w:rPr>
          <w:rFonts w:ascii="Arial" w:hAnsi="Arial" w:cs="Arial"/>
          <w:b/>
          <w:bCs/>
          <w:color w:val="000000"/>
          <w:u w:val="single"/>
        </w:rPr>
        <w:t>2026 PLM EWM Treatment Contract:</w:t>
      </w:r>
    </w:p>
    <w:p w14:paraId="37559BDD" w14:textId="6DC83C08" w:rsidR="00DA3D75" w:rsidRDefault="00DA3D75" w:rsidP="00BE1717">
      <w:pPr>
        <w:spacing w:after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Tom C reviewed the </w:t>
      </w:r>
      <w:r w:rsidR="00CF5792">
        <w:rPr>
          <w:rFonts w:ascii="Arial" w:hAnsi="Arial" w:cs="Arial"/>
          <w:color w:val="000000"/>
        </w:rPr>
        <w:t xml:space="preserve">2026 contract with PLM </w:t>
      </w:r>
      <w:r w:rsidR="00BE74CC">
        <w:rPr>
          <w:rFonts w:ascii="Arial" w:hAnsi="Arial" w:cs="Arial"/>
          <w:color w:val="000000"/>
        </w:rPr>
        <w:t xml:space="preserve">for the upcoming season.  The Board approved moving forward with the contract </w:t>
      </w:r>
      <w:r w:rsidR="003575BC">
        <w:rPr>
          <w:rFonts w:ascii="Arial" w:hAnsi="Arial" w:cs="Arial"/>
          <w:color w:val="000000"/>
        </w:rPr>
        <w:t>treating EWM in West Twin and conducting acoustic vegetation surveys in both lakes</w:t>
      </w:r>
      <w:r w:rsidR="00C56A9E">
        <w:rPr>
          <w:rFonts w:ascii="Arial" w:hAnsi="Arial" w:cs="Arial"/>
          <w:color w:val="000000"/>
        </w:rPr>
        <w:t xml:space="preserve"> this season.  Judd requested we remind PLM to notify </w:t>
      </w:r>
      <w:r w:rsidR="00D12550">
        <w:rPr>
          <w:rFonts w:ascii="Arial" w:hAnsi="Arial" w:cs="Arial"/>
          <w:color w:val="000000"/>
        </w:rPr>
        <w:t xml:space="preserve">lakeshore residents </w:t>
      </w:r>
      <w:r w:rsidR="00AE460E">
        <w:rPr>
          <w:rFonts w:ascii="Arial" w:hAnsi="Arial" w:cs="Arial"/>
          <w:color w:val="000000"/>
        </w:rPr>
        <w:t xml:space="preserve">after any treatments near shore.  Pat </w:t>
      </w:r>
      <w:r w:rsidR="00F07D5B">
        <w:rPr>
          <w:rFonts w:ascii="Arial" w:hAnsi="Arial" w:cs="Arial"/>
          <w:color w:val="000000"/>
        </w:rPr>
        <w:t xml:space="preserve">requested receipt of PLM’s newsletter </w:t>
      </w:r>
      <w:r w:rsidR="005F241B">
        <w:rPr>
          <w:rFonts w:ascii="Arial" w:hAnsi="Arial" w:cs="Arial"/>
          <w:color w:val="000000"/>
        </w:rPr>
        <w:t>as stated in the</w:t>
      </w:r>
      <w:r w:rsidR="00FE7718">
        <w:rPr>
          <w:rFonts w:ascii="Arial" w:hAnsi="Arial" w:cs="Arial"/>
          <w:color w:val="000000"/>
        </w:rPr>
        <w:t>ir</w:t>
      </w:r>
      <w:r w:rsidR="005F241B">
        <w:rPr>
          <w:rFonts w:ascii="Arial" w:hAnsi="Arial" w:cs="Arial"/>
          <w:color w:val="000000"/>
        </w:rPr>
        <w:t xml:space="preserve"> contract </w:t>
      </w:r>
      <w:r w:rsidR="00F07D5B">
        <w:rPr>
          <w:rFonts w:ascii="Arial" w:hAnsi="Arial" w:cs="Arial"/>
          <w:color w:val="000000"/>
        </w:rPr>
        <w:t>as we may want to include it into our next TLPOA newsletter.</w:t>
      </w:r>
    </w:p>
    <w:p w14:paraId="36601B88" w14:textId="77777777" w:rsidR="005F241B" w:rsidRDefault="005F241B" w:rsidP="00BE1717">
      <w:pPr>
        <w:spacing w:after="0"/>
        <w:rPr>
          <w:rFonts w:ascii="Arial" w:hAnsi="Arial" w:cs="Arial"/>
          <w:color w:val="000000"/>
        </w:rPr>
      </w:pPr>
    </w:p>
    <w:p w14:paraId="2C43E79B" w14:textId="7277521B" w:rsidR="005F241B" w:rsidRPr="00AB0B03" w:rsidRDefault="005F241B" w:rsidP="00BE1717">
      <w:pPr>
        <w:spacing w:after="0"/>
        <w:rPr>
          <w:rFonts w:ascii="Arial" w:hAnsi="Arial" w:cs="Arial"/>
          <w:b/>
          <w:bCs/>
          <w:color w:val="000000"/>
          <w:u w:val="single"/>
        </w:rPr>
      </w:pPr>
      <w:r w:rsidRPr="00AB0B03">
        <w:rPr>
          <w:rFonts w:ascii="Arial" w:hAnsi="Arial" w:cs="Arial"/>
          <w:b/>
          <w:bCs/>
          <w:color w:val="000000"/>
          <w:u w:val="single"/>
        </w:rPr>
        <w:t>Fireworks Donation:</w:t>
      </w:r>
    </w:p>
    <w:p w14:paraId="1AA2410C" w14:textId="15555EE8" w:rsidR="005F241B" w:rsidRDefault="005B0648" w:rsidP="00BE1717">
      <w:pPr>
        <w:spacing w:after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It was recommended and approved to increase our TLPOA </w:t>
      </w:r>
      <w:r w:rsidR="002E3548">
        <w:rPr>
          <w:rFonts w:ascii="Arial" w:hAnsi="Arial" w:cs="Arial"/>
          <w:color w:val="000000"/>
        </w:rPr>
        <w:t xml:space="preserve">fireworks </w:t>
      </w:r>
      <w:r>
        <w:rPr>
          <w:rFonts w:ascii="Arial" w:hAnsi="Arial" w:cs="Arial"/>
          <w:color w:val="000000"/>
        </w:rPr>
        <w:t xml:space="preserve">donation this year to </w:t>
      </w:r>
      <w:r w:rsidR="002E3548">
        <w:rPr>
          <w:rFonts w:ascii="Arial" w:hAnsi="Arial" w:cs="Arial"/>
          <w:color w:val="000000"/>
        </w:rPr>
        <w:t xml:space="preserve">$1,350 </w:t>
      </w:r>
      <w:r w:rsidR="006E3230">
        <w:rPr>
          <w:rFonts w:ascii="Arial" w:hAnsi="Arial" w:cs="Arial"/>
          <w:color w:val="000000"/>
        </w:rPr>
        <w:t xml:space="preserve">to represent </w:t>
      </w:r>
      <w:r w:rsidR="008F339D">
        <w:rPr>
          <w:rFonts w:ascii="Arial" w:hAnsi="Arial" w:cs="Arial"/>
          <w:color w:val="000000"/>
        </w:rPr>
        <w:t xml:space="preserve">135 years </w:t>
      </w:r>
      <w:r w:rsidR="00057F98">
        <w:rPr>
          <w:rFonts w:ascii="Arial" w:hAnsi="Arial" w:cs="Arial"/>
          <w:color w:val="000000"/>
        </w:rPr>
        <w:t>of Lewiston’s incorporation.</w:t>
      </w:r>
      <w:r w:rsidR="00AB0B03">
        <w:rPr>
          <w:rFonts w:ascii="Arial" w:hAnsi="Arial" w:cs="Arial"/>
          <w:color w:val="000000"/>
        </w:rPr>
        <w:t xml:space="preserve">  Pete thought it would be most beneficial to donate this through the Lions </w:t>
      </w:r>
      <w:r w:rsidR="005E3272">
        <w:rPr>
          <w:rFonts w:ascii="Arial" w:hAnsi="Arial" w:cs="Arial"/>
          <w:color w:val="000000"/>
        </w:rPr>
        <w:t>Club</w:t>
      </w:r>
      <w:r w:rsidR="00AB0B03">
        <w:rPr>
          <w:rFonts w:ascii="Arial" w:hAnsi="Arial" w:cs="Arial"/>
          <w:color w:val="000000"/>
        </w:rPr>
        <w:t xml:space="preserve"> who </w:t>
      </w:r>
      <w:r w:rsidR="00A56420">
        <w:rPr>
          <w:rFonts w:ascii="Arial" w:hAnsi="Arial" w:cs="Arial"/>
          <w:color w:val="000000"/>
        </w:rPr>
        <w:t>will be</w:t>
      </w:r>
      <w:r w:rsidR="005E3272">
        <w:rPr>
          <w:rFonts w:ascii="Arial" w:hAnsi="Arial" w:cs="Arial"/>
          <w:color w:val="000000"/>
        </w:rPr>
        <w:t xml:space="preserve"> organizing this year’s July 4 events with the Marina.  Pete will confirm with the Lions Club.</w:t>
      </w:r>
    </w:p>
    <w:p w14:paraId="6F7C0D46" w14:textId="77777777" w:rsidR="005E3272" w:rsidRDefault="005E3272" w:rsidP="00BE1717">
      <w:pPr>
        <w:spacing w:after="0"/>
        <w:rPr>
          <w:rFonts w:ascii="Arial" w:hAnsi="Arial" w:cs="Arial"/>
          <w:color w:val="000000"/>
        </w:rPr>
      </w:pPr>
    </w:p>
    <w:p w14:paraId="40C79030" w14:textId="08D8C3BB" w:rsidR="005E3272" w:rsidRPr="001B561D" w:rsidRDefault="00DB44A3" w:rsidP="00BE1717">
      <w:pPr>
        <w:spacing w:after="0"/>
        <w:rPr>
          <w:rFonts w:ascii="Arial" w:hAnsi="Arial" w:cs="Arial"/>
          <w:b/>
          <w:bCs/>
          <w:color w:val="000000"/>
          <w:u w:val="single"/>
        </w:rPr>
      </w:pPr>
      <w:r w:rsidRPr="001B561D">
        <w:rPr>
          <w:rFonts w:ascii="Arial" w:hAnsi="Arial" w:cs="Arial"/>
          <w:b/>
          <w:bCs/>
          <w:color w:val="000000"/>
          <w:u w:val="single"/>
        </w:rPr>
        <w:t>2026 MLSA Conference:</w:t>
      </w:r>
    </w:p>
    <w:p w14:paraId="7CDECE4B" w14:textId="439B2586" w:rsidR="00DB44A3" w:rsidRDefault="00DB44A3" w:rsidP="00BE1717">
      <w:pPr>
        <w:spacing w:after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Tom C informed the Board </w:t>
      </w:r>
      <w:r w:rsidR="006718AB">
        <w:rPr>
          <w:rFonts w:ascii="Arial" w:hAnsi="Arial" w:cs="Arial"/>
          <w:color w:val="000000"/>
        </w:rPr>
        <w:t>that</w:t>
      </w:r>
      <w:r w:rsidR="00532B85">
        <w:rPr>
          <w:rFonts w:ascii="Arial" w:hAnsi="Arial" w:cs="Arial"/>
          <w:color w:val="000000"/>
        </w:rPr>
        <w:t xml:space="preserve"> this year’s MLSA Conference </w:t>
      </w:r>
      <w:r w:rsidR="007D7D87">
        <w:rPr>
          <w:rFonts w:ascii="Arial" w:hAnsi="Arial" w:cs="Arial"/>
          <w:color w:val="000000"/>
        </w:rPr>
        <w:t>will</w:t>
      </w:r>
      <w:r w:rsidR="00532B85">
        <w:rPr>
          <w:rFonts w:ascii="Arial" w:hAnsi="Arial" w:cs="Arial"/>
          <w:color w:val="000000"/>
        </w:rPr>
        <w:t xml:space="preserve"> be held May </w:t>
      </w:r>
      <w:r w:rsidR="00A65CBF">
        <w:rPr>
          <w:rFonts w:ascii="Arial" w:hAnsi="Arial" w:cs="Arial"/>
          <w:color w:val="000000"/>
        </w:rPr>
        <w:t>1</w:t>
      </w:r>
      <w:r w:rsidR="006718AB">
        <w:rPr>
          <w:rFonts w:ascii="Arial" w:hAnsi="Arial" w:cs="Arial"/>
          <w:color w:val="000000"/>
        </w:rPr>
        <w:t xml:space="preserve">-2 in Muskegon.  </w:t>
      </w:r>
      <w:r w:rsidR="007D7D87">
        <w:rPr>
          <w:rFonts w:ascii="Arial" w:hAnsi="Arial" w:cs="Arial"/>
          <w:color w:val="000000"/>
        </w:rPr>
        <w:t xml:space="preserve">Tom C said he would </w:t>
      </w:r>
      <w:r w:rsidR="0032448E">
        <w:rPr>
          <w:rFonts w:ascii="Arial" w:hAnsi="Arial" w:cs="Arial"/>
          <w:color w:val="000000"/>
        </w:rPr>
        <w:t xml:space="preserve">plan </w:t>
      </w:r>
      <w:r w:rsidR="007D7D87">
        <w:rPr>
          <w:rFonts w:ascii="Arial" w:hAnsi="Arial" w:cs="Arial"/>
          <w:color w:val="000000"/>
        </w:rPr>
        <w:t xml:space="preserve">to attend unless </w:t>
      </w:r>
      <w:r w:rsidR="00261AD0">
        <w:rPr>
          <w:rFonts w:ascii="Arial" w:hAnsi="Arial" w:cs="Arial"/>
          <w:color w:val="000000"/>
        </w:rPr>
        <w:t xml:space="preserve">anyone else </w:t>
      </w:r>
      <w:r w:rsidR="001B561D">
        <w:rPr>
          <w:rFonts w:ascii="Arial" w:hAnsi="Arial" w:cs="Arial"/>
          <w:color w:val="000000"/>
        </w:rPr>
        <w:t xml:space="preserve">is interested.  Tom P said he would also like to attend pending </w:t>
      </w:r>
      <w:r w:rsidR="00520C42">
        <w:rPr>
          <w:rFonts w:ascii="Arial" w:hAnsi="Arial" w:cs="Arial"/>
          <w:color w:val="000000"/>
        </w:rPr>
        <w:t xml:space="preserve">other responsibilities that may arise around that timeframe.  </w:t>
      </w:r>
      <w:r w:rsidR="00965D39">
        <w:rPr>
          <w:rFonts w:ascii="Arial" w:hAnsi="Arial" w:cs="Arial"/>
          <w:color w:val="000000"/>
        </w:rPr>
        <w:t>So it appears we will have at least one</w:t>
      </w:r>
      <w:r w:rsidR="00693B9C">
        <w:rPr>
          <w:rFonts w:ascii="Arial" w:hAnsi="Arial" w:cs="Arial"/>
          <w:color w:val="000000"/>
        </w:rPr>
        <w:t>,</w:t>
      </w:r>
      <w:r w:rsidR="00965D39">
        <w:rPr>
          <w:rFonts w:ascii="Arial" w:hAnsi="Arial" w:cs="Arial"/>
          <w:color w:val="000000"/>
        </w:rPr>
        <w:t xml:space="preserve"> if not two</w:t>
      </w:r>
      <w:r w:rsidR="00693B9C">
        <w:rPr>
          <w:rFonts w:ascii="Arial" w:hAnsi="Arial" w:cs="Arial"/>
          <w:color w:val="000000"/>
        </w:rPr>
        <w:t>,</w:t>
      </w:r>
      <w:r w:rsidR="00965D39">
        <w:rPr>
          <w:rFonts w:ascii="Arial" w:hAnsi="Arial" w:cs="Arial"/>
          <w:color w:val="000000"/>
        </w:rPr>
        <w:t xml:space="preserve"> attendees to the conference this year.</w:t>
      </w:r>
    </w:p>
    <w:p w14:paraId="00667E2E" w14:textId="77777777" w:rsidR="001A3686" w:rsidRDefault="001A3686" w:rsidP="00BE1717">
      <w:pPr>
        <w:spacing w:after="0"/>
        <w:rPr>
          <w:rFonts w:ascii="Arial" w:hAnsi="Arial" w:cs="Arial"/>
          <w:color w:val="000000"/>
        </w:rPr>
      </w:pPr>
    </w:p>
    <w:p w14:paraId="54D4508B" w14:textId="65D4803B" w:rsidR="001A3686" w:rsidRPr="007D7664" w:rsidRDefault="001A3686" w:rsidP="00BE1717">
      <w:pPr>
        <w:spacing w:after="0"/>
        <w:rPr>
          <w:rFonts w:ascii="Arial" w:hAnsi="Arial" w:cs="Arial"/>
          <w:b/>
          <w:bCs/>
          <w:color w:val="000000"/>
          <w:u w:val="single"/>
        </w:rPr>
      </w:pPr>
      <w:r w:rsidRPr="007D7664">
        <w:rPr>
          <w:rFonts w:ascii="Arial" w:hAnsi="Arial" w:cs="Arial"/>
          <w:b/>
          <w:bCs/>
          <w:color w:val="000000"/>
          <w:u w:val="single"/>
        </w:rPr>
        <w:t>Michigan Supreme Court Ruling on Short</w:t>
      </w:r>
      <w:r w:rsidR="007D7664" w:rsidRPr="007D7664">
        <w:rPr>
          <w:rFonts w:ascii="Arial" w:hAnsi="Arial" w:cs="Arial"/>
          <w:b/>
          <w:bCs/>
          <w:color w:val="000000"/>
          <w:u w:val="single"/>
        </w:rPr>
        <w:t>-</w:t>
      </w:r>
      <w:r w:rsidRPr="007D7664">
        <w:rPr>
          <w:rFonts w:ascii="Arial" w:hAnsi="Arial" w:cs="Arial"/>
          <w:b/>
          <w:bCs/>
          <w:color w:val="000000"/>
          <w:u w:val="single"/>
        </w:rPr>
        <w:t>Term Rentals:</w:t>
      </w:r>
    </w:p>
    <w:p w14:paraId="551C8F9C" w14:textId="6DD5C77E" w:rsidR="001A3686" w:rsidRDefault="001A3686" w:rsidP="00BE1717">
      <w:pPr>
        <w:spacing w:after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The Board discussed the recent </w:t>
      </w:r>
      <w:r w:rsidR="007D7664">
        <w:rPr>
          <w:rFonts w:ascii="Arial" w:hAnsi="Arial" w:cs="Arial"/>
          <w:color w:val="000000"/>
        </w:rPr>
        <w:t xml:space="preserve">court ruling that allows </w:t>
      </w:r>
      <w:r w:rsidR="00A67754">
        <w:rPr>
          <w:rFonts w:ascii="Arial" w:hAnsi="Arial" w:cs="Arial"/>
          <w:color w:val="000000"/>
        </w:rPr>
        <w:t xml:space="preserve">local jurisdictions to </w:t>
      </w:r>
      <w:r w:rsidR="003433EF">
        <w:rPr>
          <w:rFonts w:ascii="Arial" w:hAnsi="Arial" w:cs="Arial"/>
          <w:color w:val="000000"/>
        </w:rPr>
        <w:t xml:space="preserve">make and enforce their own short-term rental restrictions.  </w:t>
      </w:r>
      <w:r w:rsidR="006D346E">
        <w:rPr>
          <w:rFonts w:ascii="Arial" w:hAnsi="Arial" w:cs="Arial"/>
          <w:color w:val="000000"/>
        </w:rPr>
        <w:t xml:space="preserve">The TLPOA would not be in a position to enforce </w:t>
      </w:r>
      <w:r w:rsidR="00536790">
        <w:rPr>
          <w:rFonts w:ascii="Arial" w:hAnsi="Arial" w:cs="Arial"/>
          <w:color w:val="000000"/>
        </w:rPr>
        <w:t xml:space="preserve">any new restrictions but could influence the township in setting </w:t>
      </w:r>
      <w:r w:rsidR="00302A20">
        <w:rPr>
          <w:rFonts w:ascii="Arial" w:hAnsi="Arial" w:cs="Arial"/>
          <w:color w:val="000000"/>
        </w:rPr>
        <w:t xml:space="preserve">up </w:t>
      </w:r>
      <w:r w:rsidR="00EA5DCE">
        <w:rPr>
          <w:rFonts w:ascii="Arial" w:hAnsi="Arial" w:cs="Arial"/>
          <w:color w:val="000000"/>
        </w:rPr>
        <w:t>any new restrictions</w:t>
      </w:r>
      <w:r w:rsidR="00302A20">
        <w:rPr>
          <w:rFonts w:ascii="Arial" w:hAnsi="Arial" w:cs="Arial"/>
          <w:color w:val="000000"/>
        </w:rPr>
        <w:t>.</w:t>
      </w:r>
    </w:p>
    <w:p w14:paraId="02AB56B1" w14:textId="77777777" w:rsidR="00302A20" w:rsidRDefault="00302A20" w:rsidP="00BE1717">
      <w:pPr>
        <w:spacing w:after="0"/>
        <w:rPr>
          <w:rFonts w:ascii="Arial" w:hAnsi="Arial" w:cs="Arial"/>
          <w:color w:val="000000"/>
        </w:rPr>
      </w:pPr>
    </w:p>
    <w:p w14:paraId="1F909852" w14:textId="77777777" w:rsidR="00120258" w:rsidRDefault="00120258" w:rsidP="00E47BBF">
      <w:pPr>
        <w:spacing w:after="0"/>
        <w:rPr>
          <w:rFonts w:ascii="Arial" w:hAnsi="Arial" w:cs="Arial"/>
          <w:b/>
          <w:sz w:val="24"/>
          <w:szCs w:val="24"/>
        </w:rPr>
      </w:pPr>
    </w:p>
    <w:p w14:paraId="4CF4E6B5" w14:textId="40C34DE8" w:rsidR="00194938" w:rsidRPr="001D2B90" w:rsidRDefault="00F41C06" w:rsidP="00E47BBF">
      <w:pPr>
        <w:spacing w:after="0"/>
        <w:rPr>
          <w:rFonts w:ascii="Arial" w:hAnsi="Arial" w:cs="Arial"/>
          <w:b/>
          <w:color w:val="000000"/>
        </w:rPr>
      </w:pPr>
      <w:r w:rsidRPr="001D2B90">
        <w:rPr>
          <w:rFonts w:ascii="Arial" w:hAnsi="Arial" w:cs="Arial"/>
          <w:b/>
          <w:sz w:val="24"/>
          <w:szCs w:val="24"/>
        </w:rPr>
        <w:t>O</w:t>
      </w:r>
      <w:r w:rsidR="008337B4" w:rsidRPr="001D2B90">
        <w:rPr>
          <w:rFonts w:ascii="Arial" w:hAnsi="Arial" w:cs="Arial"/>
          <w:b/>
          <w:sz w:val="24"/>
          <w:szCs w:val="24"/>
        </w:rPr>
        <w:t>ngoing Activities</w:t>
      </w:r>
      <w:r w:rsidRPr="001D2B90">
        <w:rPr>
          <w:rFonts w:ascii="Arial" w:hAnsi="Arial" w:cs="Arial"/>
          <w:b/>
          <w:sz w:val="24"/>
          <w:szCs w:val="24"/>
        </w:rPr>
        <w:t>:</w:t>
      </w:r>
      <w:bookmarkStart w:id="1" w:name="_Hlk126142007"/>
    </w:p>
    <w:p w14:paraId="4C8A66FB" w14:textId="77777777" w:rsidR="00C65265" w:rsidRDefault="00C65265" w:rsidP="00194938">
      <w:pPr>
        <w:spacing w:after="0"/>
        <w:rPr>
          <w:rFonts w:ascii="Arial" w:hAnsi="Arial" w:cs="Arial"/>
          <w:b/>
          <w:bCs/>
          <w:u w:val="single"/>
        </w:rPr>
      </w:pPr>
    </w:p>
    <w:p w14:paraId="052E5766" w14:textId="513A8197" w:rsidR="00194938" w:rsidRDefault="005F7862" w:rsidP="00194938">
      <w:pPr>
        <w:spacing w:after="0"/>
        <w:rPr>
          <w:rFonts w:ascii="Arial" w:hAnsi="Arial" w:cs="Arial"/>
          <w:b/>
          <w:bCs/>
          <w:u w:val="single"/>
        </w:rPr>
      </w:pPr>
      <w:r w:rsidRPr="00380C38">
        <w:rPr>
          <w:rFonts w:ascii="Arial" w:hAnsi="Arial" w:cs="Arial"/>
          <w:b/>
          <w:bCs/>
          <w:u w:val="single"/>
        </w:rPr>
        <w:t>Membership</w:t>
      </w:r>
      <w:bookmarkEnd w:id="1"/>
    </w:p>
    <w:p w14:paraId="1E9CCE2B" w14:textId="0AD1763B" w:rsidR="00B173CE" w:rsidRPr="00FC09C5" w:rsidRDefault="00B6185B" w:rsidP="00B6185B">
      <w:pPr>
        <w:spacing w:line="240" w:lineRule="auto"/>
        <w:rPr>
          <w:rFonts w:ascii="Arial" w:hAnsi="Arial" w:cs="Arial"/>
        </w:rPr>
      </w:pPr>
      <w:r w:rsidRPr="00FC09C5">
        <w:rPr>
          <w:rFonts w:ascii="Arial" w:hAnsi="Arial" w:cs="Arial"/>
        </w:rPr>
        <w:t xml:space="preserve">Tom P </w:t>
      </w:r>
      <w:r w:rsidR="002E3DE0">
        <w:rPr>
          <w:rFonts w:ascii="Arial" w:hAnsi="Arial" w:cs="Arial"/>
        </w:rPr>
        <w:t>provided</w:t>
      </w:r>
      <w:r w:rsidRPr="00FC09C5">
        <w:rPr>
          <w:rFonts w:ascii="Arial" w:hAnsi="Arial" w:cs="Arial"/>
        </w:rPr>
        <w:t xml:space="preserve"> the latest membership </w:t>
      </w:r>
      <w:r w:rsidR="00120258">
        <w:rPr>
          <w:rFonts w:ascii="Arial" w:hAnsi="Arial" w:cs="Arial"/>
        </w:rPr>
        <w:t>counts</w:t>
      </w:r>
      <w:r w:rsidRPr="00FC09C5">
        <w:rPr>
          <w:rFonts w:ascii="Arial" w:hAnsi="Arial" w:cs="Arial"/>
        </w:rPr>
        <w:t xml:space="preserve"> showing we currently have </w:t>
      </w:r>
      <w:r w:rsidR="00877AA7">
        <w:rPr>
          <w:rFonts w:ascii="Arial" w:hAnsi="Arial" w:cs="Arial"/>
        </w:rPr>
        <w:t>286</w:t>
      </w:r>
      <w:r w:rsidRPr="00FC09C5">
        <w:rPr>
          <w:rFonts w:ascii="Arial" w:hAnsi="Arial" w:cs="Arial"/>
        </w:rPr>
        <w:t xml:space="preserve"> </w:t>
      </w:r>
      <w:r w:rsidR="002E3DE0">
        <w:rPr>
          <w:rFonts w:ascii="Arial" w:hAnsi="Arial" w:cs="Arial"/>
        </w:rPr>
        <w:t xml:space="preserve">total </w:t>
      </w:r>
      <w:r w:rsidRPr="00FC09C5">
        <w:rPr>
          <w:rFonts w:ascii="Arial" w:hAnsi="Arial" w:cs="Arial"/>
        </w:rPr>
        <w:t>TLPOA members</w:t>
      </w:r>
      <w:r w:rsidR="002E3DE0">
        <w:rPr>
          <w:rFonts w:ascii="Arial" w:hAnsi="Arial" w:cs="Arial"/>
        </w:rPr>
        <w:t>, of which</w:t>
      </w:r>
      <w:r w:rsidRPr="00FC09C5">
        <w:rPr>
          <w:rFonts w:ascii="Arial" w:hAnsi="Arial" w:cs="Arial"/>
        </w:rPr>
        <w:t xml:space="preserve"> there are </w:t>
      </w:r>
      <w:r w:rsidR="008002ED">
        <w:rPr>
          <w:rFonts w:ascii="Arial" w:hAnsi="Arial" w:cs="Arial"/>
        </w:rPr>
        <w:t>128</w:t>
      </w:r>
      <w:r w:rsidRPr="00FC09C5">
        <w:rPr>
          <w:rFonts w:ascii="Arial" w:hAnsi="Arial" w:cs="Arial"/>
        </w:rPr>
        <w:t xml:space="preserve"> family members, 1</w:t>
      </w:r>
      <w:r w:rsidR="008002ED">
        <w:rPr>
          <w:rFonts w:ascii="Arial" w:hAnsi="Arial" w:cs="Arial"/>
        </w:rPr>
        <w:t>58</w:t>
      </w:r>
      <w:r w:rsidRPr="00FC09C5">
        <w:rPr>
          <w:rFonts w:ascii="Arial" w:hAnsi="Arial" w:cs="Arial"/>
        </w:rPr>
        <w:t xml:space="preserve"> Lake Stewards and </w:t>
      </w:r>
      <w:r w:rsidR="008002ED">
        <w:rPr>
          <w:rFonts w:ascii="Arial" w:hAnsi="Arial" w:cs="Arial"/>
        </w:rPr>
        <w:t xml:space="preserve">2 donations.  </w:t>
      </w:r>
      <w:r w:rsidRPr="00FC09C5">
        <w:rPr>
          <w:rFonts w:ascii="Arial" w:hAnsi="Arial" w:cs="Arial"/>
        </w:rPr>
        <w:t xml:space="preserve"> </w:t>
      </w:r>
      <w:r w:rsidR="00BA4AD2" w:rsidRPr="00FC09C5">
        <w:rPr>
          <w:rFonts w:ascii="Arial" w:hAnsi="Arial" w:cs="Arial"/>
        </w:rPr>
        <w:t xml:space="preserve"> </w:t>
      </w:r>
    </w:p>
    <w:p w14:paraId="2735F8E7" w14:textId="6E1E01A4" w:rsidR="000559A1" w:rsidRDefault="00906365" w:rsidP="000559A1">
      <w:pPr>
        <w:spacing w:after="0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Goose Busters:</w:t>
      </w:r>
    </w:p>
    <w:p w14:paraId="0EFCFCAB" w14:textId="53A83AD4" w:rsidR="00C6044A" w:rsidRDefault="007F0004" w:rsidP="000559A1">
      <w:p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Tom P will write up a communication that Pat can send out to the membership </w:t>
      </w:r>
      <w:r w:rsidR="00A37883">
        <w:rPr>
          <w:rFonts w:ascii="Arial" w:hAnsi="Arial" w:cs="Arial"/>
          <w:bCs/>
        </w:rPr>
        <w:t xml:space="preserve">asking for member support in finding any goose nests that we can then relay </w:t>
      </w:r>
      <w:r w:rsidR="009D536C">
        <w:rPr>
          <w:rFonts w:ascii="Arial" w:hAnsi="Arial" w:cs="Arial"/>
          <w:bCs/>
        </w:rPr>
        <w:t>to Goose Busters.</w:t>
      </w:r>
    </w:p>
    <w:p w14:paraId="485A2A85" w14:textId="77777777" w:rsidR="008E660B" w:rsidRDefault="008E660B" w:rsidP="000559A1">
      <w:pPr>
        <w:spacing w:after="0"/>
        <w:rPr>
          <w:rFonts w:ascii="Arial" w:hAnsi="Arial" w:cs="Arial"/>
          <w:bCs/>
        </w:rPr>
      </w:pPr>
    </w:p>
    <w:p w14:paraId="168CE9B3" w14:textId="77777777" w:rsidR="00F473EE" w:rsidRDefault="00F473EE" w:rsidP="000559A1">
      <w:pPr>
        <w:spacing w:after="0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br w:type="page"/>
      </w:r>
    </w:p>
    <w:p w14:paraId="1EEEDBED" w14:textId="03B3749A" w:rsidR="00982093" w:rsidRDefault="00982093" w:rsidP="000559A1">
      <w:pPr>
        <w:spacing w:after="0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lastRenderedPageBreak/>
        <w:t>CLMP:</w:t>
      </w:r>
    </w:p>
    <w:p w14:paraId="4C7B95B0" w14:textId="7EE27C2F" w:rsidR="00982093" w:rsidRPr="00982093" w:rsidRDefault="00CE3E64" w:rsidP="000559A1">
      <w:p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John mentioned that the 2025 CLMP reports have not yet been </w:t>
      </w:r>
      <w:r w:rsidR="00CF5ED4">
        <w:rPr>
          <w:rFonts w:ascii="Arial" w:hAnsi="Arial" w:cs="Arial"/>
          <w:bCs/>
        </w:rPr>
        <w:t>received</w:t>
      </w:r>
      <w:r w:rsidR="00982093" w:rsidRPr="00982093">
        <w:rPr>
          <w:rFonts w:ascii="Arial" w:hAnsi="Arial" w:cs="Arial"/>
          <w:bCs/>
        </w:rPr>
        <w:t>.</w:t>
      </w:r>
      <w:r w:rsidR="00CF5ED4">
        <w:rPr>
          <w:rFonts w:ascii="Arial" w:hAnsi="Arial" w:cs="Arial"/>
          <w:bCs/>
        </w:rPr>
        <w:t xml:space="preserve">  Once he receives them, he will distribute to the Board.  John will also contact Jerry Beattie </w:t>
      </w:r>
      <w:r w:rsidR="00634044">
        <w:rPr>
          <w:rFonts w:ascii="Arial" w:hAnsi="Arial" w:cs="Arial"/>
          <w:bCs/>
        </w:rPr>
        <w:t xml:space="preserve">and ask he send in our yearly registration </w:t>
      </w:r>
      <w:r w:rsidR="0092215C">
        <w:rPr>
          <w:rFonts w:ascii="Arial" w:hAnsi="Arial" w:cs="Arial"/>
          <w:bCs/>
        </w:rPr>
        <w:t>payment for West Twin Lake.</w:t>
      </w:r>
    </w:p>
    <w:p w14:paraId="4239BAEA" w14:textId="77777777" w:rsidR="00BE1717" w:rsidRPr="00BE1717" w:rsidRDefault="00BE1717" w:rsidP="001261E4">
      <w:pPr>
        <w:spacing w:after="0"/>
        <w:rPr>
          <w:rFonts w:ascii="Arial" w:hAnsi="Arial" w:cs="Arial"/>
          <w:bCs/>
          <w:sz w:val="24"/>
          <w:szCs w:val="24"/>
        </w:rPr>
      </w:pPr>
    </w:p>
    <w:p w14:paraId="2E4BCFB2" w14:textId="4AAE0315" w:rsidR="00520489" w:rsidRPr="0041117A" w:rsidRDefault="00FB10C6" w:rsidP="00906D19">
      <w:pPr>
        <w:spacing w:after="0"/>
        <w:rPr>
          <w:rFonts w:ascii="Arial" w:hAnsi="Arial" w:cs="Arial"/>
          <w:b/>
          <w:sz w:val="24"/>
          <w:szCs w:val="24"/>
        </w:rPr>
      </w:pPr>
      <w:r w:rsidRPr="00380C38">
        <w:rPr>
          <w:rFonts w:ascii="Arial" w:hAnsi="Arial" w:cs="Arial"/>
          <w:b/>
          <w:sz w:val="24"/>
          <w:szCs w:val="24"/>
        </w:rPr>
        <w:t>Go Around:</w:t>
      </w:r>
    </w:p>
    <w:p w14:paraId="7FC94EBE" w14:textId="77777777" w:rsidR="001C348C" w:rsidRPr="006E70C1" w:rsidRDefault="001C348C" w:rsidP="00906D19">
      <w:pPr>
        <w:spacing w:after="0"/>
        <w:rPr>
          <w:rFonts w:ascii="Arial" w:hAnsi="Arial" w:cs="Arial"/>
          <w:sz w:val="24"/>
          <w:szCs w:val="24"/>
        </w:rPr>
      </w:pPr>
    </w:p>
    <w:p w14:paraId="73D8DFB1" w14:textId="557B4E7C" w:rsidR="00906D19" w:rsidRPr="006E70C1" w:rsidRDefault="00906D19" w:rsidP="00906D19">
      <w:pPr>
        <w:spacing w:after="0"/>
        <w:rPr>
          <w:rFonts w:ascii="Arial" w:hAnsi="Arial" w:cs="Arial"/>
          <w:sz w:val="24"/>
          <w:szCs w:val="24"/>
        </w:rPr>
      </w:pPr>
      <w:r w:rsidRPr="006E70C1">
        <w:rPr>
          <w:rFonts w:ascii="Arial" w:hAnsi="Arial" w:cs="Arial"/>
          <w:sz w:val="24"/>
          <w:szCs w:val="24"/>
        </w:rPr>
        <w:t xml:space="preserve">The next Board meeting is </w:t>
      </w:r>
      <w:r w:rsidR="000B43C1" w:rsidRPr="006E70C1">
        <w:rPr>
          <w:rFonts w:ascii="Arial" w:hAnsi="Arial" w:cs="Arial"/>
          <w:sz w:val="24"/>
          <w:szCs w:val="24"/>
        </w:rPr>
        <w:t>scheduled</w:t>
      </w:r>
      <w:r w:rsidRPr="006E70C1">
        <w:rPr>
          <w:rFonts w:ascii="Arial" w:hAnsi="Arial" w:cs="Arial"/>
          <w:sz w:val="24"/>
          <w:szCs w:val="24"/>
        </w:rPr>
        <w:t xml:space="preserve"> for </w:t>
      </w:r>
      <w:r w:rsidR="00767D2D" w:rsidRPr="006E70C1">
        <w:rPr>
          <w:rFonts w:ascii="Arial" w:hAnsi="Arial" w:cs="Arial"/>
          <w:sz w:val="24"/>
          <w:szCs w:val="24"/>
        </w:rPr>
        <w:t xml:space="preserve">8:30am on </w:t>
      </w:r>
      <w:r w:rsidR="0033623B">
        <w:rPr>
          <w:rFonts w:ascii="Arial" w:hAnsi="Arial" w:cs="Arial"/>
          <w:sz w:val="24"/>
          <w:szCs w:val="24"/>
        </w:rPr>
        <w:t>March 28</w:t>
      </w:r>
      <w:r w:rsidR="00B40E79" w:rsidRPr="006E70C1">
        <w:rPr>
          <w:rFonts w:ascii="Arial" w:hAnsi="Arial" w:cs="Arial"/>
          <w:sz w:val="24"/>
          <w:szCs w:val="24"/>
        </w:rPr>
        <w:t xml:space="preserve"> </w:t>
      </w:r>
      <w:r w:rsidR="002137C2" w:rsidRPr="006E70C1">
        <w:rPr>
          <w:rFonts w:ascii="Arial" w:hAnsi="Arial" w:cs="Arial"/>
          <w:sz w:val="24"/>
          <w:szCs w:val="24"/>
        </w:rPr>
        <w:t>via Zoom</w:t>
      </w:r>
      <w:r w:rsidR="00767D2D" w:rsidRPr="006E70C1">
        <w:rPr>
          <w:rFonts w:ascii="Arial" w:hAnsi="Arial" w:cs="Arial"/>
          <w:sz w:val="24"/>
          <w:szCs w:val="24"/>
        </w:rPr>
        <w:t>.</w:t>
      </w:r>
    </w:p>
    <w:p w14:paraId="45A23854" w14:textId="77777777" w:rsidR="00161C99" w:rsidRPr="006E70C1" w:rsidRDefault="00161C99" w:rsidP="001261E4">
      <w:pPr>
        <w:spacing w:after="0"/>
        <w:rPr>
          <w:rFonts w:ascii="Arial" w:hAnsi="Arial" w:cs="Arial"/>
          <w:sz w:val="24"/>
          <w:szCs w:val="24"/>
        </w:rPr>
      </w:pPr>
    </w:p>
    <w:p w14:paraId="34DFFEBA" w14:textId="36970583" w:rsidR="00EA3149" w:rsidRPr="006E70C1" w:rsidRDefault="00F30683" w:rsidP="001261E4">
      <w:pPr>
        <w:spacing w:after="0"/>
        <w:rPr>
          <w:rFonts w:ascii="Arial" w:hAnsi="Arial" w:cs="Arial"/>
          <w:sz w:val="24"/>
          <w:szCs w:val="24"/>
        </w:rPr>
      </w:pPr>
      <w:r w:rsidRPr="006E70C1">
        <w:rPr>
          <w:rFonts w:ascii="Arial" w:hAnsi="Arial" w:cs="Arial"/>
          <w:sz w:val="24"/>
          <w:szCs w:val="24"/>
        </w:rPr>
        <w:t>The m</w:t>
      </w:r>
      <w:r w:rsidR="007619EC" w:rsidRPr="006E70C1">
        <w:rPr>
          <w:rFonts w:ascii="Arial" w:hAnsi="Arial" w:cs="Arial"/>
          <w:sz w:val="24"/>
          <w:szCs w:val="24"/>
        </w:rPr>
        <w:t xml:space="preserve">eeting was adjourned at </w:t>
      </w:r>
      <w:r w:rsidR="008B5A6F" w:rsidRPr="006E70C1">
        <w:rPr>
          <w:rFonts w:ascii="Arial" w:hAnsi="Arial" w:cs="Arial"/>
          <w:sz w:val="24"/>
          <w:szCs w:val="24"/>
        </w:rPr>
        <w:t xml:space="preserve">approximately </w:t>
      </w:r>
      <w:r w:rsidR="000B43C1" w:rsidRPr="006E70C1">
        <w:rPr>
          <w:rFonts w:ascii="Arial" w:hAnsi="Arial" w:cs="Arial"/>
          <w:sz w:val="24"/>
          <w:szCs w:val="24"/>
        </w:rPr>
        <w:t>9:</w:t>
      </w:r>
      <w:r w:rsidR="0033623B">
        <w:rPr>
          <w:rFonts w:ascii="Arial" w:hAnsi="Arial" w:cs="Arial"/>
          <w:sz w:val="24"/>
          <w:szCs w:val="24"/>
        </w:rPr>
        <w:t>55</w:t>
      </w:r>
      <w:r w:rsidR="001730B7" w:rsidRPr="006E70C1">
        <w:rPr>
          <w:rFonts w:ascii="Arial" w:hAnsi="Arial" w:cs="Arial"/>
          <w:sz w:val="24"/>
          <w:szCs w:val="24"/>
        </w:rPr>
        <w:t xml:space="preserve"> </w:t>
      </w:r>
      <w:r w:rsidR="00666225" w:rsidRPr="006E70C1">
        <w:rPr>
          <w:rFonts w:ascii="Arial" w:hAnsi="Arial" w:cs="Arial"/>
          <w:sz w:val="24"/>
          <w:szCs w:val="24"/>
        </w:rPr>
        <w:t>A</w:t>
      </w:r>
      <w:r w:rsidR="001730B7" w:rsidRPr="006E70C1">
        <w:rPr>
          <w:rFonts w:ascii="Arial" w:hAnsi="Arial" w:cs="Arial"/>
          <w:sz w:val="24"/>
          <w:szCs w:val="24"/>
        </w:rPr>
        <w:t>M</w:t>
      </w:r>
      <w:r w:rsidR="00ED4A6E" w:rsidRPr="006E70C1">
        <w:rPr>
          <w:rFonts w:ascii="Arial" w:hAnsi="Arial" w:cs="Arial"/>
          <w:sz w:val="24"/>
          <w:szCs w:val="24"/>
        </w:rPr>
        <w:t>.</w:t>
      </w:r>
    </w:p>
    <w:p w14:paraId="3F6606B9" w14:textId="77777777" w:rsidR="00B6185B" w:rsidRPr="006E70C1" w:rsidRDefault="00B6185B" w:rsidP="001261E4">
      <w:pPr>
        <w:spacing w:after="0"/>
        <w:rPr>
          <w:rFonts w:ascii="Arial" w:hAnsi="Arial" w:cs="Arial"/>
          <w:sz w:val="24"/>
          <w:szCs w:val="24"/>
        </w:rPr>
      </w:pPr>
    </w:p>
    <w:p w14:paraId="423A9198" w14:textId="77777777" w:rsidR="002137C2" w:rsidRPr="006E70C1" w:rsidRDefault="002137C2" w:rsidP="001261E4">
      <w:pPr>
        <w:spacing w:after="0"/>
        <w:rPr>
          <w:rFonts w:ascii="Arial" w:hAnsi="Arial" w:cs="Arial"/>
          <w:sz w:val="24"/>
          <w:szCs w:val="24"/>
        </w:rPr>
      </w:pPr>
    </w:p>
    <w:p w14:paraId="104C7060" w14:textId="4670CFC6" w:rsidR="00B6185B" w:rsidRPr="006E70C1" w:rsidRDefault="00B6185B" w:rsidP="002137C2">
      <w:pPr>
        <w:spacing w:after="0"/>
        <w:ind w:left="4320" w:firstLine="720"/>
        <w:rPr>
          <w:rFonts w:ascii="Arial" w:hAnsi="Arial" w:cs="Arial"/>
          <w:sz w:val="24"/>
          <w:szCs w:val="24"/>
        </w:rPr>
      </w:pPr>
      <w:r w:rsidRPr="006E70C1">
        <w:rPr>
          <w:rFonts w:ascii="Arial" w:hAnsi="Arial" w:cs="Arial"/>
          <w:sz w:val="24"/>
          <w:szCs w:val="24"/>
        </w:rPr>
        <w:t xml:space="preserve">Minutes prepared by </w:t>
      </w:r>
      <w:r w:rsidR="0033623B">
        <w:rPr>
          <w:rFonts w:ascii="Arial" w:hAnsi="Arial" w:cs="Arial"/>
          <w:sz w:val="24"/>
          <w:szCs w:val="24"/>
        </w:rPr>
        <w:t>Tom Conquest</w:t>
      </w:r>
    </w:p>
    <w:sectPr w:rsidR="00B6185B" w:rsidRPr="006E70C1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DE021B" w14:textId="77777777" w:rsidR="00D11E21" w:rsidRDefault="00D11E21" w:rsidP="00D3085C">
      <w:pPr>
        <w:spacing w:after="0" w:line="240" w:lineRule="auto"/>
      </w:pPr>
      <w:r>
        <w:separator/>
      </w:r>
    </w:p>
  </w:endnote>
  <w:endnote w:type="continuationSeparator" w:id="0">
    <w:p w14:paraId="2710F782" w14:textId="77777777" w:rsidR="00D11E21" w:rsidRDefault="00D11E21" w:rsidP="00D308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908957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92A59E" w14:textId="57409A59" w:rsidR="00D3085C" w:rsidRDefault="00D3085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5D46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16BF454" w14:textId="77777777" w:rsidR="00D3085C" w:rsidRDefault="00D308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2DB6E8" w14:textId="77777777" w:rsidR="00D11E21" w:rsidRDefault="00D11E21" w:rsidP="00D3085C">
      <w:pPr>
        <w:spacing w:after="0" w:line="240" w:lineRule="auto"/>
      </w:pPr>
      <w:r>
        <w:separator/>
      </w:r>
    </w:p>
  </w:footnote>
  <w:footnote w:type="continuationSeparator" w:id="0">
    <w:p w14:paraId="0CFAE929" w14:textId="77777777" w:rsidR="00D11E21" w:rsidRDefault="00D11E21" w:rsidP="00D3085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B58FA"/>
    <w:multiLevelType w:val="hybridMultilevel"/>
    <w:tmpl w:val="697C4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F174B7"/>
    <w:multiLevelType w:val="hybridMultilevel"/>
    <w:tmpl w:val="A1967DFC"/>
    <w:lvl w:ilvl="0" w:tplc="5BC634E6">
      <w:start w:val="1"/>
      <w:numFmt w:val="bullet"/>
      <w:lvlText w:val=""/>
      <w:lvlJc w:val="left"/>
      <w:pPr>
        <w:ind w:left="84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2" w:hanging="360"/>
      </w:pPr>
      <w:rPr>
        <w:rFonts w:ascii="Wingdings" w:hAnsi="Wingdings" w:hint="default"/>
      </w:rPr>
    </w:lvl>
  </w:abstractNum>
  <w:abstractNum w:abstractNumId="2" w15:restartNumberingAfterBreak="0">
    <w:nsid w:val="03700BDE"/>
    <w:multiLevelType w:val="hybridMultilevel"/>
    <w:tmpl w:val="019AB778"/>
    <w:lvl w:ilvl="0" w:tplc="5BC634E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5FF3393"/>
    <w:multiLevelType w:val="multilevel"/>
    <w:tmpl w:val="B5EA874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4" w15:restartNumberingAfterBreak="0">
    <w:nsid w:val="0B4F17E6"/>
    <w:multiLevelType w:val="hybridMultilevel"/>
    <w:tmpl w:val="2C180D6E"/>
    <w:lvl w:ilvl="0" w:tplc="D9EE3892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2043E9"/>
    <w:multiLevelType w:val="hybridMultilevel"/>
    <w:tmpl w:val="1EAABC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60300B"/>
    <w:multiLevelType w:val="hybridMultilevel"/>
    <w:tmpl w:val="93E2B6EC"/>
    <w:lvl w:ilvl="0" w:tplc="5BC634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486D96"/>
    <w:multiLevelType w:val="hybridMultilevel"/>
    <w:tmpl w:val="5EF8DE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844240A"/>
    <w:multiLevelType w:val="multilevel"/>
    <w:tmpl w:val="A55415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B6F16B3"/>
    <w:multiLevelType w:val="hybridMultilevel"/>
    <w:tmpl w:val="25AC98CE"/>
    <w:lvl w:ilvl="0" w:tplc="5BC634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014704"/>
    <w:multiLevelType w:val="hybridMultilevel"/>
    <w:tmpl w:val="65D891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B25F26"/>
    <w:multiLevelType w:val="hybridMultilevel"/>
    <w:tmpl w:val="1DD26DB4"/>
    <w:lvl w:ilvl="0" w:tplc="5BC634E6">
      <w:start w:val="1"/>
      <w:numFmt w:val="bullet"/>
      <w:lvlText w:val="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2" w15:restartNumberingAfterBreak="0">
    <w:nsid w:val="28477207"/>
    <w:multiLevelType w:val="hybridMultilevel"/>
    <w:tmpl w:val="A11887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59699E"/>
    <w:multiLevelType w:val="hybridMultilevel"/>
    <w:tmpl w:val="529CABDA"/>
    <w:lvl w:ilvl="0" w:tplc="D9EE3892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440AE0"/>
    <w:multiLevelType w:val="hybridMultilevel"/>
    <w:tmpl w:val="D160ECEC"/>
    <w:lvl w:ilvl="0" w:tplc="D9EE389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ED5AD3"/>
    <w:multiLevelType w:val="hybridMultilevel"/>
    <w:tmpl w:val="1E248B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7F443D"/>
    <w:multiLevelType w:val="hybridMultilevel"/>
    <w:tmpl w:val="2E0A8018"/>
    <w:lvl w:ilvl="0" w:tplc="5BC634E6">
      <w:start w:val="1"/>
      <w:numFmt w:val="bullet"/>
      <w:lvlText w:val="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0041C5"/>
    <w:multiLevelType w:val="hybridMultilevel"/>
    <w:tmpl w:val="2BD284F6"/>
    <w:lvl w:ilvl="0" w:tplc="5BC634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47139B"/>
    <w:multiLevelType w:val="hybridMultilevel"/>
    <w:tmpl w:val="C3785576"/>
    <w:lvl w:ilvl="0" w:tplc="D9EE3892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AD756B1"/>
    <w:multiLevelType w:val="hybridMultilevel"/>
    <w:tmpl w:val="F9E45BFE"/>
    <w:lvl w:ilvl="0" w:tplc="082CD61E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22C343E"/>
    <w:multiLevelType w:val="hybridMultilevel"/>
    <w:tmpl w:val="64F478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2420352"/>
    <w:multiLevelType w:val="hybridMultilevel"/>
    <w:tmpl w:val="61D49F9A"/>
    <w:lvl w:ilvl="0" w:tplc="5BC634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A84B1A"/>
    <w:multiLevelType w:val="hybridMultilevel"/>
    <w:tmpl w:val="DE8072FC"/>
    <w:lvl w:ilvl="0" w:tplc="5BC634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005A9C"/>
    <w:multiLevelType w:val="hybridMultilevel"/>
    <w:tmpl w:val="FD44BD78"/>
    <w:lvl w:ilvl="0" w:tplc="FFFFFFFF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74E1AD3"/>
    <w:multiLevelType w:val="hybridMultilevel"/>
    <w:tmpl w:val="9A786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C51D96"/>
    <w:multiLevelType w:val="hybridMultilevel"/>
    <w:tmpl w:val="5AF0FCB4"/>
    <w:lvl w:ilvl="0" w:tplc="BD585A02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C864111"/>
    <w:multiLevelType w:val="hybridMultilevel"/>
    <w:tmpl w:val="E9040494"/>
    <w:lvl w:ilvl="0" w:tplc="5BC634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266D50"/>
    <w:multiLevelType w:val="multilevel"/>
    <w:tmpl w:val="DFB6D9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640E4616"/>
    <w:multiLevelType w:val="hybridMultilevel"/>
    <w:tmpl w:val="1A5CAD2A"/>
    <w:lvl w:ilvl="0" w:tplc="5BC634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C14AF5"/>
    <w:multiLevelType w:val="hybridMultilevel"/>
    <w:tmpl w:val="C5BA1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9A1EC3"/>
    <w:multiLevelType w:val="hybridMultilevel"/>
    <w:tmpl w:val="92A8A96C"/>
    <w:lvl w:ilvl="0" w:tplc="D9EE389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BA44D3"/>
    <w:multiLevelType w:val="hybridMultilevel"/>
    <w:tmpl w:val="45D212FA"/>
    <w:lvl w:ilvl="0" w:tplc="D9EE389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620B7C"/>
    <w:multiLevelType w:val="hybridMultilevel"/>
    <w:tmpl w:val="9AECFB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ECA7E58"/>
    <w:multiLevelType w:val="hybridMultilevel"/>
    <w:tmpl w:val="62385394"/>
    <w:lvl w:ilvl="0" w:tplc="5BC634E6">
      <w:start w:val="1"/>
      <w:numFmt w:val="bullet"/>
      <w:lvlText w:val="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4" w15:restartNumberingAfterBreak="0">
    <w:nsid w:val="6EDC3DCE"/>
    <w:multiLevelType w:val="hybridMultilevel"/>
    <w:tmpl w:val="7C96E646"/>
    <w:lvl w:ilvl="0" w:tplc="5BC634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2AE4940"/>
    <w:multiLevelType w:val="hybridMultilevel"/>
    <w:tmpl w:val="B7E42CCA"/>
    <w:lvl w:ilvl="0" w:tplc="5BC634E6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A414FE2"/>
    <w:multiLevelType w:val="hybridMultilevel"/>
    <w:tmpl w:val="A57E665C"/>
    <w:lvl w:ilvl="0" w:tplc="5BC634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706161">
    <w:abstractNumId w:val="7"/>
  </w:num>
  <w:num w:numId="2" w16cid:durableId="1499231384">
    <w:abstractNumId w:val="20"/>
  </w:num>
  <w:num w:numId="3" w16cid:durableId="453836891">
    <w:abstractNumId w:val="35"/>
  </w:num>
  <w:num w:numId="4" w16cid:durableId="659117475">
    <w:abstractNumId w:val="16"/>
  </w:num>
  <w:num w:numId="5" w16cid:durableId="795755029">
    <w:abstractNumId w:val="19"/>
  </w:num>
  <w:num w:numId="6" w16cid:durableId="912936484">
    <w:abstractNumId w:val="25"/>
  </w:num>
  <w:num w:numId="7" w16cid:durableId="1983852027">
    <w:abstractNumId w:val="18"/>
  </w:num>
  <w:num w:numId="8" w16cid:durableId="734934005">
    <w:abstractNumId w:val="4"/>
  </w:num>
  <w:num w:numId="9" w16cid:durableId="1740908789">
    <w:abstractNumId w:val="13"/>
  </w:num>
  <w:num w:numId="10" w16cid:durableId="2052724030">
    <w:abstractNumId w:val="23"/>
  </w:num>
  <w:num w:numId="11" w16cid:durableId="364720334">
    <w:abstractNumId w:val="30"/>
  </w:num>
  <w:num w:numId="12" w16cid:durableId="4481630">
    <w:abstractNumId w:val="31"/>
  </w:num>
  <w:num w:numId="13" w16cid:durableId="1925339798">
    <w:abstractNumId w:val="14"/>
  </w:num>
  <w:num w:numId="14" w16cid:durableId="1729650849">
    <w:abstractNumId w:val="17"/>
  </w:num>
  <w:num w:numId="15" w16cid:durableId="1081751374">
    <w:abstractNumId w:val="29"/>
  </w:num>
  <w:num w:numId="16" w16cid:durableId="1300842025">
    <w:abstractNumId w:val="28"/>
  </w:num>
  <w:num w:numId="17" w16cid:durableId="650601058">
    <w:abstractNumId w:val="5"/>
  </w:num>
  <w:num w:numId="18" w16cid:durableId="1604338454">
    <w:abstractNumId w:val="21"/>
  </w:num>
  <w:num w:numId="19" w16cid:durableId="339040115">
    <w:abstractNumId w:val="6"/>
  </w:num>
  <w:num w:numId="20" w16cid:durableId="642344285">
    <w:abstractNumId w:val="33"/>
  </w:num>
  <w:num w:numId="21" w16cid:durableId="557591772">
    <w:abstractNumId w:val="11"/>
  </w:num>
  <w:num w:numId="22" w16cid:durableId="337461095">
    <w:abstractNumId w:val="1"/>
  </w:num>
  <w:num w:numId="23" w16cid:durableId="1975864531">
    <w:abstractNumId w:val="2"/>
  </w:num>
  <w:num w:numId="24" w16cid:durableId="1116632170">
    <w:abstractNumId w:val="3"/>
  </w:num>
  <w:num w:numId="25" w16cid:durableId="1380591775">
    <w:abstractNumId w:val="12"/>
  </w:num>
  <w:num w:numId="26" w16cid:durableId="268973476">
    <w:abstractNumId w:val="10"/>
  </w:num>
  <w:num w:numId="27" w16cid:durableId="813840546">
    <w:abstractNumId w:val="24"/>
  </w:num>
  <w:num w:numId="28" w16cid:durableId="2080710622">
    <w:abstractNumId w:val="27"/>
  </w:num>
  <w:num w:numId="29" w16cid:durableId="112754558">
    <w:abstractNumId w:val="32"/>
  </w:num>
  <w:num w:numId="30" w16cid:durableId="255596141">
    <w:abstractNumId w:val="36"/>
  </w:num>
  <w:num w:numId="31" w16cid:durableId="688916584">
    <w:abstractNumId w:val="9"/>
  </w:num>
  <w:num w:numId="32" w16cid:durableId="1008672348">
    <w:abstractNumId w:val="34"/>
  </w:num>
  <w:num w:numId="33" w16cid:durableId="131102216">
    <w:abstractNumId w:val="26"/>
  </w:num>
  <w:num w:numId="34" w16cid:durableId="613753369">
    <w:abstractNumId w:val="22"/>
  </w:num>
  <w:num w:numId="35" w16cid:durableId="1753548507">
    <w:abstractNumId w:val="8"/>
  </w:num>
  <w:num w:numId="36" w16cid:durableId="1863324879">
    <w:abstractNumId w:val="0"/>
  </w:num>
  <w:num w:numId="37" w16cid:durableId="2076079476">
    <w:abstractNumId w:val="1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wMzM1MTcyNDA2MjNU0lEKTi0uzszPAykwNKwFAG3aEDAtAAAA"/>
  </w:docVars>
  <w:rsids>
    <w:rsidRoot w:val="004970E8"/>
    <w:rsid w:val="00001AEC"/>
    <w:rsid w:val="00001B43"/>
    <w:rsid w:val="00002FF5"/>
    <w:rsid w:val="0000420A"/>
    <w:rsid w:val="00004C74"/>
    <w:rsid w:val="00004D33"/>
    <w:rsid w:val="00005EB0"/>
    <w:rsid w:val="00005EFE"/>
    <w:rsid w:val="00006CFE"/>
    <w:rsid w:val="00010095"/>
    <w:rsid w:val="00010B13"/>
    <w:rsid w:val="00010FF3"/>
    <w:rsid w:val="00011561"/>
    <w:rsid w:val="00011651"/>
    <w:rsid w:val="000117C3"/>
    <w:rsid w:val="00012D03"/>
    <w:rsid w:val="00014110"/>
    <w:rsid w:val="00014D04"/>
    <w:rsid w:val="00014D69"/>
    <w:rsid w:val="00015898"/>
    <w:rsid w:val="00015C8E"/>
    <w:rsid w:val="00015D89"/>
    <w:rsid w:val="000162A5"/>
    <w:rsid w:val="0001673E"/>
    <w:rsid w:val="00016FDF"/>
    <w:rsid w:val="000171D5"/>
    <w:rsid w:val="000175D6"/>
    <w:rsid w:val="00017C13"/>
    <w:rsid w:val="00020703"/>
    <w:rsid w:val="00020EB2"/>
    <w:rsid w:val="0002124D"/>
    <w:rsid w:val="000213AD"/>
    <w:rsid w:val="000217E6"/>
    <w:rsid w:val="00022229"/>
    <w:rsid w:val="000222BA"/>
    <w:rsid w:val="000234AF"/>
    <w:rsid w:val="00023518"/>
    <w:rsid w:val="000237C8"/>
    <w:rsid w:val="00023F14"/>
    <w:rsid w:val="00023F52"/>
    <w:rsid w:val="00024C1B"/>
    <w:rsid w:val="00025353"/>
    <w:rsid w:val="00025670"/>
    <w:rsid w:val="0002688C"/>
    <w:rsid w:val="00026A99"/>
    <w:rsid w:val="0002785B"/>
    <w:rsid w:val="00030F6C"/>
    <w:rsid w:val="00032108"/>
    <w:rsid w:val="00032B2A"/>
    <w:rsid w:val="00032DAC"/>
    <w:rsid w:val="0003398F"/>
    <w:rsid w:val="0003399A"/>
    <w:rsid w:val="00034022"/>
    <w:rsid w:val="000342F0"/>
    <w:rsid w:val="000343FD"/>
    <w:rsid w:val="000345E3"/>
    <w:rsid w:val="000348B6"/>
    <w:rsid w:val="00034D9D"/>
    <w:rsid w:val="00035321"/>
    <w:rsid w:val="00035BBF"/>
    <w:rsid w:val="000360EC"/>
    <w:rsid w:val="00036B90"/>
    <w:rsid w:val="00036D97"/>
    <w:rsid w:val="00036FDF"/>
    <w:rsid w:val="00037077"/>
    <w:rsid w:val="00037B2E"/>
    <w:rsid w:val="0004084B"/>
    <w:rsid w:val="0004090A"/>
    <w:rsid w:val="00040D00"/>
    <w:rsid w:val="00041DF3"/>
    <w:rsid w:val="00042B0C"/>
    <w:rsid w:val="00042BED"/>
    <w:rsid w:val="0004361B"/>
    <w:rsid w:val="00043BCA"/>
    <w:rsid w:val="00043E36"/>
    <w:rsid w:val="00044F66"/>
    <w:rsid w:val="0004508B"/>
    <w:rsid w:val="0004565C"/>
    <w:rsid w:val="000456AF"/>
    <w:rsid w:val="0004582C"/>
    <w:rsid w:val="0004599B"/>
    <w:rsid w:val="00046653"/>
    <w:rsid w:val="00046675"/>
    <w:rsid w:val="000469BC"/>
    <w:rsid w:val="00046AD6"/>
    <w:rsid w:val="00047535"/>
    <w:rsid w:val="00047782"/>
    <w:rsid w:val="0004798A"/>
    <w:rsid w:val="000479CF"/>
    <w:rsid w:val="00050124"/>
    <w:rsid w:val="000505C9"/>
    <w:rsid w:val="000505EA"/>
    <w:rsid w:val="00051571"/>
    <w:rsid w:val="00051DEB"/>
    <w:rsid w:val="000533E0"/>
    <w:rsid w:val="0005371C"/>
    <w:rsid w:val="000538CB"/>
    <w:rsid w:val="00053E79"/>
    <w:rsid w:val="000544F9"/>
    <w:rsid w:val="000547B9"/>
    <w:rsid w:val="00054C51"/>
    <w:rsid w:val="00055117"/>
    <w:rsid w:val="00055693"/>
    <w:rsid w:val="000559A1"/>
    <w:rsid w:val="00056C0B"/>
    <w:rsid w:val="000570E1"/>
    <w:rsid w:val="00057145"/>
    <w:rsid w:val="00057F98"/>
    <w:rsid w:val="00060368"/>
    <w:rsid w:val="000606A5"/>
    <w:rsid w:val="00060DCB"/>
    <w:rsid w:val="000634CD"/>
    <w:rsid w:val="0006418A"/>
    <w:rsid w:val="00064684"/>
    <w:rsid w:val="00065167"/>
    <w:rsid w:val="00065DA8"/>
    <w:rsid w:val="00066399"/>
    <w:rsid w:val="000667B4"/>
    <w:rsid w:val="00066D9D"/>
    <w:rsid w:val="00066E17"/>
    <w:rsid w:val="00067372"/>
    <w:rsid w:val="00067663"/>
    <w:rsid w:val="00070108"/>
    <w:rsid w:val="000709BB"/>
    <w:rsid w:val="00070E88"/>
    <w:rsid w:val="0007114E"/>
    <w:rsid w:val="0007228A"/>
    <w:rsid w:val="000725DD"/>
    <w:rsid w:val="00072BA2"/>
    <w:rsid w:val="00073226"/>
    <w:rsid w:val="00073A58"/>
    <w:rsid w:val="00074478"/>
    <w:rsid w:val="0007475E"/>
    <w:rsid w:val="000747C9"/>
    <w:rsid w:val="00075201"/>
    <w:rsid w:val="00075440"/>
    <w:rsid w:val="00075882"/>
    <w:rsid w:val="00075B10"/>
    <w:rsid w:val="00076852"/>
    <w:rsid w:val="00077152"/>
    <w:rsid w:val="000771D6"/>
    <w:rsid w:val="00077672"/>
    <w:rsid w:val="00077902"/>
    <w:rsid w:val="0008003C"/>
    <w:rsid w:val="000805AE"/>
    <w:rsid w:val="00080A30"/>
    <w:rsid w:val="00080A37"/>
    <w:rsid w:val="00081BE7"/>
    <w:rsid w:val="00081E77"/>
    <w:rsid w:val="00082BF5"/>
    <w:rsid w:val="00082D6C"/>
    <w:rsid w:val="000836EA"/>
    <w:rsid w:val="0008392F"/>
    <w:rsid w:val="00084179"/>
    <w:rsid w:val="00084F40"/>
    <w:rsid w:val="00084FB5"/>
    <w:rsid w:val="00085EAC"/>
    <w:rsid w:val="00085F25"/>
    <w:rsid w:val="00086400"/>
    <w:rsid w:val="00086FD9"/>
    <w:rsid w:val="000870A8"/>
    <w:rsid w:val="00090634"/>
    <w:rsid w:val="00090C2A"/>
    <w:rsid w:val="00090F63"/>
    <w:rsid w:val="00091015"/>
    <w:rsid w:val="0009113D"/>
    <w:rsid w:val="00091397"/>
    <w:rsid w:val="0009194D"/>
    <w:rsid w:val="000919B8"/>
    <w:rsid w:val="00092059"/>
    <w:rsid w:val="00093736"/>
    <w:rsid w:val="00093930"/>
    <w:rsid w:val="00093A90"/>
    <w:rsid w:val="00093A94"/>
    <w:rsid w:val="00093C9B"/>
    <w:rsid w:val="00094C80"/>
    <w:rsid w:val="00094EDD"/>
    <w:rsid w:val="00096802"/>
    <w:rsid w:val="00096D8C"/>
    <w:rsid w:val="00097444"/>
    <w:rsid w:val="000A00AC"/>
    <w:rsid w:val="000A0AA4"/>
    <w:rsid w:val="000A0BC9"/>
    <w:rsid w:val="000A0E5E"/>
    <w:rsid w:val="000A2026"/>
    <w:rsid w:val="000A2B1B"/>
    <w:rsid w:val="000A362D"/>
    <w:rsid w:val="000A37DE"/>
    <w:rsid w:val="000A3FF9"/>
    <w:rsid w:val="000A4BAE"/>
    <w:rsid w:val="000A4F8A"/>
    <w:rsid w:val="000A5BDD"/>
    <w:rsid w:val="000A6110"/>
    <w:rsid w:val="000A63EF"/>
    <w:rsid w:val="000A6632"/>
    <w:rsid w:val="000A6E43"/>
    <w:rsid w:val="000A6E66"/>
    <w:rsid w:val="000A74EC"/>
    <w:rsid w:val="000B02FB"/>
    <w:rsid w:val="000B0B23"/>
    <w:rsid w:val="000B0EA7"/>
    <w:rsid w:val="000B0F02"/>
    <w:rsid w:val="000B1DBE"/>
    <w:rsid w:val="000B21CC"/>
    <w:rsid w:val="000B2739"/>
    <w:rsid w:val="000B29C7"/>
    <w:rsid w:val="000B2A6C"/>
    <w:rsid w:val="000B3023"/>
    <w:rsid w:val="000B43C1"/>
    <w:rsid w:val="000B5A87"/>
    <w:rsid w:val="000B5B45"/>
    <w:rsid w:val="000B64D7"/>
    <w:rsid w:val="000B7132"/>
    <w:rsid w:val="000B7F17"/>
    <w:rsid w:val="000C01D9"/>
    <w:rsid w:val="000C06B5"/>
    <w:rsid w:val="000C0788"/>
    <w:rsid w:val="000C106E"/>
    <w:rsid w:val="000C24BA"/>
    <w:rsid w:val="000C32BE"/>
    <w:rsid w:val="000C3940"/>
    <w:rsid w:val="000C3C39"/>
    <w:rsid w:val="000C3EE4"/>
    <w:rsid w:val="000C48C9"/>
    <w:rsid w:val="000C4B59"/>
    <w:rsid w:val="000C4BD1"/>
    <w:rsid w:val="000C600D"/>
    <w:rsid w:val="000C609C"/>
    <w:rsid w:val="000C67B6"/>
    <w:rsid w:val="000C6A45"/>
    <w:rsid w:val="000D101A"/>
    <w:rsid w:val="000D1947"/>
    <w:rsid w:val="000D218F"/>
    <w:rsid w:val="000D2335"/>
    <w:rsid w:val="000D2538"/>
    <w:rsid w:val="000D2C09"/>
    <w:rsid w:val="000D3443"/>
    <w:rsid w:val="000D3E3D"/>
    <w:rsid w:val="000D4043"/>
    <w:rsid w:val="000D5D48"/>
    <w:rsid w:val="000D5E02"/>
    <w:rsid w:val="000D6269"/>
    <w:rsid w:val="000D6FF3"/>
    <w:rsid w:val="000D769A"/>
    <w:rsid w:val="000D788C"/>
    <w:rsid w:val="000D7DAE"/>
    <w:rsid w:val="000E134C"/>
    <w:rsid w:val="000E1C83"/>
    <w:rsid w:val="000E22C8"/>
    <w:rsid w:val="000E41B1"/>
    <w:rsid w:val="000E553D"/>
    <w:rsid w:val="000E5738"/>
    <w:rsid w:val="000E61F3"/>
    <w:rsid w:val="000E6333"/>
    <w:rsid w:val="000E6B3E"/>
    <w:rsid w:val="000E7080"/>
    <w:rsid w:val="000E7530"/>
    <w:rsid w:val="000E79D0"/>
    <w:rsid w:val="000E7D6A"/>
    <w:rsid w:val="000F00FD"/>
    <w:rsid w:val="000F032A"/>
    <w:rsid w:val="000F0538"/>
    <w:rsid w:val="000F07D4"/>
    <w:rsid w:val="000F0F5E"/>
    <w:rsid w:val="000F1137"/>
    <w:rsid w:val="000F1C7B"/>
    <w:rsid w:val="000F1E12"/>
    <w:rsid w:val="000F2180"/>
    <w:rsid w:val="000F275F"/>
    <w:rsid w:val="000F29FF"/>
    <w:rsid w:val="000F40B1"/>
    <w:rsid w:val="000F5D14"/>
    <w:rsid w:val="000F5F45"/>
    <w:rsid w:val="000F6364"/>
    <w:rsid w:val="000F649C"/>
    <w:rsid w:val="000F67AA"/>
    <w:rsid w:val="000F78D2"/>
    <w:rsid w:val="00100D6C"/>
    <w:rsid w:val="00101B9E"/>
    <w:rsid w:val="00101FA2"/>
    <w:rsid w:val="001024D9"/>
    <w:rsid w:val="00102D67"/>
    <w:rsid w:val="001031B9"/>
    <w:rsid w:val="00104644"/>
    <w:rsid w:val="00105716"/>
    <w:rsid w:val="00110F0F"/>
    <w:rsid w:val="0011144B"/>
    <w:rsid w:val="00111C62"/>
    <w:rsid w:val="00111D4B"/>
    <w:rsid w:val="001132C6"/>
    <w:rsid w:val="0011336F"/>
    <w:rsid w:val="00114899"/>
    <w:rsid w:val="00114D9B"/>
    <w:rsid w:val="00114E44"/>
    <w:rsid w:val="00115F78"/>
    <w:rsid w:val="00115FCB"/>
    <w:rsid w:val="00116007"/>
    <w:rsid w:val="001169A0"/>
    <w:rsid w:val="00116B2D"/>
    <w:rsid w:val="00116BFC"/>
    <w:rsid w:val="00116D2A"/>
    <w:rsid w:val="00117159"/>
    <w:rsid w:val="0011739A"/>
    <w:rsid w:val="001177DC"/>
    <w:rsid w:val="00120258"/>
    <w:rsid w:val="00120848"/>
    <w:rsid w:val="0012094A"/>
    <w:rsid w:val="00120B1F"/>
    <w:rsid w:val="0012233E"/>
    <w:rsid w:val="00122A22"/>
    <w:rsid w:val="0012376E"/>
    <w:rsid w:val="00123E15"/>
    <w:rsid w:val="00125137"/>
    <w:rsid w:val="001251DA"/>
    <w:rsid w:val="0012549F"/>
    <w:rsid w:val="001254E7"/>
    <w:rsid w:val="00125F22"/>
    <w:rsid w:val="001261E4"/>
    <w:rsid w:val="0012681E"/>
    <w:rsid w:val="00127371"/>
    <w:rsid w:val="00130CD0"/>
    <w:rsid w:val="00130D4F"/>
    <w:rsid w:val="00131156"/>
    <w:rsid w:val="00131AAF"/>
    <w:rsid w:val="00131B39"/>
    <w:rsid w:val="00131E92"/>
    <w:rsid w:val="00134413"/>
    <w:rsid w:val="00134B56"/>
    <w:rsid w:val="00134BEF"/>
    <w:rsid w:val="00134D6C"/>
    <w:rsid w:val="0013503E"/>
    <w:rsid w:val="001352DC"/>
    <w:rsid w:val="001354C6"/>
    <w:rsid w:val="0013551C"/>
    <w:rsid w:val="001359D5"/>
    <w:rsid w:val="0013611B"/>
    <w:rsid w:val="00137117"/>
    <w:rsid w:val="001372D0"/>
    <w:rsid w:val="00140895"/>
    <w:rsid w:val="001408C6"/>
    <w:rsid w:val="00141363"/>
    <w:rsid w:val="00141B11"/>
    <w:rsid w:val="001430D5"/>
    <w:rsid w:val="00144332"/>
    <w:rsid w:val="00144F02"/>
    <w:rsid w:val="0014615F"/>
    <w:rsid w:val="00146324"/>
    <w:rsid w:val="00146830"/>
    <w:rsid w:val="00146850"/>
    <w:rsid w:val="00146C23"/>
    <w:rsid w:val="001507B2"/>
    <w:rsid w:val="001509FB"/>
    <w:rsid w:val="00150E7B"/>
    <w:rsid w:val="00152CB6"/>
    <w:rsid w:val="001531D5"/>
    <w:rsid w:val="00153B60"/>
    <w:rsid w:val="0015492F"/>
    <w:rsid w:val="00154DFC"/>
    <w:rsid w:val="00154E96"/>
    <w:rsid w:val="00155137"/>
    <w:rsid w:val="0015603C"/>
    <w:rsid w:val="0015636A"/>
    <w:rsid w:val="001569E5"/>
    <w:rsid w:val="00157037"/>
    <w:rsid w:val="00160AE9"/>
    <w:rsid w:val="00160D32"/>
    <w:rsid w:val="00160EC0"/>
    <w:rsid w:val="00161271"/>
    <w:rsid w:val="00161C99"/>
    <w:rsid w:val="00161D31"/>
    <w:rsid w:val="00162B51"/>
    <w:rsid w:val="00162C1D"/>
    <w:rsid w:val="0016362F"/>
    <w:rsid w:val="00164BEF"/>
    <w:rsid w:val="0016579D"/>
    <w:rsid w:val="00165C23"/>
    <w:rsid w:val="00165CE1"/>
    <w:rsid w:val="00165E48"/>
    <w:rsid w:val="001664F3"/>
    <w:rsid w:val="001676ED"/>
    <w:rsid w:val="001679A3"/>
    <w:rsid w:val="00170615"/>
    <w:rsid w:val="00170D85"/>
    <w:rsid w:val="0017101E"/>
    <w:rsid w:val="0017113A"/>
    <w:rsid w:val="0017154D"/>
    <w:rsid w:val="00172BC8"/>
    <w:rsid w:val="001730B7"/>
    <w:rsid w:val="00173419"/>
    <w:rsid w:val="00173681"/>
    <w:rsid w:val="00173EF8"/>
    <w:rsid w:val="00174A63"/>
    <w:rsid w:val="00174B81"/>
    <w:rsid w:val="0017521D"/>
    <w:rsid w:val="001760D1"/>
    <w:rsid w:val="00176137"/>
    <w:rsid w:val="0017691E"/>
    <w:rsid w:val="00176969"/>
    <w:rsid w:val="001770B1"/>
    <w:rsid w:val="001772BA"/>
    <w:rsid w:val="00177567"/>
    <w:rsid w:val="0017798C"/>
    <w:rsid w:val="00180520"/>
    <w:rsid w:val="001806A0"/>
    <w:rsid w:val="00180C6F"/>
    <w:rsid w:val="00180C75"/>
    <w:rsid w:val="001814A8"/>
    <w:rsid w:val="00181F70"/>
    <w:rsid w:val="001823A9"/>
    <w:rsid w:val="00182806"/>
    <w:rsid w:val="00182C7D"/>
    <w:rsid w:val="00183266"/>
    <w:rsid w:val="00183447"/>
    <w:rsid w:val="00183780"/>
    <w:rsid w:val="00183CE9"/>
    <w:rsid w:val="001841A5"/>
    <w:rsid w:val="00184D12"/>
    <w:rsid w:val="00185B60"/>
    <w:rsid w:val="00186151"/>
    <w:rsid w:val="001868CF"/>
    <w:rsid w:val="00187088"/>
    <w:rsid w:val="00190F43"/>
    <w:rsid w:val="00191C47"/>
    <w:rsid w:val="0019364B"/>
    <w:rsid w:val="0019426B"/>
    <w:rsid w:val="00194938"/>
    <w:rsid w:val="00195207"/>
    <w:rsid w:val="00195E58"/>
    <w:rsid w:val="00195ED0"/>
    <w:rsid w:val="001963C5"/>
    <w:rsid w:val="00196F82"/>
    <w:rsid w:val="00197524"/>
    <w:rsid w:val="001978C8"/>
    <w:rsid w:val="001A05D0"/>
    <w:rsid w:val="001A0ABE"/>
    <w:rsid w:val="001A1D15"/>
    <w:rsid w:val="001A1D4C"/>
    <w:rsid w:val="001A1FBD"/>
    <w:rsid w:val="001A2A2F"/>
    <w:rsid w:val="001A30EF"/>
    <w:rsid w:val="001A3686"/>
    <w:rsid w:val="001A37EB"/>
    <w:rsid w:val="001A3A44"/>
    <w:rsid w:val="001A3C97"/>
    <w:rsid w:val="001A43C5"/>
    <w:rsid w:val="001A49C1"/>
    <w:rsid w:val="001A4D19"/>
    <w:rsid w:val="001A565D"/>
    <w:rsid w:val="001A635C"/>
    <w:rsid w:val="001A7051"/>
    <w:rsid w:val="001B142D"/>
    <w:rsid w:val="001B1601"/>
    <w:rsid w:val="001B241C"/>
    <w:rsid w:val="001B2A1C"/>
    <w:rsid w:val="001B38F5"/>
    <w:rsid w:val="001B42FB"/>
    <w:rsid w:val="001B4408"/>
    <w:rsid w:val="001B4767"/>
    <w:rsid w:val="001B5415"/>
    <w:rsid w:val="001B5575"/>
    <w:rsid w:val="001B561D"/>
    <w:rsid w:val="001B69D4"/>
    <w:rsid w:val="001B6ED5"/>
    <w:rsid w:val="001B731A"/>
    <w:rsid w:val="001B7562"/>
    <w:rsid w:val="001C154A"/>
    <w:rsid w:val="001C317B"/>
    <w:rsid w:val="001C348C"/>
    <w:rsid w:val="001C3690"/>
    <w:rsid w:val="001C3780"/>
    <w:rsid w:val="001C3AF4"/>
    <w:rsid w:val="001C4162"/>
    <w:rsid w:val="001C4775"/>
    <w:rsid w:val="001C48CA"/>
    <w:rsid w:val="001C494C"/>
    <w:rsid w:val="001C4F67"/>
    <w:rsid w:val="001C5A53"/>
    <w:rsid w:val="001C6468"/>
    <w:rsid w:val="001C64F3"/>
    <w:rsid w:val="001C6690"/>
    <w:rsid w:val="001C6FBC"/>
    <w:rsid w:val="001C7178"/>
    <w:rsid w:val="001C77AB"/>
    <w:rsid w:val="001C7A42"/>
    <w:rsid w:val="001C7D9F"/>
    <w:rsid w:val="001D097A"/>
    <w:rsid w:val="001D137C"/>
    <w:rsid w:val="001D1516"/>
    <w:rsid w:val="001D2B90"/>
    <w:rsid w:val="001D2C6D"/>
    <w:rsid w:val="001D33B7"/>
    <w:rsid w:val="001D33FD"/>
    <w:rsid w:val="001D340A"/>
    <w:rsid w:val="001D356A"/>
    <w:rsid w:val="001D35F7"/>
    <w:rsid w:val="001D3903"/>
    <w:rsid w:val="001D3B89"/>
    <w:rsid w:val="001D43C8"/>
    <w:rsid w:val="001D4428"/>
    <w:rsid w:val="001D4683"/>
    <w:rsid w:val="001D46F5"/>
    <w:rsid w:val="001D587A"/>
    <w:rsid w:val="001D5A9A"/>
    <w:rsid w:val="001D5B72"/>
    <w:rsid w:val="001D6F57"/>
    <w:rsid w:val="001D72E3"/>
    <w:rsid w:val="001D77D5"/>
    <w:rsid w:val="001D7CC3"/>
    <w:rsid w:val="001E0970"/>
    <w:rsid w:val="001E0B35"/>
    <w:rsid w:val="001E115D"/>
    <w:rsid w:val="001E12DE"/>
    <w:rsid w:val="001E136D"/>
    <w:rsid w:val="001E138A"/>
    <w:rsid w:val="001E1804"/>
    <w:rsid w:val="001E1C02"/>
    <w:rsid w:val="001E1CA3"/>
    <w:rsid w:val="001E26C4"/>
    <w:rsid w:val="001E2998"/>
    <w:rsid w:val="001E2A18"/>
    <w:rsid w:val="001E2C11"/>
    <w:rsid w:val="001E3120"/>
    <w:rsid w:val="001E32C1"/>
    <w:rsid w:val="001E330D"/>
    <w:rsid w:val="001E364F"/>
    <w:rsid w:val="001E3D67"/>
    <w:rsid w:val="001E417C"/>
    <w:rsid w:val="001E5546"/>
    <w:rsid w:val="001E564B"/>
    <w:rsid w:val="001E568D"/>
    <w:rsid w:val="001E6562"/>
    <w:rsid w:val="001E68B1"/>
    <w:rsid w:val="001E7BC2"/>
    <w:rsid w:val="001E7BC4"/>
    <w:rsid w:val="001F37F9"/>
    <w:rsid w:val="001F3EC8"/>
    <w:rsid w:val="001F4BA6"/>
    <w:rsid w:val="001F6040"/>
    <w:rsid w:val="001F6ED1"/>
    <w:rsid w:val="001F7D44"/>
    <w:rsid w:val="001F7D57"/>
    <w:rsid w:val="001F7D72"/>
    <w:rsid w:val="001F7E46"/>
    <w:rsid w:val="001F7E9A"/>
    <w:rsid w:val="00200AFD"/>
    <w:rsid w:val="00200F23"/>
    <w:rsid w:val="00200F3E"/>
    <w:rsid w:val="00201025"/>
    <w:rsid w:val="00201724"/>
    <w:rsid w:val="002019B0"/>
    <w:rsid w:val="00201F38"/>
    <w:rsid w:val="00202B48"/>
    <w:rsid w:val="00203C04"/>
    <w:rsid w:val="002049D3"/>
    <w:rsid w:val="00205909"/>
    <w:rsid w:val="002060F6"/>
    <w:rsid w:val="0020667D"/>
    <w:rsid w:val="00207F7D"/>
    <w:rsid w:val="00207F92"/>
    <w:rsid w:val="00210649"/>
    <w:rsid w:val="00210B69"/>
    <w:rsid w:val="00211A29"/>
    <w:rsid w:val="00211FCD"/>
    <w:rsid w:val="002133DB"/>
    <w:rsid w:val="002133F1"/>
    <w:rsid w:val="0021348B"/>
    <w:rsid w:val="00213618"/>
    <w:rsid w:val="002137C2"/>
    <w:rsid w:val="00214E5D"/>
    <w:rsid w:val="00215275"/>
    <w:rsid w:val="0021550F"/>
    <w:rsid w:val="002157B2"/>
    <w:rsid w:val="00215815"/>
    <w:rsid w:val="00215BB4"/>
    <w:rsid w:val="00216167"/>
    <w:rsid w:val="002169AC"/>
    <w:rsid w:val="00216FCE"/>
    <w:rsid w:val="00217630"/>
    <w:rsid w:val="002177D0"/>
    <w:rsid w:val="00217842"/>
    <w:rsid w:val="00220303"/>
    <w:rsid w:val="00221229"/>
    <w:rsid w:val="00222331"/>
    <w:rsid w:val="00222789"/>
    <w:rsid w:val="00222794"/>
    <w:rsid w:val="00223475"/>
    <w:rsid w:val="00224B31"/>
    <w:rsid w:val="00224E60"/>
    <w:rsid w:val="00224F77"/>
    <w:rsid w:val="00226715"/>
    <w:rsid w:val="0022730A"/>
    <w:rsid w:val="00227987"/>
    <w:rsid w:val="00227F67"/>
    <w:rsid w:val="002308D9"/>
    <w:rsid w:val="002309DA"/>
    <w:rsid w:val="0023285F"/>
    <w:rsid w:val="00232AF2"/>
    <w:rsid w:val="00232BD6"/>
    <w:rsid w:val="00232FD5"/>
    <w:rsid w:val="00233220"/>
    <w:rsid w:val="00233491"/>
    <w:rsid w:val="00233B94"/>
    <w:rsid w:val="002344BF"/>
    <w:rsid w:val="002345E1"/>
    <w:rsid w:val="002346F9"/>
    <w:rsid w:val="00235DCF"/>
    <w:rsid w:val="0023641B"/>
    <w:rsid w:val="00236C25"/>
    <w:rsid w:val="00237525"/>
    <w:rsid w:val="00240BC8"/>
    <w:rsid w:val="00241143"/>
    <w:rsid w:val="00241BF4"/>
    <w:rsid w:val="00242B99"/>
    <w:rsid w:val="00242D84"/>
    <w:rsid w:val="00243612"/>
    <w:rsid w:val="002436BC"/>
    <w:rsid w:val="002451AA"/>
    <w:rsid w:val="002455F4"/>
    <w:rsid w:val="00245F3F"/>
    <w:rsid w:val="0024659E"/>
    <w:rsid w:val="002466AB"/>
    <w:rsid w:val="00246E24"/>
    <w:rsid w:val="0024740F"/>
    <w:rsid w:val="00250E95"/>
    <w:rsid w:val="002521B5"/>
    <w:rsid w:val="002526C2"/>
    <w:rsid w:val="00253280"/>
    <w:rsid w:val="0025382F"/>
    <w:rsid w:val="002540F5"/>
    <w:rsid w:val="0025417D"/>
    <w:rsid w:val="00255883"/>
    <w:rsid w:val="002565F4"/>
    <w:rsid w:val="002575B0"/>
    <w:rsid w:val="00257683"/>
    <w:rsid w:val="00257950"/>
    <w:rsid w:val="00257BEB"/>
    <w:rsid w:val="00257E81"/>
    <w:rsid w:val="00260277"/>
    <w:rsid w:val="00261416"/>
    <w:rsid w:val="002617DE"/>
    <w:rsid w:val="00261AD0"/>
    <w:rsid w:val="00261D01"/>
    <w:rsid w:val="00262CFA"/>
    <w:rsid w:val="00263495"/>
    <w:rsid w:val="002638A1"/>
    <w:rsid w:val="00263932"/>
    <w:rsid w:val="002645A7"/>
    <w:rsid w:val="00264673"/>
    <w:rsid w:val="0026506A"/>
    <w:rsid w:val="00265980"/>
    <w:rsid w:val="00266564"/>
    <w:rsid w:val="00266565"/>
    <w:rsid w:val="00266BC9"/>
    <w:rsid w:val="00266C53"/>
    <w:rsid w:val="00267530"/>
    <w:rsid w:val="00267BF1"/>
    <w:rsid w:val="00270567"/>
    <w:rsid w:val="00270DBB"/>
    <w:rsid w:val="00271805"/>
    <w:rsid w:val="0027197E"/>
    <w:rsid w:val="00271B84"/>
    <w:rsid w:val="00271BB1"/>
    <w:rsid w:val="00272673"/>
    <w:rsid w:val="00272BA2"/>
    <w:rsid w:val="00273922"/>
    <w:rsid w:val="0027395C"/>
    <w:rsid w:val="0027467D"/>
    <w:rsid w:val="00274AE0"/>
    <w:rsid w:val="00276E09"/>
    <w:rsid w:val="00276FB8"/>
    <w:rsid w:val="0027740A"/>
    <w:rsid w:val="00277555"/>
    <w:rsid w:val="002776BB"/>
    <w:rsid w:val="00277F43"/>
    <w:rsid w:val="00280064"/>
    <w:rsid w:val="00280601"/>
    <w:rsid w:val="00280717"/>
    <w:rsid w:val="002807FB"/>
    <w:rsid w:val="0028098D"/>
    <w:rsid w:val="00281DCE"/>
    <w:rsid w:val="00282C75"/>
    <w:rsid w:val="00282CA5"/>
    <w:rsid w:val="00282D70"/>
    <w:rsid w:val="00282DF0"/>
    <w:rsid w:val="002833B5"/>
    <w:rsid w:val="002833CF"/>
    <w:rsid w:val="002837D8"/>
    <w:rsid w:val="00283F93"/>
    <w:rsid w:val="00284286"/>
    <w:rsid w:val="002849C3"/>
    <w:rsid w:val="00284F15"/>
    <w:rsid w:val="002852AC"/>
    <w:rsid w:val="002852E3"/>
    <w:rsid w:val="00285658"/>
    <w:rsid w:val="00285946"/>
    <w:rsid w:val="00286404"/>
    <w:rsid w:val="00286766"/>
    <w:rsid w:val="00287793"/>
    <w:rsid w:val="002906F2"/>
    <w:rsid w:val="00290FA7"/>
    <w:rsid w:val="0029109A"/>
    <w:rsid w:val="002927F4"/>
    <w:rsid w:val="002929FA"/>
    <w:rsid w:val="00293033"/>
    <w:rsid w:val="002938B0"/>
    <w:rsid w:val="00294289"/>
    <w:rsid w:val="00294549"/>
    <w:rsid w:val="00294AAB"/>
    <w:rsid w:val="002952E2"/>
    <w:rsid w:val="0029629C"/>
    <w:rsid w:val="002970A9"/>
    <w:rsid w:val="00297340"/>
    <w:rsid w:val="002973BB"/>
    <w:rsid w:val="002A0105"/>
    <w:rsid w:val="002A0846"/>
    <w:rsid w:val="002A0907"/>
    <w:rsid w:val="002A1F37"/>
    <w:rsid w:val="002A20D7"/>
    <w:rsid w:val="002A22A2"/>
    <w:rsid w:val="002A31C7"/>
    <w:rsid w:val="002A32D3"/>
    <w:rsid w:val="002A3783"/>
    <w:rsid w:val="002A3DF1"/>
    <w:rsid w:val="002A410E"/>
    <w:rsid w:val="002A41AD"/>
    <w:rsid w:val="002A44A2"/>
    <w:rsid w:val="002A53C5"/>
    <w:rsid w:val="002A5F4C"/>
    <w:rsid w:val="002A65A3"/>
    <w:rsid w:val="002A6CF9"/>
    <w:rsid w:val="002A737C"/>
    <w:rsid w:val="002A73F5"/>
    <w:rsid w:val="002A7675"/>
    <w:rsid w:val="002A78A3"/>
    <w:rsid w:val="002B0986"/>
    <w:rsid w:val="002B0CCE"/>
    <w:rsid w:val="002B1023"/>
    <w:rsid w:val="002B109F"/>
    <w:rsid w:val="002B142E"/>
    <w:rsid w:val="002B1709"/>
    <w:rsid w:val="002B1DEB"/>
    <w:rsid w:val="002B20B8"/>
    <w:rsid w:val="002B22C0"/>
    <w:rsid w:val="002B22E6"/>
    <w:rsid w:val="002B23A3"/>
    <w:rsid w:val="002B2898"/>
    <w:rsid w:val="002B2C2B"/>
    <w:rsid w:val="002B2E9E"/>
    <w:rsid w:val="002B38EA"/>
    <w:rsid w:val="002B42DE"/>
    <w:rsid w:val="002B4979"/>
    <w:rsid w:val="002B49BA"/>
    <w:rsid w:val="002B4ACB"/>
    <w:rsid w:val="002B4AEC"/>
    <w:rsid w:val="002B4BCF"/>
    <w:rsid w:val="002B52D1"/>
    <w:rsid w:val="002B5A94"/>
    <w:rsid w:val="002B6066"/>
    <w:rsid w:val="002B6618"/>
    <w:rsid w:val="002B77DF"/>
    <w:rsid w:val="002B781A"/>
    <w:rsid w:val="002C03A5"/>
    <w:rsid w:val="002C077E"/>
    <w:rsid w:val="002C0ABA"/>
    <w:rsid w:val="002C119B"/>
    <w:rsid w:val="002C1418"/>
    <w:rsid w:val="002C1562"/>
    <w:rsid w:val="002C1AFA"/>
    <w:rsid w:val="002C1CB0"/>
    <w:rsid w:val="002C24E2"/>
    <w:rsid w:val="002C4D1C"/>
    <w:rsid w:val="002C5179"/>
    <w:rsid w:val="002C5879"/>
    <w:rsid w:val="002C64F3"/>
    <w:rsid w:val="002C687A"/>
    <w:rsid w:val="002C6996"/>
    <w:rsid w:val="002C6B3C"/>
    <w:rsid w:val="002C7F4D"/>
    <w:rsid w:val="002D0B2C"/>
    <w:rsid w:val="002D0D70"/>
    <w:rsid w:val="002D1CF0"/>
    <w:rsid w:val="002D1FEB"/>
    <w:rsid w:val="002D2098"/>
    <w:rsid w:val="002D21AF"/>
    <w:rsid w:val="002D230F"/>
    <w:rsid w:val="002D2A80"/>
    <w:rsid w:val="002D2AEC"/>
    <w:rsid w:val="002D2B6D"/>
    <w:rsid w:val="002D2CD0"/>
    <w:rsid w:val="002D2E3D"/>
    <w:rsid w:val="002D4589"/>
    <w:rsid w:val="002D4EDF"/>
    <w:rsid w:val="002D526E"/>
    <w:rsid w:val="002D5C05"/>
    <w:rsid w:val="002D7979"/>
    <w:rsid w:val="002E0C69"/>
    <w:rsid w:val="002E10EF"/>
    <w:rsid w:val="002E1C1F"/>
    <w:rsid w:val="002E2679"/>
    <w:rsid w:val="002E2990"/>
    <w:rsid w:val="002E2EF5"/>
    <w:rsid w:val="002E2F0A"/>
    <w:rsid w:val="002E314D"/>
    <w:rsid w:val="002E33F2"/>
    <w:rsid w:val="002E3548"/>
    <w:rsid w:val="002E35D7"/>
    <w:rsid w:val="002E3DE0"/>
    <w:rsid w:val="002E3E13"/>
    <w:rsid w:val="002E4211"/>
    <w:rsid w:val="002E48A6"/>
    <w:rsid w:val="002E4CAF"/>
    <w:rsid w:val="002E5F80"/>
    <w:rsid w:val="002E678A"/>
    <w:rsid w:val="002E7BC3"/>
    <w:rsid w:val="002E7E63"/>
    <w:rsid w:val="002F07A4"/>
    <w:rsid w:val="002F0CB5"/>
    <w:rsid w:val="002F0DEA"/>
    <w:rsid w:val="002F1100"/>
    <w:rsid w:val="002F1BB2"/>
    <w:rsid w:val="002F1F30"/>
    <w:rsid w:val="002F20A7"/>
    <w:rsid w:val="002F20F8"/>
    <w:rsid w:val="002F261B"/>
    <w:rsid w:val="002F2941"/>
    <w:rsid w:val="002F4978"/>
    <w:rsid w:val="002F4C5D"/>
    <w:rsid w:val="002F5D62"/>
    <w:rsid w:val="002F71B3"/>
    <w:rsid w:val="002F7259"/>
    <w:rsid w:val="00300047"/>
    <w:rsid w:val="00300C2C"/>
    <w:rsid w:val="00300F3B"/>
    <w:rsid w:val="0030232A"/>
    <w:rsid w:val="00302A20"/>
    <w:rsid w:val="00302A9F"/>
    <w:rsid w:val="00302E46"/>
    <w:rsid w:val="00303033"/>
    <w:rsid w:val="00303659"/>
    <w:rsid w:val="00303E5F"/>
    <w:rsid w:val="0030428C"/>
    <w:rsid w:val="00306094"/>
    <w:rsid w:val="00306388"/>
    <w:rsid w:val="00306B45"/>
    <w:rsid w:val="00307FC8"/>
    <w:rsid w:val="003103A8"/>
    <w:rsid w:val="003107EE"/>
    <w:rsid w:val="0031084B"/>
    <w:rsid w:val="003111F6"/>
    <w:rsid w:val="00311C77"/>
    <w:rsid w:val="00311CB0"/>
    <w:rsid w:val="0031314E"/>
    <w:rsid w:val="003133DF"/>
    <w:rsid w:val="003137E4"/>
    <w:rsid w:val="00313C79"/>
    <w:rsid w:val="00314350"/>
    <w:rsid w:val="003147F5"/>
    <w:rsid w:val="00315362"/>
    <w:rsid w:val="00317254"/>
    <w:rsid w:val="00317952"/>
    <w:rsid w:val="003200A2"/>
    <w:rsid w:val="0032209D"/>
    <w:rsid w:val="003220F8"/>
    <w:rsid w:val="00322753"/>
    <w:rsid w:val="00322AE0"/>
    <w:rsid w:val="00322E0F"/>
    <w:rsid w:val="003235E5"/>
    <w:rsid w:val="0032425E"/>
    <w:rsid w:val="0032448E"/>
    <w:rsid w:val="003247A6"/>
    <w:rsid w:val="00325CFC"/>
    <w:rsid w:val="0032642F"/>
    <w:rsid w:val="00326D41"/>
    <w:rsid w:val="00327277"/>
    <w:rsid w:val="00327936"/>
    <w:rsid w:val="003301C9"/>
    <w:rsid w:val="00330543"/>
    <w:rsid w:val="0033060F"/>
    <w:rsid w:val="00330A93"/>
    <w:rsid w:val="003312CE"/>
    <w:rsid w:val="00331737"/>
    <w:rsid w:val="003317A5"/>
    <w:rsid w:val="0033192D"/>
    <w:rsid w:val="00331ECB"/>
    <w:rsid w:val="00333665"/>
    <w:rsid w:val="00334FB3"/>
    <w:rsid w:val="003358A3"/>
    <w:rsid w:val="0033623B"/>
    <w:rsid w:val="00336B9E"/>
    <w:rsid w:val="00336DA3"/>
    <w:rsid w:val="0033761D"/>
    <w:rsid w:val="00340153"/>
    <w:rsid w:val="00341E98"/>
    <w:rsid w:val="00342B00"/>
    <w:rsid w:val="00342C93"/>
    <w:rsid w:val="003433EF"/>
    <w:rsid w:val="00344BE8"/>
    <w:rsid w:val="00344C99"/>
    <w:rsid w:val="00344E36"/>
    <w:rsid w:val="003450AE"/>
    <w:rsid w:val="003461D0"/>
    <w:rsid w:val="0034743F"/>
    <w:rsid w:val="003478D8"/>
    <w:rsid w:val="00350401"/>
    <w:rsid w:val="00350CE0"/>
    <w:rsid w:val="00350DC8"/>
    <w:rsid w:val="003510E9"/>
    <w:rsid w:val="003517A8"/>
    <w:rsid w:val="0035216E"/>
    <w:rsid w:val="00352422"/>
    <w:rsid w:val="00352FF3"/>
    <w:rsid w:val="00353ADE"/>
    <w:rsid w:val="0035519E"/>
    <w:rsid w:val="00355D38"/>
    <w:rsid w:val="00355ED0"/>
    <w:rsid w:val="0035672B"/>
    <w:rsid w:val="003575BC"/>
    <w:rsid w:val="00357B7B"/>
    <w:rsid w:val="00361B3D"/>
    <w:rsid w:val="00362CE2"/>
    <w:rsid w:val="00363317"/>
    <w:rsid w:val="00363DCE"/>
    <w:rsid w:val="003644AE"/>
    <w:rsid w:val="00364797"/>
    <w:rsid w:val="00365422"/>
    <w:rsid w:val="003661F1"/>
    <w:rsid w:val="00366409"/>
    <w:rsid w:val="003665EC"/>
    <w:rsid w:val="00367EE5"/>
    <w:rsid w:val="00370273"/>
    <w:rsid w:val="0037082C"/>
    <w:rsid w:val="00370FC9"/>
    <w:rsid w:val="00371038"/>
    <w:rsid w:val="0037103A"/>
    <w:rsid w:val="003714D4"/>
    <w:rsid w:val="003715AE"/>
    <w:rsid w:val="00371962"/>
    <w:rsid w:val="00371FBF"/>
    <w:rsid w:val="00372118"/>
    <w:rsid w:val="0037212C"/>
    <w:rsid w:val="0037214B"/>
    <w:rsid w:val="00372542"/>
    <w:rsid w:val="00372706"/>
    <w:rsid w:val="00373461"/>
    <w:rsid w:val="0037370F"/>
    <w:rsid w:val="0037378D"/>
    <w:rsid w:val="00374368"/>
    <w:rsid w:val="00375264"/>
    <w:rsid w:val="00375930"/>
    <w:rsid w:val="003759DE"/>
    <w:rsid w:val="00375A52"/>
    <w:rsid w:val="00375C33"/>
    <w:rsid w:val="0037644D"/>
    <w:rsid w:val="003768DE"/>
    <w:rsid w:val="00377405"/>
    <w:rsid w:val="00377FB0"/>
    <w:rsid w:val="003808AA"/>
    <w:rsid w:val="003808D9"/>
    <w:rsid w:val="00380C0D"/>
    <w:rsid w:val="00380C38"/>
    <w:rsid w:val="00380C3A"/>
    <w:rsid w:val="00380E6C"/>
    <w:rsid w:val="003817CB"/>
    <w:rsid w:val="0038184E"/>
    <w:rsid w:val="00381F34"/>
    <w:rsid w:val="00381F95"/>
    <w:rsid w:val="0038288D"/>
    <w:rsid w:val="00382D53"/>
    <w:rsid w:val="00384166"/>
    <w:rsid w:val="00384576"/>
    <w:rsid w:val="003846AB"/>
    <w:rsid w:val="00384830"/>
    <w:rsid w:val="00384ECB"/>
    <w:rsid w:val="00385075"/>
    <w:rsid w:val="00385F38"/>
    <w:rsid w:val="003862E7"/>
    <w:rsid w:val="003864C2"/>
    <w:rsid w:val="003878E0"/>
    <w:rsid w:val="00391323"/>
    <w:rsid w:val="00391855"/>
    <w:rsid w:val="00391ADB"/>
    <w:rsid w:val="003924EC"/>
    <w:rsid w:val="003929E8"/>
    <w:rsid w:val="00392B40"/>
    <w:rsid w:val="0039313A"/>
    <w:rsid w:val="003937E8"/>
    <w:rsid w:val="003938C3"/>
    <w:rsid w:val="00393B4E"/>
    <w:rsid w:val="0039438E"/>
    <w:rsid w:val="003946E9"/>
    <w:rsid w:val="003956BD"/>
    <w:rsid w:val="00395C11"/>
    <w:rsid w:val="00395CA8"/>
    <w:rsid w:val="003962BC"/>
    <w:rsid w:val="00396390"/>
    <w:rsid w:val="00396999"/>
    <w:rsid w:val="00396B51"/>
    <w:rsid w:val="003970D8"/>
    <w:rsid w:val="003973A4"/>
    <w:rsid w:val="003A0B00"/>
    <w:rsid w:val="003A1132"/>
    <w:rsid w:val="003A2210"/>
    <w:rsid w:val="003A2ABF"/>
    <w:rsid w:val="003A2F1C"/>
    <w:rsid w:val="003A2F30"/>
    <w:rsid w:val="003A3614"/>
    <w:rsid w:val="003A3D65"/>
    <w:rsid w:val="003A3F1F"/>
    <w:rsid w:val="003A44C0"/>
    <w:rsid w:val="003A48E6"/>
    <w:rsid w:val="003A4912"/>
    <w:rsid w:val="003A4C4F"/>
    <w:rsid w:val="003A4C77"/>
    <w:rsid w:val="003A564D"/>
    <w:rsid w:val="003A5CE9"/>
    <w:rsid w:val="003A609B"/>
    <w:rsid w:val="003A63DD"/>
    <w:rsid w:val="003B0329"/>
    <w:rsid w:val="003B08B8"/>
    <w:rsid w:val="003B0C02"/>
    <w:rsid w:val="003B29D3"/>
    <w:rsid w:val="003B3A04"/>
    <w:rsid w:val="003B4263"/>
    <w:rsid w:val="003B4CC5"/>
    <w:rsid w:val="003B4DA6"/>
    <w:rsid w:val="003B4FA2"/>
    <w:rsid w:val="003B539A"/>
    <w:rsid w:val="003B6543"/>
    <w:rsid w:val="003B6789"/>
    <w:rsid w:val="003B7490"/>
    <w:rsid w:val="003C005D"/>
    <w:rsid w:val="003C026E"/>
    <w:rsid w:val="003C0D95"/>
    <w:rsid w:val="003C0FFA"/>
    <w:rsid w:val="003C103B"/>
    <w:rsid w:val="003C10CE"/>
    <w:rsid w:val="003C164F"/>
    <w:rsid w:val="003C210D"/>
    <w:rsid w:val="003C26DD"/>
    <w:rsid w:val="003C2AED"/>
    <w:rsid w:val="003C2C31"/>
    <w:rsid w:val="003C2CA9"/>
    <w:rsid w:val="003C2EE4"/>
    <w:rsid w:val="003C2F6E"/>
    <w:rsid w:val="003C3F7B"/>
    <w:rsid w:val="003C512C"/>
    <w:rsid w:val="003C5BEA"/>
    <w:rsid w:val="003C60CA"/>
    <w:rsid w:val="003C610B"/>
    <w:rsid w:val="003C6831"/>
    <w:rsid w:val="003C73C6"/>
    <w:rsid w:val="003C73FB"/>
    <w:rsid w:val="003C750C"/>
    <w:rsid w:val="003C7875"/>
    <w:rsid w:val="003D01FA"/>
    <w:rsid w:val="003D0516"/>
    <w:rsid w:val="003D0966"/>
    <w:rsid w:val="003D0AC7"/>
    <w:rsid w:val="003D0C21"/>
    <w:rsid w:val="003D1140"/>
    <w:rsid w:val="003D253A"/>
    <w:rsid w:val="003D34F7"/>
    <w:rsid w:val="003D3AB8"/>
    <w:rsid w:val="003D3AE8"/>
    <w:rsid w:val="003D3F66"/>
    <w:rsid w:val="003D4870"/>
    <w:rsid w:val="003D506F"/>
    <w:rsid w:val="003D5989"/>
    <w:rsid w:val="003D5A85"/>
    <w:rsid w:val="003D7070"/>
    <w:rsid w:val="003D716E"/>
    <w:rsid w:val="003D7C34"/>
    <w:rsid w:val="003D7D73"/>
    <w:rsid w:val="003E085D"/>
    <w:rsid w:val="003E10EF"/>
    <w:rsid w:val="003E1AC7"/>
    <w:rsid w:val="003E1DBA"/>
    <w:rsid w:val="003E26E7"/>
    <w:rsid w:val="003E2BCA"/>
    <w:rsid w:val="003E2E86"/>
    <w:rsid w:val="003E318F"/>
    <w:rsid w:val="003E3232"/>
    <w:rsid w:val="003E4711"/>
    <w:rsid w:val="003E4824"/>
    <w:rsid w:val="003E5524"/>
    <w:rsid w:val="003E611F"/>
    <w:rsid w:val="003E700E"/>
    <w:rsid w:val="003E7B41"/>
    <w:rsid w:val="003E7C9E"/>
    <w:rsid w:val="003F01FD"/>
    <w:rsid w:val="003F0BF3"/>
    <w:rsid w:val="003F12CF"/>
    <w:rsid w:val="003F13AC"/>
    <w:rsid w:val="003F1991"/>
    <w:rsid w:val="003F19A4"/>
    <w:rsid w:val="003F21D4"/>
    <w:rsid w:val="003F29F0"/>
    <w:rsid w:val="003F2E14"/>
    <w:rsid w:val="003F31F9"/>
    <w:rsid w:val="003F3E66"/>
    <w:rsid w:val="003F3EE1"/>
    <w:rsid w:val="003F416A"/>
    <w:rsid w:val="003F41B2"/>
    <w:rsid w:val="003F4B39"/>
    <w:rsid w:val="003F4B3F"/>
    <w:rsid w:val="003F5300"/>
    <w:rsid w:val="003F5AA5"/>
    <w:rsid w:val="003F6375"/>
    <w:rsid w:val="003F641B"/>
    <w:rsid w:val="003F679E"/>
    <w:rsid w:val="003F6A23"/>
    <w:rsid w:val="003F7F7D"/>
    <w:rsid w:val="00400224"/>
    <w:rsid w:val="00400A24"/>
    <w:rsid w:val="00400DFA"/>
    <w:rsid w:val="00400E49"/>
    <w:rsid w:val="00401925"/>
    <w:rsid w:val="00401E3A"/>
    <w:rsid w:val="0040208E"/>
    <w:rsid w:val="004035D8"/>
    <w:rsid w:val="00403AC2"/>
    <w:rsid w:val="00403FF1"/>
    <w:rsid w:val="004046EA"/>
    <w:rsid w:val="00404763"/>
    <w:rsid w:val="00404E60"/>
    <w:rsid w:val="004055EF"/>
    <w:rsid w:val="00405AA4"/>
    <w:rsid w:val="00405AF7"/>
    <w:rsid w:val="00405C67"/>
    <w:rsid w:val="00405EA6"/>
    <w:rsid w:val="00406260"/>
    <w:rsid w:val="0040688C"/>
    <w:rsid w:val="004068CD"/>
    <w:rsid w:val="00406973"/>
    <w:rsid w:val="004069F7"/>
    <w:rsid w:val="00406AFF"/>
    <w:rsid w:val="00407016"/>
    <w:rsid w:val="00407997"/>
    <w:rsid w:val="00411054"/>
    <w:rsid w:val="0041117A"/>
    <w:rsid w:val="004124DA"/>
    <w:rsid w:val="004126F8"/>
    <w:rsid w:val="0041329E"/>
    <w:rsid w:val="004135FD"/>
    <w:rsid w:val="00413893"/>
    <w:rsid w:val="00413D59"/>
    <w:rsid w:val="004140E5"/>
    <w:rsid w:val="0041507F"/>
    <w:rsid w:val="004151EC"/>
    <w:rsid w:val="00416193"/>
    <w:rsid w:val="00416613"/>
    <w:rsid w:val="00417085"/>
    <w:rsid w:val="004179D1"/>
    <w:rsid w:val="00417CFD"/>
    <w:rsid w:val="00420144"/>
    <w:rsid w:val="00420DDB"/>
    <w:rsid w:val="0042287D"/>
    <w:rsid w:val="004230E4"/>
    <w:rsid w:val="004232B6"/>
    <w:rsid w:val="00424BDF"/>
    <w:rsid w:val="00424CB8"/>
    <w:rsid w:val="00425507"/>
    <w:rsid w:val="004256D6"/>
    <w:rsid w:val="00425924"/>
    <w:rsid w:val="004259F4"/>
    <w:rsid w:val="00427C04"/>
    <w:rsid w:val="00432019"/>
    <w:rsid w:val="00432362"/>
    <w:rsid w:val="004323E3"/>
    <w:rsid w:val="00432A5E"/>
    <w:rsid w:val="00434224"/>
    <w:rsid w:val="00434A70"/>
    <w:rsid w:val="00435356"/>
    <w:rsid w:val="00435389"/>
    <w:rsid w:val="0043675B"/>
    <w:rsid w:val="004368A8"/>
    <w:rsid w:val="004369D0"/>
    <w:rsid w:val="0043765D"/>
    <w:rsid w:val="004376E9"/>
    <w:rsid w:val="004378AE"/>
    <w:rsid w:val="00437F32"/>
    <w:rsid w:val="00440274"/>
    <w:rsid w:val="004402F1"/>
    <w:rsid w:val="004411A3"/>
    <w:rsid w:val="004418B7"/>
    <w:rsid w:val="00441CC0"/>
    <w:rsid w:val="00441F08"/>
    <w:rsid w:val="00441F4F"/>
    <w:rsid w:val="00442B31"/>
    <w:rsid w:val="00442FFF"/>
    <w:rsid w:val="0044386B"/>
    <w:rsid w:val="00443AB7"/>
    <w:rsid w:val="00443DA0"/>
    <w:rsid w:val="00445FCC"/>
    <w:rsid w:val="004460EB"/>
    <w:rsid w:val="00446CE8"/>
    <w:rsid w:val="00446F3D"/>
    <w:rsid w:val="00447146"/>
    <w:rsid w:val="0044730E"/>
    <w:rsid w:val="00450859"/>
    <w:rsid w:val="00450B27"/>
    <w:rsid w:val="00451801"/>
    <w:rsid w:val="00451C6C"/>
    <w:rsid w:val="004529B0"/>
    <w:rsid w:val="00454011"/>
    <w:rsid w:val="00454134"/>
    <w:rsid w:val="00454856"/>
    <w:rsid w:val="00454B5C"/>
    <w:rsid w:val="00454C5F"/>
    <w:rsid w:val="0045560A"/>
    <w:rsid w:val="00455811"/>
    <w:rsid w:val="00455BF8"/>
    <w:rsid w:val="00455F8E"/>
    <w:rsid w:val="00455FCA"/>
    <w:rsid w:val="004579B7"/>
    <w:rsid w:val="00460447"/>
    <w:rsid w:val="00460660"/>
    <w:rsid w:val="004606A5"/>
    <w:rsid w:val="0046133B"/>
    <w:rsid w:val="004613B9"/>
    <w:rsid w:val="004618A0"/>
    <w:rsid w:val="00461F62"/>
    <w:rsid w:val="0046215A"/>
    <w:rsid w:val="00462A46"/>
    <w:rsid w:val="00463118"/>
    <w:rsid w:val="004632F1"/>
    <w:rsid w:val="004638E9"/>
    <w:rsid w:val="0046392E"/>
    <w:rsid w:val="00463A1C"/>
    <w:rsid w:val="00463E0C"/>
    <w:rsid w:val="00464059"/>
    <w:rsid w:val="004643CD"/>
    <w:rsid w:val="00464B13"/>
    <w:rsid w:val="00464BAF"/>
    <w:rsid w:val="00465375"/>
    <w:rsid w:val="00465A7C"/>
    <w:rsid w:val="00465A84"/>
    <w:rsid w:val="00465AA7"/>
    <w:rsid w:val="00465E90"/>
    <w:rsid w:val="004665CA"/>
    <w:rsid w:val="004667C2"/>
    <w:rsid w:val="00466FF7"/>
    <w:rsid w:val="004677C0"/>
    <w:rsid w:val="00470223"/>
    <w:rsid w:val="00470ED2"/>
    <w:rsid w:val="00471295"/>
    <w:rsid w:val="00471C87"/>
    <w:rsid w:val="00471CFC"/>
    <w:rsid w:val="00471CFE"/>
    <w:rsid w:val="004722BD"/>
    <w:rsid w:val="00473ABC"/>
    <w:rsid w:val="00474558"/>
    <w:rsid w:val="004759DA"/>
    <w:rsid w:val="00475B33"/>
    <w:rsid w:val="00476B0C"/>
    <w:rsid w:val="00476B41"/>
    <w:rsid w:val="004774CB"/>
    <w:rsid w:val="004777FE"/>
    <w:rsid w:val="0048007A"/>
    <w:rsid w:val="0048059F"/>
    <w:rsid w:val="0048061F"/>
    <w:rsid w:val="00480915"/>
    <w:rsid w:val="00480D87"/>
    <w:rsid w:val="0048126E"/>
    <w:rsid w:val="0048176D"/>
    <w:rsid w:val="0048282A"/>
    <w:rsid w:val="00483DAE"/>
    <w:rsid w:val="00484033"/>
    <w:rsid w:val="0048430C"/>
    <w:rsid w:val="00484936"/>
    <w:rsid w:val="00484B83"/>
    <w:rsid w:val="00484F69"/>
    <w:rsid w:val="00485A60"/>
    <w:rsid w:val="00485AD7"/>
    <w:rsid w:val="00485FEA"/>
    <w:rsid w:val="0048693C"/>
    <w:rsid w:val="004873DD"/>
    <w:rsid w:val="004903A2"/>
    <w:rsid w:val="00490895"/>
    <w:rsid w:val="00491F36"/>
    <w:rsid w:val="00492844"/>
    <w:rsid w:val="00493C00"/>
    <w:rsid w:val="0049473D"/>
    <w:rsid w:val="00495B1D"/>
    <w:rsid w:val="00495E89"/>
    <w:rsid w:val="004970E8"/>
    <w:rsid w:val="004A0BD8"/>
    <w:rsid w:val="004A0E09"/>
    <w:rsid w:val="004A1182"/>
    <w:rsid w:val="004A1559"/>
    <w:rsid w:val="004A297E"/>
    <w:rsid w:val="004A3234"/>
    <w:rsid w:val="004A3C13"/>
    <w:rsid w:val="004A3D9B"/>
    <w:rsid w:val="004A4861"/>
    <w:rsid w:val="004A52A7"/>
    <w:rsid w:val="004A53EC"/>
    <w:rsid w:val="004A551B"/>
    <w:rsid w:val="004A5DA0"/>
    <w:rsid w:val="004A61E9"/>
    <w:rsid w:val="004A6949"/>
    <w:rsid w:val="004A6E20"/>
    <w:rsid w:val="004A6E6A"/>
    <w:rsid w:val="004A71AF"/>
    <w:rsid w:val="004A72E7"/>
    <w:rsid w:val="004B046C"/>
    <w:rsid w:val="004B0E82"/>
    <w:rsid w:val="004B161E"/>
    <w:rsid w:val="004B16C0"/>
    <w:rsid w:val="004B4E6C"/>
    <w:rsid w:val="004B5323"/>
    <w:rsid w:val="004B6AC5"/>
    <w:rsid w:val="004B6B9F"/>
    <w:rsid w:val="004B7134"/>
    <w:rsid w:val="004B73FF"/>
    <w:rsid w:val="004B7A61"/>
    <w:rsid w:val="004B7C66"/>
    <w:rsid w:val="004B7CC4"/>
    <w:rsid w:val="004C0144"/>
    <w:rsid w:val="004C05E8"/>
    <w:rsid w:val="004C0CDD"/>
    <w:rsid w:val="004C0D1B"/>
    <w:rsid w:val="004C187F"/>
    <w:rsid w:val="004C1A18"/>
    <w:rsid w:val="004C1C04"/>
    <w:rsid w:val="004C1DA8"/>
    <w:rsid w:val="004C29FD"/>
    <w:rsid w:val="004C3E8A"/>
    <w:rsid w:val="004C3E98"/>
    <w:rsid w:val="004C3F8D"/>
    <w:rsid w:val="004C53FB"/>
    <w:rsid w:val="004C57D3"/>
    <w:rsid w:val="004C6A95"/>
    <w:rsid w:val="004C71B2"/>
    <w:rsid w:val="004C7BF0"/>
    <w:rsid w:val="004C7CCE"/>
    <w:rsid w:val="004D022A"/>
    <w:rsid w:val="004D03C4"/>
    <w:rsid w:val="004D129A"/>
    <w:rsid w:val="004D1450"/>
    <w:rsid w:val="004D1DEE"/>
    <w:rsid w:val="004D274D"/>
    <w:rsid w:val="004D2AF7"/>
    <w:rsid w:val="004D321E"/>
    <w:rsid w:val="004D3A21"/>
    <w:rsid w:val="004D3BE0"/>
    <w:rsid w:val="004D3DA4"/>
    <w:rsid w:val="004D4F16"/>
    <w:rsid w:val="004D4F49"/>
    <w:rsid w:val="004D5047"/>
    <w:rsid w:val="004D51C3"/>
    <w:rsid w:val="004D5B2B"/>
    <w:rsid w:val="004D5BB6"/>
    <w:rsid w:val="004D6B01"/>
    <w:rsid w:val="004D72EF"/>
    <w:rsid w:val="004D7585"/>
    <w:rsid w:val="004E16D7"/>
    <w:rsid w:val="004E1F48"/>
    <w:rsid w:val="004E2065"/>
    <w:rsid w:val="004E23EF"/>
    <w:rsid w:val="004E309A"/>
    <w:rsid w:val="004E3937"/>
    <w:rsid w:val="004E39D1"/>
    <w:rsid w:val="004E4E21"/>
    <w:rsid w:val="004E54A4"/>
    <w:rsid w:val="004E56B9"/>
    <w:rsid w:val="004E61FB"/>
    <w:rsid w:val="004E6933"/>
    <w:rsid w:val="004E6C55"/>
    <w:rsid w:val="004E7773"/>
    <w:rsid w:val="004F000C"/>
    <w:rsid w:val="004F023C"/>
    <w:rsid w:val="004F0250"/>
    <w:rsid w:val="004F03CB"/>
    <w:rsid w:val="004F16CE"/>
    <w:rsid w:val="004F170B"/>
    <w:rsid w:val="004F187A"/>
    <w:rsid w:val="004F1ABC"/>
    <w:rsid w:val="004F23DA"/>
    <w:rsid w:val="004F3CA3"/>
    <w:rsid w:val="004F42E8"/>
    <w:rsid w:val="004F5516"/>
    <w:rsid w:val="004F5541"/>
    <w:rsid w:val="004F5DFB"/>
    <w:rsid w:val="004F5FEC"/>
    <w:rsid w:val="004F6741"/>
    <w:rsid w:val="004F67B9"/>
    <w:rsid w:val="004F736B"/>
    <w:rsid w:val="004F75F3"/>
    <w:rsid w:val="0050078A"/>
    <w:rsid w:val="00500A5C"/>
    <w:rsid w:val="005015A7"/>
    <w:rsid w:val="005020D8"/>
    <w:rsid w:val="00502A14"/>
    <w:rsid w:val="005030D5"/>
    <w:rsid w:val="005030E5"/>
    <w:rsid w:val="00503317"/>
    <w:rsid w:val="00503C38"/>
    <w:rsid w:val="00504A17"/>
    <w:rsid w:val="00504C60"/>
    <w:rsid w:val="00504F2A"/>
    <w:rsid w:val="00505348"/>
    <w:rsid w:val="005063E6"/>
    <w:rsid w:val="005065DE"/>
    <w:rsid w:val="00507008"/>
    <w:rsid w:val="005073D6"/>
    <w:rsid w:val="0051033A"/>
    <w:rsid w:val="00510C56"/>
    <w:rsid w:val="00511283"/>
    <w:rsid w:val="00512395"/>
    <w:rsid w:val="00512F70"/>
    <w:rsid w:val="00514427"/>
    <w:rsid w:val="005145F2"/>
    <w:rsid w:val="0051476B"/>
    <w:rsid w:val="00514C21"/>
    <w:rsid w:val="0051521A"/>
    <w:rsid w:val="00515DFD"/>
    <w:rsid w:val="00516276"/>
    <w:rsid w:val="00516B93"/>
    <w:rsid w:val="00520489"/>
    <w:rsid w:val="005208A5"/>
    <w:rsid w:val="00520C42"/>
    <w:rsid w:val="00520E64"/>
    <w:rsid w:val="00521055"/>
    <w:rsid w:val="005217DD"/>
    <w:rsid w:val="00521FAF"/>
    <w:rsid w:val="0052231D"/>
    <w:rsid w:val="00522ACB"/>
    <w:rsid w:val="005235B2"/>
    <w:rsid w:val="00523740"/>
    <w:rsid w:val="00523C24"/>
    <w:rsid w:val="0052526D"/>
    <w:rsid w:val="00525A15"/>
    <w:rsid w:val="00527594"/>
    <w:rsid w:val="005277CA"/>
    <w:rsid w:val="00527A78"/>
    <w:rsid w:val="00527BB8"/>
    <w:rsid w:val="00527D0D"/>
    <w:rsid w:val="00527D4A"/>
    <w:rsid w:val="0053064E"/>
    <w:rsid w:val="00531308"/>
    <w:rsid w:val="005317DA"/>
    <w:rsid w:val="00531F71"/>
    <w:rsid w:val="00532254"/>
    <w:rsid w:val="005327DE"/>
    <w:rsid w:val="00532B85"/>
    <w:rsid w:val="0053417F"/>
    <w:rsid w:val="0053477C"/>
    <w:rsid w:val="005352E3"/>
    <w:rsid w:val="005356E0"/>
    <w:rsid w:val="00536790"/>
    <w:rsid w:val="0053684B"/>
    <w:rsid w:val="00537EB6"/>
    <w:rsid w:val="00540200"/>
    <w:rsid w:val="00541001"/>
    <w:rsid w:val="00541216"/>
    <w:rsid w:val="0054163A"/>
    <w:rsid w:val="00541A01"/>
    <w:rsid w:val="00541B87"/>
    <w:rsid w:val="00542132"/>
    <w:rsid w:val="00542379"/>
    <w:rsid w:val="00542B7F"/>
    <w:rsid w:val="00542BC3"/>
    <w:rsid w:val="00542EAE"/>
    <w:rsid w:val="005431BA"/>
    <w:rsid w:val="005434E7"/>
    <w:rsid w:val="00543F91"/>
    <w:rsid w:val="00545197"/>
    <w:rsid w:val="0054550D"/>
    <w:rsid w:val="00546415"/>
    <w:rsid w:val="00546B50"/>
    <w:rsid w:val="005470D6"/>
    <w:rsid w:val="00547673"/>
    <w:rsid w:val="00547678"/>
    <w:rsid w:val="00547B3F"/>
    <w:rsid w:val="00547C48"/>
    <w:rsid w:val="00547D71"/>
    <w:rsid w:val="00547E45"/>
    <w:rsid w:val="00551370"/>
    <w:rsid w:val="00552C5A"/>
    <w:rsid w:val="00552D45"/>
    <w:rsid w:val="00553824"/>
    <w:rsid w:val="00553A72"/>
    <w:rsid w:val="00554896"/>
    <w:rsid w:val="005557DC"/>
    <w:rsid w:val="0055637A"/>
    <w:rsid w:val="005564AB"/>
    <w:rsid w:val="0055654A"/>
    <w:rsid w:val="00556C38"/>
    <w:rsid w:val="0055759E"/>
    <w:rsid w:val="0055779E"/>
    <w:rsid w:val="00557D85"/>
    <w:rsid w:val="00560195"/>
    <w:rsid w:val="0056025B"/>
    <w:rsid w:val="00560EFA"/>
    <w:rsid w:val="005610A5"/>
    <w:rsid w:val="00561839"/>
    <w:rsid w:val="00561AF4"/>
    <w:rsid w:val="00562F79"/>
    <w:rsid w:val="00563855"/>
    <w:rsid w:val="00563A50"/>
    <w:rsid w:val="00563C29"/>
    <w:rsid w:val="00564030"/>
    <w:rsid w:val="0056428F"/>
    <w:rsid w:val="005643D0"/>
    <w:rsid w:val="00564507"/>
    <w:rsid w:val="0056453D"/>
    <w:rsid w:val="0056500C"/>
    <w:rsid w:val="005650C1"/>
    <w:rsid w:val="00565948"/>
    <w:rsid w:val="00566CC4"/>
    <w:rsid w:val="00567170"/>
    <w:rsid w:val="0056759D"/>
    <w:rsid w:val="00567636"/>
    <w:rsid w:val="005676C3"/>
    <w:rsid w:val="0056770D"/>
    <w:rsid w:val="00567753"/>
    <w:rsid w:val="00567B2A"/>
    <w:rsid w:val="005700FC"/>
    <w:rsid w:val="005715B3"/>
    <w:rsid w:val="005738A0"/>
    <w:rsid w:val="00573980"/>
    <w:rsid w:val="00573A5F"/>
    <w:rsid w:val="00573A92"/>
    <w:rsid w:val="00573EF1"/>
    <w:rsid w:val="00574296"/>
    <w:rsid w:val="00574304"/>
    <w:rsid w:val="00574B70"/>
    <w:rsid w:val="005757FA"/>
    <w:rsid w:val="00575BC5"/>
    <w:rsid w:val="00575EA4"/>
    <w:rsid w:val="00577A3B"/>
    <w:rsid w:val="00577A7F"/>
    <w:rsid w:val="00577C52"/>
    <w:rsid w:val="00577E71"/>
    <w:rsid w:val="00577F47"/>
    <w:rsid w:val="00580C74"/>
    <w:rsid w:val="005817ED"/>
    <w:rsid w:val="00583F75"/>
    <w:rsid w:val="00584392"/>
    <w:rsid w:val="00584DB8"/>
    <w:rsid w:val="00585729"/>
    <w:rsid w:val="00585CAD"/>
    <w:rsid w:val="00586074"/>
    <w:rsid w:val="00586113"/>
    <w:rsid w:val="00586115"/>
    <w:rsid w:val="00587A54"/>
    <w:rsid w:val="005900E8"/>
    <w:rsid w:val="00590B57"/>
    <w:rsid w:val="005913CE"/>
    <w:rsid w:val="00592394"/>
    <w:rsid w:val="005935ED"/>
    <w:rsid w:val="005945F3"/>
    <w:rsid w:val="00594A18"/>
    <w:rsid w:val="00594D1D"/>
    <w:rsid w:val="00595082"/>
    <w:rsid w:val="00595157"/>
    <w:rsid w:val="005958E1"/>
    <w:rsid w:val="00595B3C"/>
    <w:rsid w:val="00595E8D"/>
    <w:rsid w:val="00596442"/>
    <w:rsid w:val="0059753E"/>
    <w:rsid w:val="005976BE"/>
    <w:rsid w:val="005A0DB0"/>
    <w:rsid w:val="005A1395"/>
    <w:rsid w:val="005A1FF3"/>
    <w:rsid w:val="005A3C61"/>
    <w:rsid w:val="005A447A"/>
    <w:rsid w:val="005A4A5A"/>
    <w:rsid w:val="005A4B1F"/>
    <w:rsid w:val="005A4BE8"/>
    <w:rsid w:val="005A5968"/>
    <w:rsid w:val="005A69E9"/>
    <w:rsid w:val="005A6A9E"/>
    <w:rsid w:val="005A6DFE"/>
    <w:rsid w:val="005A731C"/>
    <w:rsid w:val="005A78C1"/>
    <w:rsid w:val="005A7947"/>
    <w:rsid w:val="005A795D"/>
    <w:rsid w:val="005A7A3D"/>
    <w:rsid w:val="005A7C69"/>
    <w:rsid w:val="005B0648"/>
    <w:rsid w:val="005B1628"/>
    <w:rsid w:val="005B1F88"/>
    <w:rsid w:val="005B281A"/>
    <w:rsid w:val="005B2DA3"/>
    <w:rsid w:val="005B2F60"/>
    <w:rsid w:val="005B456D"/>
    <w:rsid w:val="005B459B"/>
    <w:rsid w:val="005B4F18"/>
    <w:rsid w:val="005B54FC"/>
    <w:rsid w:val="005B5A65"/>
    <w:rsid w:val="005B5AEA"/>
    <w:rsid w:val="005B68E5"/>
    <w:rsid w:val="005B6AFB"/>
    <w:rsid w:val="005B6F51"/>
    <w:rsid w:val="005B7976"/>
    <w:rsid w:val="005B7CDE"/>
    <w:rsid w:val="005C01B4"/>
    <w:rsid w:val="005C0349"/>
    <w:rsid w:val="005C11F2"/>
    <w:rsid w:val="005C1675"/>
    <w:rsid w:val="005C1C8F"/>
    <w:rsid w:val="005C2018"/>
    <w:rsid w:val="005C2080"/>
    <w:rsid w:val="005C21FA"/>
    <w:rsid w:val="005C2FC6"/>
    <w:rsid w:val="005C31F0"/>
    <w:rsid w:val="005C3497"/>
    <w:rsid w:val="005C4E3E"/>
    <w:rsid w:val="005C51EA"/>
    <w:rsid w:val="005C59E9"/>
    <w:rsid w:val="005C5D53"/>
    <w:rsid w:val="005C6CE3"/>
    <w:rsid w:val="005C73B7"/>
    <w:rsid w:val="005C794A"/>
    <w:rsid w:val="005D06D9"/>
    <w:rsid w:val="005D1EC5"/>
    <w:rsid w:val="005D203E"/>
    <w:rsid w:val="005D256B"/>
    <w:rsid w:val="005D2766"/>
    <w:rsid w:val="005D35BA"/>
    <w:rsid w:val="005D4003"/>
    <w:rsid w:val="005D44CD"/>
    <w:rsid w:val="005D58DA"/>
    <w:rsid w:val="005D5D46"/>
    <w:rsid w:val="005D5EB5"/>
    <w:rsid w:val="005D63BC"/>
    <w:rsid w:val="005D676F"/>
    <w:rsid w:val="005D74FA"/>
    <w:rsid w:val="005D772C"/>
    <w:rsid w:val="005D781D"/>
    <w:rsid w:val="005D7FA2"/>
    <w:rsid w:val="005E033D"/>
    <w:rsid w:val="005E0F47"/>
    <w:rsid w:val="005E1388"/>
    <w:rsid w:val="005E2A22"/>
    <w:rsid w:val="005E2DB3"/>
    <w:rsid w:val="005E3272"/>
    <w:rsid w:val="005E3306"/>
    <w:rsid w:val="005E34BA"/>
    <w:rsid w:val="005E4A93"/>
    <w:rsid w:val="005E4B19"/>
    <w:rsid w:val="005E5388"/>
    <w:rsid w:val="005E657A"/>
    <w:rsid w:val="005E668D"/>
    <w:rsid w:val="005E67AA"/>
    <w:rsid w:val="005E6942"/>
    <w:rsid w:val="005E6ED6"/>
    <w:rsid w:val="005E7D29"/>
    <w:rsid w:val="005F097D"/>
    <w:rsid w:val="005F0C1D"/>
    <w:rsid w:val="005F0D5B"/>
    <w:rsid w:val="005F0EBF"/>
    <w:rsid w:val="005F1142"/>
    <w:rsid w:val="005F12B0"/>
    <w:rsid w:val="005F20AD"/>
    <w:rsid w:val="005F20DB"/>
    <w:rsid w:val="005F23D3"/>
    <w:rsid w:val="005F241B"/>
    <w:rsid w:val="005F2446"/>
    <w:rsid w:val="005F244D"/>
    <w:rsid w:val="005F2D74"/>
    <w:rsid w:val="005F38E9"/>
    <w:rsid w:val="005F39F0"/>
    <w:rsid w:val="005F3DF5"/>
    <w:rsid w:val="005F3FA7"/>
    <w:rsid w:val="005F507E"/>
    <w:rsid w:val="005F544A"/>
    <w:rsid w:val="005F551E"/>
    <w:rsid w:val="005F64A6"/>
    <w:rsid w:val="005F6844"/>
    <w:rsid w:val="005F6F40"/>
    <w:rsid w:val="005F7862"/>
    <w:rsid w:val="006008B1"/>
    <w:rsid w:val="00600A59"/>
    <w:rsid w:val="006010AD"/>
    <w:rsid w:val="00601F4D"/>
    <w:rsid w:val="0060247E"/>
    <w:rsid w:val="0060326F"/>
    <w:rsid w:val="00604251"/>
    <w:rsid w:val="00604F6C"/>
    <w:rsid w:val="00605E67"/>
    <w:rsid w:val="00605EAA"/>
    <w:rsid w:val="006061B2"/>
    <w:rsid w:val="006069FA"/>
    <w:rsid w:val="00606F9B"/>
    <w:rsid w:val="006079D0"/>
    <w:rsid w:val="00607E11"/>
    <w:rsid w:val="00610A43"/>
    <w:rsid w:val="0061105E"/>
    <w:rsid w:val="0061191E"/>
    <w:rsid w:val="00611CB1"/>
    <w:rsid w:val="006124C4"/>
    <w:rsid w:val="006125B3"/>
    <w:rsid w:val="0061276B"/>
    <w:rsid w:val="00612C40"/>
    <w:rsid w:val="006132EF"/>
    <w:rsid w:val="00613DE1"/>
    <w:rsid w:val="006144BC"/>
    <w:rsid w:val="006151D7"/>
    <w:rsid w:val="006151DD"/>
    <w:rsid w:val="006153A2"/>
    <w:rsid w:val="0061748E"/>
    <w:rsid w:val="00617EAC"/>
    <w:rsid w:val="00617ED1"/>
    <w:rsid w:val="0062024A"/>
    <w:rsid w:val="00620347"/>
    <w:rsid w:val="006207CC"/>
    <w:rsid w:val="006215AF"/>
    <w:rsid w:val="006218A6"/>
    <w:rsid w:val="00622764"/>
    <w:rsid w:val="00623C06"/>
    <w:rsid w:val="00623CF1"/>
    <w:rsid w:val="006242F5"/>
    <w:rsid w:val="00624F26"/>
    <w:rsid w:val="00624F78"/>
    <w:rsid w:val="0062509B"/>
    <w:rsid w:val="0062510D"/>
    <w:rsid w:val="00625276"/>
    <w:rsid w:val="00625E8F"/>
    <w:rsid w:val="0062620B"/>
    <w:rsid w:val="006264F2"/>
    <w:rsid w:val="00627180"/>
    <w:rsid w:val="00627769"/>
    <w:rsid w:val="006277F5"/>
    <w:rsid w:val="00627E6B"/>
    <w:rsid w:val="00627F99"/>
    <w:rsid w:val="00630E8D"/>
    <w:rsid w:val="00631A08"/>
    <w:rsid w:val="00632E71"/>
    <w:rsid w:val="00633740"/>
    <w:rsid w:val="00633E74"/>
    <w:rsid w:val="00634044"/>
    <w:rsid w:val="006340D8"/>
    <w:rsid w:val="00634A29"/>
    <w:rsid w:val="00634C58"/>
    <w:rsid w:val="0063542C"/>
    <w:rsid w:val="0063759F"/>
    <w:rsid w:val="0063761B"/>
    <w:rsid w:val="006405AF"/>
    <w:rsid w:val="00640B72"/>
    <w:rsid w:val="00641B3B"/>
    <w:rsid w:val="0064275B"/>
    <w:rsid w:val="00642AE2"/>
    <w:rsid w:val="00643461"/>
    <w:rsid w:val="0064354C"/>
    <w:rsid w:val="00643A89"/>
    <w:rsid w:val="00643B2D"/>
    <w:rsid w:val="00643B99"/>
    <w:rsid w:val="006464ED"/>
    <w:rsid w:val="00646642"/>
    <w:rsid w:val="00646764"/>
    <w:rsid w:val="00647168"/>
    <w:rsid w:val="006471BC"/>
    <w:rsid w:val="006474D7"/>
    <w:rsid w:val="00647A32"/>
    <w:rsid w:val="00647F5C"/>
    <w:rsid w:val="00647FC2"/>
    <w:rsid w:val="006501F1"/>
    <w:rsid w:val="00650E85"/>
    <w:rsid w:val="0065188D"/>
    <w:rsid w:val="006523BD"/>
    <w:rsid w:val="00652AFE"/>
    <w:rsid w:val="006532D1"/>
    <w:rsid w:val="00653421"/>
    <w:rsid w:val="00653BA8"/>
    <w:rsid w:val="006540AB"/>
    <w:rsid w:val="00654B7C"/>
    <w:rsid w:val="00655022"/>
    <w:rsid w:val="006556EA"/>
    <w:rsid w:val="006558DE"/>
    <w:rsid w:val="00657BC0"/>
    <w:rsid w:val="006601EB"/>
    <w:rsid w:val="006614BE"/>
    <w:rsid w:val="00661A0E"/>
    <w:rsid w:val="00661A61"/>
    <w:rsid w:val="00661B93"/>
    <w:rsid w:val="00661CF3"/>
    <w:rsid w:val="00662E43"/>
    <w:rsid w:val="00662F97"/>
    <w:rsid w:val="006634CA"/>
    <w:rsid w:val="00663680"/>
    <w:rsid w:val="00663698"/>
    <w:rsid w:val="00663856"/>
    <w:rsid w:val="00663C6B"/>
    <w:rsid w:val="00664302"/>
    <w:rsid w:val="0066463B"/>
    <w:rsid w:val="006648A3"/>
    <w:rsid w:val="00665295"/>
    <w:rsid w:val="00665849"/>
    <w:rsid w:val="00665B80"/>
    <w:rsid w:val="00665D4B"/>
    <w:rsid w:val="00665DDE"/>
    <w:rsid w:val="00666128"/>
    <w:rsid w:val="00666174"/>
    <w:rsid w:val="00666225"/>
    <w:rsid w:val="00666F00"/>
    <w:rsid w:val="006709CB"/>
    <w:rsid w:val="00671231"/>
    <w:rsid w:val="006718AB"/>
    <w:rsid w:val="00672484"/>
    <w:rsid w:val="00672C5D"/>
    <w:rsid w:val="006738B5"/>
    <w:rsid w:val="00673921"/>
    <w:rsid w:val="00674147"/>
    <w:rsid w:val="00674547"/>
    <w:rsid w:val="006748E7"/>
    <w:rsid w:val="00675CE4"/>
    <w:rsid w:val="0067678C"/>
    <w:rsid w:val="00676A47"/>
    <w:rsid w:val="006778D9"/>
    <w:rsid w:val="00680916"/>
    <w:rsid w:val="00680A3C"/>
    <w:rsid w:val="00680CDC"/>
    <w:rsid w:val="00680D34"/>
    <w:rsid w:val="00680F09"/>
    <w:rsid w:val="0068108B"/>
    <w:rsid w:val="00682346"/>
    <w:rsid w:val="006823BD"/>
    <w:rsid w:val="006829BC"/>
    <w:rsid w:val="00682CA5"/>
    <w:rsid w:val="00682F63"/>
    <w:rsid w:val="0068361B"/>
    <w:rsid w:val="006837D0"/>
    <w:rsid w:val="00683F58"/>
    <w:rsid w:val="006841EB"/>
    <w:rsid w:val="00684C8C"/>
    <w:rsid w:val="00685683"/>
    <w:rsid w:val="00685D33"/>
    <w:rsid w:val="006862F8"/>
    <w:rsid w:val="006865D5"/>
    <w:rsid w:val="00686DD1"/>
    <w:rsid w:val="00686E3F"/>
    <w:rsid w:val="00687AC7"/>
    <w:rsid w:val="00687EEE"/>
    <w:rsid w:val="006902D2"/>
    <w:rsid w:val="00690DF6"/>
    <w:rsid w:val="00691128"/>
    <w:rsid w:val="0069143B"/>
    <w:rsid w:val="00691AB8"/>
    <w:rsid w:val="0069216B"/>
    <w:rsid w:val="006922B8"/>
    <w:rsid w:val="006922C8"/>
    <w:rsid w:val="006924EA"/>
    <w:rsid w:val="00692B04"/>
    <w:rsid w:val="0069329C"/>
    <w:rsid w:val="00693B9C"/>
    <w:rsid w:val="00693BC8"/>
    <w:rsid w:val="006941BF"/>
    <w:rsid w:val="00694303"/>
    <w:rsid w:val="00695993"/>
    <w:rsid w:val="00696963"/>
    <w:rsid w:val="00696A56"/>
    <w:rsid w:val="00696F2E"/>
    <w:rsid w:val="00697A81"/>
    <w:rsid w:val="006A0D25"/>
    <w:rsid w:val="006A1676"/>
    <w:rsid w:val="006A167B"/>
    <w:rsid w:val="006A2381"/>
    <w:rsid w:val="006A2F21"/>
    <w:rsid w:val="006A3043"/>
    <w:rsid w:val="006A3184"/>
    <w:rsid w:val="006A5AF3"/>
    <w:rsid w:val="006A6010"/>
    <w:rsid w:val="006A6136"/>
    <w:rsid w:val="006A61EE"/>
    <w:rsid w:val="006A70DD"/>
    <w:rsid w:val="006A76E3"/>
    <w:rsid w:val="006B0B80"/>
    <w:rsid w:val="006B17ED"/>
    <w:rsid w:val="006B217A"/>
    <w:rsid w:val="006B2E74"/>
    <w:rsid w:val="006B39D7"/>
    <w:rsid w:val="006B3B87"/>
    <w:rsid w:val="006B3E6E"/>
    <w:rsid w:val="006B3FB0"/>
    <w:rsid w:val="006B45D5"/>
    <w:rsid w:val="006B4A38"/>
    <w:rsid w:val="006B544D"/>
    <w:rsid w:val="006B55FE"/>
    <w:rsid w:val="006B58F6"/>
    <w:rsid w:val="006B5ED4"/>
    <w:rsid w:val="006B6192"/>
    <w:rsid w:val="006B6322"/>
    <w:rsid w:val="006B6602"/>
    <w:rsid w:val="006B6C27"/>
    <w:rsid w:val="006B6DAD"/>
    <w:rsid w:val="006B7136"/>
    <w:rsid w:val="006C0181"/>
    <w:rsid w:val="006C0BF4"/>
    <w:rsid w:val="006C1328"/>
    <w:rsid w:val="006C1CFD"/>
    <w:rsid w:val="006C22F3"/>
    <w:rsid w:val="006C3539"/>
    <w:rsid w:val="006C389A"/>
    <w:rsid w:val="006C3DA2"/>
    <w:rsid w:val="006C406F"/>
    <w:rsid w:val="006C5508"/>
    <w:rsid w:val="006C5613"/>
    <w:rsid w:val="006C5B64"/>
    <w:rsid w:val="006C67BC"/>
    <w:rsid w:val="006C71FF"/>
    <w:rsid w:val="006C7742"/>
    <w:rsid w:val="006C7770"/>
    <w:rsid w:val="006C7956"/>
    <w:rsid w:val="006C7C5C"/>
    <w:rsid w:val="006C7FE6"/>
    <w:rsid w:val="006D1408"/>
    <w:rsid w:val="006D2304"/>
    <w:rsid w:val="006D2EFA"/>
    <w:rsid w:val="006D346E"/>
    <w:rsid w:val="006D5106"/>
    <w:rsid w:val="006D5756"/>
    <w:rsid w:val="006D6940"/>
    <w:rsid w:val="006D6957"/>
    <w:rsid w:val="006D7AC0"/>
    <w:rsid w:val="006D7C37"/>
    <w:rsid w:val="006D7E31"/>
    <w:rsid w:val="006E0596"/>
    <w:rsid w:val="006E065C"/>
    <w:rsid w:val="006E19D9"/>
    <w:rsid w:val="006E1E80"/>
    <w:rsid w:val="006E3230"/>
    <w:rsid w:val="006E6EDC"/>
    <w:rsid w:val="006E70C1"/>
    <w:rsid w:val="006E76D4"/>
    <w:rsid w:val="006E7A5F"/>
    <w:rsid w:val="006E7CA8"/>
    <w:rsid w:val="006F0356"/>
    <w:rsid w:val="006F0F33"/>
    <w:rsid w:val="006F1064"/>
    <w:rsid w:val="006F25F6"/>
    <w:rsid w:val="006F34A0"/>
    <w:rsid w:val="006F4344"/>
    <w:rsid w:val="006F4B61"/>
    <w:rsid w:val="006F4F66"/>
    <w:rsid w:val="006F5436"/>
    <w:rsid w:val="006F5BBB"/>
    <w:rsid w:val="006F6BAB"/>
    <w:rsid w:val="00700987"/>
    <w:rsid w:val="007011C7"/>
    <w:rsid w:val="00701C1F"/>
    <w:rsid w:val="0070229A"/>
    <w:rsid w:val="007026B8"/>
    <w:rsid w:val="007036DB"/>
    <w:rsid w:val="00703838"/>
    <w:rsid w:val="0070412A"/>
    <w:rsid w:val="007056B2"/>
    <w:rsid w:val="00705A1C"/>
    <w:rsid w:val="00705A7F"/>
    <w:rsid w:val="00705C8E"/>
    <w:rsid w:val="00706B39"/>
    <w:rsid w:val="0071098F"/>
    <w:rsid w:val="00711280"/>
    <w:rsid w:val="007116D5"/>
    <w:rsid w:val="007118CB"/>
    <w:rsid w:val="00712518"/>
    <w:rsid w:val="00712816"/>
    <w:rsid w:val="00712BC2"/>
    <w:rsid w:val="00713E60"/>
    <w:rsid w:val="007141EF"/>
    <w:rsid w:val="007144F7"/>
    <w:rsid w:val="00714855"/>
    <w:rsid w:val="00714C28"/>
    <w:rsid w:val="00714FA8"/>
    <w:rsid w:val="007154DA"/>
    <w:rsid w:val="00715F92"/>
    <w:rsid w:val="00716178"/>
    <w:rsid w:val="007169AA"/>
    <w:rsid w:val="00716EF4"/>
    <w:rsid w:val="0071771E"/>
    <w:rsid w:val="00720D79"/>
    <w:rsid w:val="00720EE6"/>
    <w:rsid w:val="007218D1"/>
    <w:rsid w:val="0072206F"/>
    <w:rsid w:val="0072268B"/>
    <w:rsid w:val="00722981"/>
    <w:rsid w:val="00723292"/>
    <w:rsid w:val="00724614"/>
    <w:rsid w:val="0072464C"/>
    <w:rsid w:val="007246D6"/>
    <w:rsid w:val="00724DCE"/>
    <w:rsid w:val="00725184"/>
    <w:rsid w:val="0072530A"/>
    <w:rsid w:val="00726DB7"/>
    <w:rsid w:val="0072701B"/>
    <w:rsid w:val="0072745A"/>
    <w:rsid w:val="00727C78"/>
    <w:rsid w:val="00730BBE"/>
    <w:rsid w:val="00730F7B"/>
    <w:rsid w:val="00731A46"/>
    <w:rsid w:val="00731BD8"/>
    <w:rsid w:val="00732112"/>
    <w:rsid w:val="007329C1"/>
    <w:rsid w:val="00732F74"/>
    <w:rsid w:val="0073339E"/>
    <w:rsid w:val="007342AB"/>
    <w:rsid w:val="0073468A"/>
    <w:rsid w:val="00734A33"/>
    <w:rsid w:val="00734A5E"/>
    <w:rsid w:val="00735109"/>
    <w:rsid w:val="00735A19"/>
    <w:rsid w:val="00735B38"/>
    <w:rsid w:val="00735E7F"/>
    <w:rsid w:val="0073626F"/>
    <w:rsid w:val="007364BE"/>
    <w:rsid w:val="00736EF5"/>
    <w:rsid w:val="00736F1A"/>
    <w:rsid w:val="00740026"/>
    <w:rsid w:val="00740BDF"/>
    <w:rsid w:val="00740E44"/>
    <w:rsid w:val="00741750"/>
    <w:rsid w:val="007418FE"/>
    <w:rsid w:val="00741DB9"/>
    <w:rsid w:val="00743552"/>
    <w:rsid w:val="007448B0"/>
    <w:rsid w:val="00744A77"/>
    <w:rsid w:val="00744BA5"/>
    <w:rsid w:val="00744D5D"/>
    <w:rsid w:val="0074559E"/>
    <w:rsid w:val="007469A4"/>
    <w:rsid w:val="007469DA"/>
    <w:rsid w:val="00746B0F"/>
    <w:rsid w:val="00746DC9"/>
    <w:rsid w:val="0074741C"/>
    <w:rsid w:val="007476AF"/>
    <w:rsid w:val="00747C42"/>
    <w:rsid w:val="00751475"/>
    <w:rsid w:val="00751946"/>
    <w:rsid w:val="007519EA"/>
    <w:rsid w:val="00751FAB"/>
    <w:rsid w:val="00752CF0"/>
    <w:rsid w:val="0075333C"/>
    <w:rsid w:val="0075333D"/>
    <w:rsid w:val="007542E2"/>
    <w:rsid w:val="00754433"/>
    <w:rsid w:val="007548C0"/>
    <w:rsid w:val="00754BC5"/>
    <w:rsid w:val="00754CC8"/>
    <w:rsid w:val="00754D5F"/>
    <w:rsid w:val="007555E4"/>
    <w:rsid w:val="00755799"/>
    <w:rsid w:val="00755A04"/>
    <w:rsid w:val="0075646B"/>
    <w:rsid w:val="007604E0"/>
    <w:rsid w:val="00760F4A"/>
    <w:rsid w:val="00760FA2"/>
    <w:rsid w:val="0076176A"/>
    <w:rsid w:val="007619EC"/>
    <w:rsid w:val="00761C1F"/>
    <w:rsid w:val="00761C83"/>
    <w:rsid w:val="00761DB0"/>
    <w:rsid w:val="007620BF"/>
    <w:rsid w:val="00763667"/>
    <w:rsid w:val="00763862"/>
    <w:rsid w:val="00763CEE"/>
    <w:rsid w:val="00764C80"/>
    <w:rsid w:val="00764E31"/>
    <w:rsid w:val="007653E7"/>
    <w:rsid w:val="00766122"/>
    <w:rsid w:val="0076706F"/>
    <w:rsid w:val="00767460"/>
    <w:rsid w:val="00767D2D"/>
    <w:rsid w:val="007701D3"/>
    <w:rsid w:val="007702A3"/>
    <w:rsid w:val="00770320"/>
    <w:rsid w:val="00770A26"/>
    <w:rsid w:val="00770FDA"/>
    <w:rsid w:val="00771179"/>
    <w:rsid w:val="007711C2"/>
    <w:rsid w:val="007712F1"/>
    <w:rsid w:val="00771D27"/>
    <w:rsid w:val="007720D5"/>
    <w:rsid w:val="007726B2"/>
    <w:rsid w:val="007728D9"/>
    <w:rsid w:val="0077291B"/>
    <w:rsid w:val="00773489"/>
    <w:rsid w:val="00773878"/>
    <w:rsid w:val="00773A4D"/>
    <w:rsid w:val="00773CC0"/>
    <w:rsid w:val="00773CC7"/>
    <w:rsid w:val="00773E55"/>
    <w:rsid w:val="00774850"/>
    <w:rsid w:val="00774B35"/>
    <w:rsid w:val="00775217"/>
    <w:rsid w:val="0077579C"/>
    <w:rsid w:val="00775C0F"/>
    <w:rsid w:val="00775E0F"/>
    <w:rsid w:val="0077643A"/>
    <w:rsid w:val="007766E6"/>
    <w:rsid w:val="00776CA2"/>
    <w:rsid w:val="00777494"/>
    <w:rsid w:val="00777586"/>
    <w:rsid w:val="007775DF"/>
    <w:rsid w:val="007814CF"/>
    <w:rsid w:val="007826B2"/>
    <w:rsid w:val="00782EE5"/>
    <w:rsid w:val="00783B62"/>
    <w:rsid w:val="00783DD0"/>
    <w:rsid w:val="00783EB3"/>
    <w:rsid w:val="007840D0"/>
    <w:rsid w:val="00784D80"/>
    <w:rsid w:val="0078613F"/>
    <w:rsid w:val="0078687F"/>
    <w:rsid w:val="00786C1B"/>
    <w:rsid w:val="0078796E"/>
    <w:rsid w:val="00787AB3"/>
    <w:rsid w:val="00787CF5"/>
    <w:rsid w:val="0079025B"/>
    <w:rsid w:val="0079054D"/>
    <w:rsid w:val="00790842"/>
    <w:rsid w:val="00790E8F"/>
    <w:rsid w:val="00790EA7"/>
    <w:rsid w:val="007912D7"/>
    <w:rsid w:val="007913A2"/>
    <w:rsid w:val="00791795"/>
    <w:rsid w:val="00791A41"/>
    <w:rsid w:val="00792118"/>
    <w:rsid w:val="00794423"/>
    <w:rsid w:val="00794691"/>
    <w:rsid w:val="007955DE"/>
    <w:rsid w:val="007957B5"/>
    <w:rsid w:val="00796163"/>
    <w:rsid w:val="00796AC0"/>
    <w:rsid w:val="00796EDB"/>
    <w:rsid w:val="00797849"/>
    <w:rsid w:val="007A02FE"/>
    <w:rsid w:val="007A0920"/>
    <w:rsid w:val="007A117D"/>
    <w:rsid w:val="007A27EF"/>
    <w:rsid w:val="007A348A"/>
    <w:rsid w:val="007A35D0"/>
    <w:rsid w:val="007A4181"/>
    <w:rsid w:val="007A4C03"/>
    <w:rsid w:val="007A553C"/>
    <w:rsid w:val="007A5D51"/>
    <w:rsid w:val="007A615B"/>
    <w:rsid w:val="007A63A0"/>
    <w:rsid w:val="007A7009"/>
    <w:rsid w:val="007A78B3"/>
    <w:rsid w:val="007A7A29"/>
    <w:rsid w:val="007A7ECB"/>
    <w:rsid w:val="007B0601"/>
    <w:rsid w:val="007B074E"/>
    <w:rsid w:val="007B23CB"/>
    <w:rsid w:val="007B257E"/>
    <w:rsid w:val="007B2FB0"/>
    <w:rsid w:val="007B32F8"/>
    <w:rsid w:val="007B33CD"/>
    <w:rsid w:val="007B3425"/>
    <w:rsid w:val="007B35B9"/>
    <w:rsid w:val="007B3BB9"/>
    <w:rsid w:val="007B3FEC"/>
    <w:rsid w:val="007B4FEB"/>
    <w:rsid w:val="007B5C0C"/>
    <w:rsid w:val="007B5F16"/>
    <w:rsid w:val="007B670A"/>
    <w:rsid w:val="007B69F2"/>
    <w:rsid w:val="007B6DCF"/>
    <w:rsid w:val="007B6F04"/>
    <w:rsid w:val="007B7542"/>
    <w:rsid w:val="007C0467"/>
    <w:rsid w:val="007C07A3"/>
    <w:rsid w:val="007C0A7C"/>
    <w:rsid w:val="007C14FB"/>
    <w:rsid w:val="007C220B"/>
    <w:rsid w:val="007C23E1"/>
    <w:rsid w:val="007C397B"/>
    <w:rsid w:val="007C3D21"/>
    <w:rsid w:val="007C3D45"/>
    <w:rsid w:val="007C45A7"/>
    <w:rsid w:val="007C48B6"/>
    <w:rsid w:val="007C4C86"/>
    <w:rsid w:val="007C4EF3"/>
    <w:rsid w:val="007C5624"/>
    <w:rsid w:val="007C5AB4"/>
    <w:rsid w:val="007C5BC6"/>
    <w:rsid w:val="007C5CC0"/>
    <w:rsid w:val="007C5F1A"/>
    <w:rsid w:val="007C6022"/>
    <w:rsid w:val="007C61C4"/>
    <w:rsid w:val="007C626D"/>
    <w:rsid w:val="007C686A"/>
    <w:rsid w:val="007C6B44"/>
    <w:rsid w:val="007C6CBA"/>
    <w:rsid w:val="007C7213"/>
    <w:rsid w:val="007C7247"/>
    <w:rsid w:val="007C7668"/>
    <w:rsid w:val="007D08DD"/>
    <w:rsid w:val="007D1F0A"/>
    <w:rsid w:val="007D2608"/>
    <w:rsid w:val="007D2EDD"/>
    <w:rsid w:val="007D3824"/>
    <w:rsid w:val="007D3A20"/>
    <w:rsid w:val="007D3B8E"/>
    <w:rsid w:val="007D3D1D"/>
    <w:rsid w:val="007D4047"/>
    <w:rsid w:val="007D454C"/>
    <w:rsid w:val="007D4581"/>
    <w:rsid w:val="007D4669"/>
    <w:rsid w:val="007D47E7"/>
    <w:rsid w:val="007D4C6A"/>
    <w:rsid w:val="007D4C96"/>
    <w:rsid w:val="007D5736"/>
    <w:rsid w:val="007D5EDB"/>
    <w:rsid w:val="007D7116"/>
    <w:rsid w:val="007D7440"/>
    <w:rsid w:val="007D7664"/>
    <w:rsid w:val="007D7D6A"/>
    <w:rsid w:val="007D7D87"/>
    <w:rsid w:val="007D7F7E"/>
    <w:rsid w:val="007E07F8"/>
    <w:rsid w:val="007E0936"/>
    <w:rsid w:val="007E0C3C"/>
    <w:rsid w:val="007E1C63"/>
    <w:rsid w:val="007E1F24"/>
    <w:rsid w:val="007E2C15"/>
    <w:rsid w:val="007E3178"/>
    <w:rsid w:val="007E33A5"/>
    <w:rsid w:val="007E372B"/>
    <w:rsid w:val="007E3EBE"/>
    <w:rsid w:val="007E501F"/>
    <w:rsid w:val="007E6F35"/>
    <w:rsid w:val="007E7240"/>
    <w:rsid w:val="007E73F2"/>
    <w:rsid w:val="007E7481"/>
    <w:rsid w:val="007F0004"/>
    <w:rsid w:val="007F03BE"/>
    <w:rsid w:val="007F0459"/>
    <w:rsid w:val="007F08C5"/>
    <w:rsid w:val="007F0EB1"/>
    <w:rsid w:val="007F1087"/>
    <w:rsid w:val="007F10BB"/>
    <w:rsid w:val="007F11D9"/>
    <w:rsid w:val="007F147B"/>
    <w:rsid w:val="007F15C6"/>
    <w:rsid w:val="007F273D"/>
    <w:rsid w:val="007F28FA"/>
    <w:rsid w:val="007F2CD4"/>
    <w:rsid w:val="007F3DD6"/>
    <w:rsid w:val="007F4203"/>
    <w:rsid w:val="007F488B"/>
    <w:rsid w:val="007F6805"/>
    <w:rsid w:val="007F6834"/>
    <w:rsid w:val="007F6C38"/>
    <w:rsid w:val="007F7897"/>
    <w:rsid w:val="008002ED"/>
    <w:rsid w:val="008008DC"/>
    <w:rsid w:val="008009E3"/>
    <w:rsid w:val="00800D89"/>
    <w:rsid w:val="008012BC"/>
    <w:rsid w:val="0080136B"/>
    <w:rsid w:val="00801869"/>
    <w:rsid w:val="0080189A"/>
    <w:rsid w:val="00802C1D"/>
    <w:rsid w:val="00803A24"/>
    <w:rsid w:val="00803C64"/>
    <w:rsid w:val="00803D06"/>
    <w:rsid w:val="00804EEC"/>
    <w:rsid w:val="0080561E"/>
    <w:rsid w:val="0080654D"/>
    <w:rsid w:val="008067A7"/>
    <w:rsid w:val="00806C7B"/>
    <w:rsid w:val="00807024"/>
    <w:rsid w:val="0080740E"/>
    <w:rsid w:val="00807CE0"/>
    <w:rsid w:val="00807DC1"/>
    <w:rsid w:val="00807E25"/>
    <w:rsid w:val="0081098E"/>
    <w:rsid w:val="00811976"/>
    <w:rsid w:val="00811C6A"/>
    <w:rsid w:val="008126C9"/>
    <w:rsid w:val="00813BED"/>
    <w:rsid w:val="00815C1F"/>
    <w:rsid w:val="00815D2F"/>
    <w:rsid w:val="0081631C"/>
    <w:rsid w:val="0081681C"/>
    <w:rsid w:val="00816CAF"/>
    <w:rsid w:val="00816EE2"/>
    <w:rsid w:val="00820376"/>
    <w:rsid w:val="00820711"/>
    <w:rsid w:val="0082078D"/>
    <w:rsid w:val="00820A1B"/>
    <w:rsid w:val="008214C0"/>
    <w:rsid w:val="008216B6"/>
    <w:rsid w:val="008218B9"/>
    <w:rsid w:val="00823216"/>
    <w:rsid w:val="008248DC"/>
    <w:rsid w:val="00824992"/>
    <w:rsid w:val="00825C22"/>
    <w:rsid w:val="00826027"/>
    <w:rsid w:val="00826435"/>
    <w:rsid w:val="00826767"/>
    <w:rsid w:val="00827656"/>
    <w:rsid w:val="00827AA1"/>
    <w:rsid w:val="00827E46"/>
    <w:rsid w:val="00830065"/>
    <w:rsid w:val="008308F3"/>
    <w:rsid w:val="00831047"/>
    <w:rsid w:val="00831676"/>
    <w:rsid w:val="008328FA"/>
    <w:rsid w:val="00832FEA"/>
    <w:rsid w:val="008337B4"/>
    <w:rsid w:val="00833F13"/>
    <w:rsid w:val="00835504"/>
    <w:rsid w:val="00835662"/>
    <w:rsid w:val="00835A25"/>
    <w:rsid w:val="00835F96"/>
    <w:rsid w:val="008363AB"/>
    <w:rsid w:val="008364F2"/>
    <w:rsid w:val="0083684B"/>
    <w:rsid w:val="008376D5"/>
    <w:rsid w:val="00837802"/>
    <w:rsid w:val="00840190"/>
    <w:rsid w:val="00840506"/>
    <w:rsid w:val="0084072C"/>
    <w:rsid w:val="008407DC"/>
    <w:rsid w:val="00841002"/>
    <w:rsid w:val="008412F9"/>
    <w:rsid w:val="00841748"/>
    <w:rsid w:val="008418EF"/>
    <w:rsid w:val="00842967"/>
    <w:rsid w:val="008434D8"/>
    <w:rsid w:val="008435F0"/>
    <w:rsid w:val="0084364F"/>
    <w:rsid w:val="00843C46"/>
    <w:rsid w:val="00844172"/>
    <w:rsid w:val="00844DFC"/>
    <w:rsid w:val="00844E7B"/>
    <w:rsid w:val="00845D66"/>
    <w:rsid w:val="00846631"/>
    <w:rsid w:val="0084744F"/>
    <w:rsid w:val="00847E1F"/>
    <w:rsid w:val="00847E31"/>
    <w:rsid w:val="00850359"/>
    <w:rsid w:val="0085064C"/>
    <w:rsid w:val="00850AF7"/>
    <w:rsid w:val="00851743"/>
    <w:rsid w:val="0085277B"/>
    <w:rsid w:val="00852DAF"/>
    <w:rsid w:val="0085358C"/>
    <w:rsid w:val="00853CD7"/>
    <w:rsid w:val="00854AC2"/>
    <w:rsid w:val="00854E65"/>
    <w:rsid w:val="00855FC2"/>
    <w:rsid w:val="00856825"/>
    <w:rsid w:val="00856AFB"/>
    <w:rsid w:val="008573AC"/>
    <w:rsid w:val="008578A0"/>
    <w:rsid w:val="00857B0A"/>
    <w:rsid w:val="00857D78"/>
    <w:rsid w:val="008604AA"/>
    <w:rsid w:val="00860AFB"/>
    <w:rsid w:val="00860AFD"/>
    <w:rsid w:val="00860B74"/>
    <w:rsid w:val="00861029"/>
    <w:rsid w:val="00862497"/>
    <w:rsid w:val="00863340"/>
    <w:rsid w:val="008639E6"/>
    <w:rsid w:val="008649A5"/>
    <w:rsid w:val="008652A6"/>
    <w:rsid w:val="00865368"/>
    <w:rsid w:val="00865AD0"/>
    <w:rsid w:val="00865CC8"/>
    <w:rsid w:val="00865DE1"/>
    <w:rsid w:val="00865EB6"/>
    <w:rsid w:val="0086612F"/>
    <w:rsid w:val="008666D9"/>
    <w:rsid w:val="008670C0"/>
    <w:rsid w:val="00867104"/>
    <w:rsid w:val="00870BF4"/>
    <w:rsid w:val="00871CF9"/>
    <w:rsid w:val="00871DF3"/>
    <w:rsid w:val="00872013"/>
    <w:rsid w:val="00872275"/>
    <w:rsid w:val="00872AF7"/>
    <w:rsid w:val="00872E15"/>
    <w:rsid w:val="0087342A"/>
    <w:rsid w:val="00873857"/>
    <w:rsid w:val="00874011"/>
    <w:rsid w:val="00874916"/>
    <w:rsid w:val="00874AAF"/>
    <w:rsid w:val="008757A4"/>
    <w:rsid w:val="008761E8"/>
    <w:rsid w:val="00876417"/>
    <w:rsid w:val="0087664A"/>
    <w:rsid w:val="00876D00"/>
    <w:rsid w:val="00877215"/>
    <w:rsid w:val="00877AA7"/>
    <w:rsid w:val="0088068C"/>
    <w:rsid w:val="008806A3"/>
    <w:rsid w:val="00880C17"/>
    <w:rsid w:val="00880F44"/>
    <w:rsid w:val="008827C6"/>
    <w:rsid w:val="00882CB8"/>
    <w:rsid w:val="00883283"/>
    <w:rsid w:val="0088338F"/>
    <w:rsid w:val="00883B27"/>
    <w:rsid w:val="00883EA5"/>
    <w:rsid w:val="00884572"/>
    <w:rsid w:val="0088461A"/>
    <w:rsid w:val="008846CD"/>
    <w:rsid w:val="0088576D"/>
    <w:rsid w:val="00885BFA"/>
    <w:rsid w:val="00890308"/>
    <w:rsid w:val="00890392"/>
    <w:rsid w:val="00890D6C"/>
    <w:rsid w:val="0089141B"/>
    <w:rsid w:val="00892851"/>
    <w:rsid w:val="00892C8A"/>
    <w:rsid w:val="00892CB1"/>
    <w:rsid w:val="00892E80"/>
    <w:rsid w:val="00893477"/>
    <w:rsid w:val="00893FD6"/>
    <w:rsid w:val="008942B7"/>
    <w:rsid w:val="008945AE"/>
    <w:rsid w:val="00894C93"/>
    <w:rsid w:val="00895B70"/>
    <w:rsid w:val="00896122"/>
    <w:rsid w:val="0089633C"/>
    <w:rsid w:val="008967CF"/>
    <w:rsid w:val="008968C4"/>
    <w:rsid w:val="008973ED"/>
    <w:rsid w:val="00897AD0"/>
    <w:rsid w:val="008A0D4D"/>
    <w:rsid w:val="008A1C0B"/>
    <w:rsid w:val="008A2703"/>
    <w:rsid w:val="008A2E5B"/>
    <w:rsid w:val="008A4182"/>
    <w:rsid w:val="008A4591"/>
    <w:rsid w:val="008A4909"/>
    <w:rsid w:val="008A576A"/>
    <w:rsid w:val="008A5C27"/>
    <w:rsid w:val="008A6379"/>
    <w:rsid w:val="008A6B3A"/>
    <w:rsid w:val="008A78D9"/>
    <w:rsid w:val="008B0AEE"/>
    <w:rsid w:val="008B0D47"/>
    <w:rsid w:val="008B0F27"/>
    <w:rsid w:val="008B164B"/>
    <w:rsid w:val="008B19D5"/>
    <w:rsid w:val="008B1D1C"/>
    <w:rsid w:val="008B2653"/>
    <w:rsid w:val="008B3050"/>
    <w:rsid w:val="008B364C"/>
    <w:rsid w:val="008B3996"/>
    <w:rsid w:val="008B462D"/>
    <w:rsid w:val="008B4713"/>
    <w:rsid w:val="008B4F4B"/>
    <w:rsid w:val="008B51EE"/>
    <w:rsid w:val="008B57F6"/>
    <w:rsid w:val="008B5A6F"/>
    <w:rsid w:val="008B5D59"/>
    <w:rsid w:val="008B5F31"/>
    <w:rsid w:val="008B64F3"/>
    <w:rsid w:val="008B74C2"/>
    <w:rsid w:val="008B79A8"/>
    <w:rsid w:val="008B7C8C"/>
    <w:rsid w:val="008C0117"/>
    <w:rsid w:val="008C0FD5"/>
    <w:rsid w:val="008C1145"/>
    <w:rsid w:val="008C121A"/>
    <w:rsid w:val="008C1C6D"/>
    <w:rsid w:val="008C24BB"/>
    <w:rsid w:val="008C273B"/>
    <w:rsid w:val="008C2CA4"/>
    <w:rsid w:val="008C38AE"/>
    <w:rsid w:val="008C3E91"/>
    <w:rsid w:val="008C4166"/>
    <w:rsid w:val="008C42C6"/>
    <w:rsid w:val="008C4D00"/>
    <w:rsid w:val="008C4DAE"/>
    <w:rsid w:val="008C55A8"/>
    <w:rsid w:val="008C55EC"/>
    <w:rsid w:val="008C5A89"/>
    <w:rsid w:val="008C5BDB"/>
    <w:rsid w:val="008C6761"/>
    <w:rsid w:val="008C67DB"/>
    <w:rsid w:val="008C6DB3"/>
    <w:rsid w:val="008D098B"/>
    <w:rsid w:val="008D10C9"/>
    <w:rsid w:val="008D13D1"/>
    <w:rsid w:val="008D1812"/>
    <w:rsid w:val="008D1E45"/>
    <w:rsid w:val="008D1FDE"/>
    <w:rsid w:val="008D2A1F"/>
    <w:rsid w:val="008D34C0"/>
    <w:rsid w:val="008D42A6"/>
    <w:rsid w:val="008D45E7"/>
    <w:rsid w:val="008D49D4"/>
    <w:rsid w:val="008D53BB"/>
    <w:rsid w:val="008D562F"/>
    <w:rsid w:val="008D5717"/>
    <w:rsid w:val="008D57DA"/>
    <w:rsid w:val="008D5A10"/>
    <w:rsid w:val="008D6172"/>
    <w:rsid w:val="008D6348"/>
    <w:rsid w:val="008D6403"/>
    <w:rsid w:val="008D6A20"/>
    <w:rsid w:val="008D6B4B"/>
    <w:rsid w:val="008D7E58"/>
    <w:rsid w:val="008D7E88"/>
    <w:rsid w:val="008E0FA9"/>
    <w:rsid w:val="008E11F1"/>
    <w:rsid w:val="008E1BD7"/>
    <w:rsid w:val="008E27C5"/>
    <w:rsid w:val="008E2873"/>
    <w:rsid w:val="008E29BA"/>
    <w:rsid w:val="008E2A0B"/>
    <w:rsid w:val="008E3FEE"/>
    <w:rsid w:val="008E41C7"/>
    <w:rsid w:val="008E4699"/>
    <w:rsid w:val="008E4B23"/>
    <w:rsid w:val="008E4C45"/>
    <w:rsid w:val="008E4CBD"/>
    <w:rsid w:val="008E4EC1"/>
    <w:rsid w:val="008E4FB7"/>
    <w:rsid w:val="008E5F48"/>
    <w:rsid w:val="008E660B"/>
    <w:rsid w:val="008E6A46"/>
    <w:rsid w:val="008E76B6"/>
    <w:rsid w:val="008E779A"/>
    <w:rsid w:val="008E79A3"/>
    <w:rsid w:val="008F010C"/>
    <w:rsid w:val="008F0261"/>
    <w:rsid w:val="008F0A89"/>
    <w:rsid w:val="008F1790"/>
    <w:rsid w:val="008F2542"/>
    <w:rsid w:val="008F25FE"/>
    <w:rsid w:val="008F26BC"/>
    <w:rsid w:val="008F2782"/>
    <w:rsid w:val="008F2FD9"/>
    <w:rsid w:val="008F339D"/>
    <w:rsid w:val="008F438E"/>
    <w:rsid w:val="008F4D72"/>
    <w:rsid w:val="008F5371"/>
    <w:rsid w:val="008F56AC"/>
    <w:rsid w:val="008F62DC"/>
    <w:rsid w:val="008F639F"/>
    <w:rsid w:val="008F63EC"/>
    <w:rsid w:val="008F673F"/>
    <w:rsid w:val="008F6BC9"/>
    <w:rsid w:val="008F76E5"/>
    <w:rsid w:val="008F77F6"/>
    <w:rsid w:val="008F7EDD"/>
    <w:rsid w:val="00900746"/>
    <w:rsid w:val="00900BA4"/>
    <w:rsid w:val="00900E9F"/>
    <w:rsid w:val="0090256F"/>
    <w:rsid w:val="0090291C"/>
    <w:rsid w:val="00903606"/>
    <w:rsid w:val="0090384E"/>
    <w:rsid w:val="00903A87"/>
    <w:rsid w:val="0090406C"/>
    <w:rsid w:val="00905410"/>
    <w:rsid w:val="00906365"/>
    <w:rsid w:val="0090667C"/>
    <w:rsid w:val="00906D12"/>
    <w:rsid w:val="00906D19"/>
    <w:rsid w:val="00906D2E"/>
    <w:rsid w:val="009071C5"/>
    <w:rsid w:val="00907B9D"/>
    <w:rsid w:val="00907E00"/>
    <w:rsid w:val="009101B1"/>
    <w:rsid w:val="00910BF1"/>
    <w:rsid w:val="00910F26"/>
    <w:rsid w:val="009111DA"/>
    <w:rsid w:val="00911B1C"/>
    <w:rsid w:val="00912523"/>
    <w:rsid w:val="00913693"/>
    <w:rsid w:val="00913ABB"/>
    <w:rsid w:val="0091404F"/>
    <w:rsid w:val="00914296"/>
    <w:rsid w:val="009146D3"/>
    <w:rsid w:val="00914C29"/>
    <w:rsid w:val="00914DAA"/>
    <w:rsid w:val="00914E71"/>
    <w:rsid w:val="00914F53"/>
    <w:rsid w:val="00915343"/>
    <w:rsid w:val="00915390"/>
    <w:rsid w:val="0091562B"/>
    <w:rsid w:val="00915E2D"/>
    <w:rsid w:val="009163A5"/>
    <w:rsid w:val="00916FAB"/>
    <w:rsid w:val="009172C1"/>
    <w:rsid w:val="0092027C"/>
    <w:rsid w:val="00921302"/>
    <w:rsid w:val="00921581"/>
    <w:rsid w:val="00921A8C"/>
    <w:rsid w:val="0092215C"/>
    <w:rsid w:val="009221A7"/>
    <w:rsid w:val="00922A45"/>
    <w:rsid w:val="00922C0C"/>
    <w:rsid w:val="009237C9"/>
    <w:rsid w:val="00923C50"/>
    <w:rsid w:val="0092414D"/>
    <w:rsid w:val="00924204"/>
    <w:rsid w:val="009248CF"/>
    <w:rsid w:val="00924AEC"/>
    <w:rsid w:val="00924B17"/>
    <w:rsid w:val="00924C0E"/>
    <w:rsid w:val="00924E80"/>
    <w:rsid w:val="00925148"/>
    <w:rsid w:val="00925767"/>
    <w:rsid w:val="00925AD1"/>
    <w:rsid w:val="00925CAA"/>
    <w:rsid w:val="00926538"/>
    <w:rsid w:val="00926E06"/>
    <w:rsid w:val="009301F5"/>
    <w:rsid w:val="009308BD"/>
    <w:rsid w:val="00930F29"/>
    <w:rsid w:val="0093164F"/>
    <w:rsid w:val="00931A83"/>
    <w:rsid w:val="00931ABE"/>
    <w:rsid w:val="00931DF1"/>
    <w:rsid w:val="0093278C"/>
    <w:rsid w:val="00932D3F"/>
    <w:rsid w:val="00932E92"/>
    <w:rsid w:val="00933BBA"/>
    <w:rsid w:val="00934A22"/>
    <w:rsid w:val="00934B44"/>
    <w:rsid w:val="00934CEB"/>
    <w:rsid w:val="00935E86"/>
    <w:rsid w:val="00935EC2"/>
    <w:rsid w:val="00936F8F"/>
    <w:rsid w:val="00940357"/>
    <w:rsid w:val="009410B0"/>
    <w:rsid w:val="0094139A"/>
    <w:rsid w:val="009418FC"/>
    <w:rsid w:val="009424C4"/>
    <w:rsid w:val="009434A4"/>
    <w:rsid w:val="00943DC1"/>
    <w:rsid w:val="00944274"/>
    <w:rsid w:val="009445B8"/>
    <w:rsid w:val="00944CA7"/>
    <w:rsid w:val="00944F4F"/>
    <w:rsid w:val="00945098"/>
    <w:rsid w:val="009451C0"/>
    <w:rsid w:val="00945D86"/>
    <w:rsid w:val="00945E8E"/>
    <w:rsid w:val="00946456"/>
    <w:rsid w:val="00947566"/>
    <w:rsid w:val="0095017C"/>
    <w:rsid w:val="0095086A"/>
    <w:rsid w:val="00951BF9"/>
    <w:rsid w:val="00952589"/>
    <w:rsid w:val="00953D5A"/>
    <w:rsid w:val="00954095"/>
    <w:rsid w:val="009545AE"/>
    <w:rsid w:val="009549B5"/>
    <w:rsid w:val="00954E95"/>
    <w:rsid w:val="0095538B"/>
    <w:rsid w:val="00955581"/>
    <w:rsid w:val="00955E4D"/>
    <w:rsid w:val="00955F50"/>
    <w:rsid w:val="0095601A"/>
    <w:rsid w:val="0095607A"/>
    <w:rsid w:val="009567CB"/>
    <w:rsid w:val="009567DF"/>
    <w:rsid w:val="00956998"/>
    <w:rsid w:val="009578BE"/>
    <w:rsid w:val="009578C9"/>
    <w:rsid w:val="00960EA5"/>
    <w:rsid w:val="00961010"/>
    <w:rsid w:val="009612F2"/>
    <w:rsid w:val="00961842"/>
    <w:rsid w:val="009619F4"/>
    <w:rsid w:val="0096205A"/>
    <w:rsid w:val="0096258E"/>
    <w:rsid w:val="009630C4"/>
    <w:rsid w:val="0096338F"/>
    <w:rsid w:val="0096356D"/>
    <w:rsid w:val="0096429D"/>
    <w:rsid w:val="00964D4C"/>
    <w:rsid w:val="00965239"/>
    <w:rsid w:val="009655F2"/>
    <w:rsid w:val="00965AE8"/>
    <w:rsid w:val="00965D39"/>
    <w:rsid w:val="009668DD"/>
    <w:rsid w:val="009670BD"/>
    <w:rsid w:val="0096729A"/>
    <w:rsid w:val="009677BF"/>
    <w:rsid w:val="00967C39"/>
    <w:rsid w:val="0097074D"/>
    <w:rsid w:val="00970F45"/>
    <w:rsid w:val="0097187E"/>
    <w:rsid w:val="00973716"/>
    <w:rsid w:val="00973CE4"/>
    <w:rsid w:val="00974207"/>
    <w:rsid w:val="00974335"/>
    <w:rsid w:val="00974FAF"/>
    <w:rsid w:val="009752BC"/>
    <w:rsid w:val="00975B48"/>
    <w:rsid w:val="00975CDE"/>
    <w:rsid w:val="00975D37"/>
    <w:rsid w:val="00975E89"/>
    <w:rsid w:val="009773CB"/>
    <w:rsid w:val="00977463"/>
    <w:rsid w:val="00977728"/>
    <w:rsid w:val="00977A56"/>
    <w:rsid w:val="00980600"/>
    <w:rsid w:val="00980811"/>
    <w:rsid w:val="00980E0A"/>
    <w:rsid w:val="0098103A"/>
    <w:rsid w:val="00981139"/>
    <w:rsid w:val="009819ED"/>
    <w:rsid w:val="00981DE8"/>
    <w:rsid w:val="00982093"/>
    <w:rsid w:val="0098290F"/>
    <w:rsid w:val="009829CC"/>
    <w:rsid w:val="00982A8A"/>
    <w:rsid w:val="00982F2D"/>
    <w:rsid w:val="009841C2"/>
    <w:rsid w:val="00984302"/>
    <w:rsid w:val="009844A7"/>
    <w:rsid w:val="009848ED"/>
    <w:rsid w:val="00984B48"/>
    <w:rsid w:val="009850EE"/>
    <w:rsid w:val="00985872"/>
    <w:rsid w:val="009865AB"/>
    <w:rsid w:val="009868F6"/>
    <w:rsid w:val="0098712D"/>
    <w:rsid w:val="0098744D"/>
    <w:rsid w:val="00987930"/>
    <w:rsid w:val="00987EEC"/>
    <w:rsid w:val="009915B1"/>
    <w:rsid w:val="00991A2E"/>
    <w:rsid w:val="0099214B"/>
    <w:rsid w:val="00993408"/>
    <w:rsid w:val="00993CED"/>
    <w:rsid w:val="009941C0"/>
    <w:rsid w:val="00994793"/>
    <w:rsid w:val="00995078"/>
    <w:rsid w:val="00995584"/>
    <w:rsid w:val="009957B7"/>
    <w:rsid w:val="0099603C"/>
    <w:rsid w:val="00997A98"/>
    <w:rsid w:val="009A08A7"/>
    <w:rsid w:val="009A1D4A"/>
    <w:rsid w:val="009A1F1B"/>
    <w:rsid w:val="009A2D4A"/>
    <w:rsid w:val="009A3203"/>
    <w:rsid w:val="009A4581"/>
    <w:rsid w:val="009A4BAB"/>
    <w:rsid w:val="009A4F8A"/>
    <w:rsid w:val="009A5374"/>
    <w:rsid w:val="009A5652"/>
    <w:rsid w:val="009A5DAB"/>
    <w:rsid w:val="009A6D9E"/>
    <w:rsid w:val="009A713E"/>
    <w:rsid w:val="009A7283"/>
    <w:rsid w:val="009A768B"/>
    <w:rsid w:val="009A7787"/>
    <w:rsid w:val="009B007B"/>
    <w:rsid w:val="009B05CC"/>
    <w:rsid w:val="009B0FFC"/>
    <w:rsid w:val="009B13D4"/>
    <w:rsid w:val="009B17B5"/>
    <w:rsid w:val="009B1EC1"/>
    <w:rsid w:val="009B33E2"/>
    <w:rsid w:val="009B34C5"/>
    <w:rsid w:val="009B3951"/>
    <w:rsid w:val="009B3DB0"/>
    <w:rsid w:val="009B3E37"/>
    <w:rsid w:val="009B49E5"/>
    <w:rsid w:val="009B4B57"/>
    <w:rsid w:val="009B51F1"/>
    <w:rsid w:val="009B59B1"/>
    <w:rsid w:val="009B59FF"/>
    <w:rsid w:val="009B61A5"/>
    <w:rsid w:val="009B6826"/>
    <w:rsid w:val="009B6E9C"/>
    <w:rsid w:val="009B7160"/>
    <w:rsid w:val="009B74E4"/>
    <w:rsid w:val="009B7D1B"/>
    <w:rsid w:val="009B7DBE"/>
    <w:rsid w:val="009B7DCD"/>
    <w:rsid w:val="009C0A70"/>
    <w:rsid w:val="009C13EF"/>
    <w:rsid w:val="009C1F54"/>
    <w:rsid w:val="009C22D0"/>
    <w:rsid w:val="009C2769"/>
    <w:rsid w:val="009C3260"/>
    <w:rsid w:val="009C40ED"/>
    <w:rsid w:val="009C50DA"/>
    <w:rsid w:val="009C51D7"/>
    <w:rsid w:val="009C560B"/>
    <w:rsid w:val="009C5B09"/>
    <w:rsid w:val="009C5D5E"/>
    <w:rsid w:val="009C60D7"/>
    <w:rsid w:val="009C6F07"/>
    <w:rsid w:val="009D072C"/>
    <w:rsid w:val="009D11BF"/>
    <w:rsid w:val="009D1674"/>
    <w:rsid w:val="009D1686"/>
    <w:rsid w:val="009D1F04"/>
    <w:rsid w:val="009D20AB"/>
    <w:rsid w:val="009D29D9"/>
    <w:rsid w:val="009D39D0"/>
    <w:rsid w:val="009D48DE"/>
    <w:rsid w:val="009D4CD2"/>
    <w:rsid w:val="009D536C"/>
    <w:rsid w:val="009D5594"/>
    <w:rsid w:val="009D559E"/>
    <w:rsid w:val="009D66F7"/>
    <w:rsid w:val="009D7D6C"/>
    <w:rsid w:val="009D7ECC"/>
    <w:rsid w:val="009E0157"/>
    <w:rsid w:val="009E0B4A"/>
    <w:rsid w:val="009E1DD0"/>
    <w:rsid w:val="009E2709"/>
    <w:rsid w:val="009E3398"/>
    <w:rsid w:val="009E3B2B"/>
    <w:rsid w:val="009E3EAE"/>
    <w:rsid w:val="009E44D0"/>
    <w:rsid w:val="009E4663"/>
    <w:rsid w:val="009E4A5F"/>
    <w:rsid w:val="009E4BEC"/>
    <w:rsid w:val="009E4C71"/>
    <w:rsid w:val="009E4FBE"/>
    <w:rsid w:val="009E51AC"/>
    <w:rsid w:val="009E54E9"/>
    <w:rsid w:val="009E65BB"/>
    <w:rsid w:val="009E6AAA"/>
    <w:rsid w:val="009E6B06"/>
    <w:rsid w:val="009E6BAC"/>
    <w:rsid w:val="009E7B59"/>
    <w:rsid w:val="009F0484"/>
    <w:rsid w:val="009F0717"/>
    <w:rsid w:val="009F1D65"/>
    <w:rsid w:val="009F1F5C"/>
    <w:rsid w:val="009F2C59"/>
    <w:rsid w:val="009F36CE"/>
    <w:rsid w:val="009F45F0"/>
    <w:rsid w:val="009F4ECE"/>
    <w:rsid w:val="009F55BB"/>
    <w:rsid w:val="009F69FE"/>
    <w:rsid w:val="009F7281"/>
    <w:rsid w:val="009F7473"/>
    <w:rsid w:val="009F75B9"/>
    <w:rsid w:val="009F75D0"/>
    <w:rsid w:val="009F795D"/>
    <w:rsid w:val="009F7ACF"/>
    <w:rsid w:val="009F7B4B"/>
    <w:rsid w:val="00A00199"/>
    <w:rsid w:val="00A026FF"/>
    <w:rsid w:val="00A02FE6"/>
    <w:rsid w:val="00A031D7"/>
    <w:rsid w:val="00A03EC6"/>
    <w:rsid w:val="00A046CC"/>
    <w:rsid w:val="00A05122"/>
    <w:rsid w:val="00A05A00"/>
    <w:rsid w:val="00A05ED6"/>
    <w:rsid w:val="00A0609D"/>
    <w:rsid w:val="00A075BA"/>
    <w:rsid w:val="00A07677"/>
    <w:rsid w:val="00A076EA"/>
    <w:rsid w:val="00A07C50"/>
    <w:rsid w:val="00A105C3"/>
    <w:rsid w:val="00A109BE"/>
    <w:rsid w:val="00A10B49"/>
    <w:rsid w:val="00A1122F"/>
    <w:rsid w:val="00A1187E"/>
    <w:rsid w:val="00A11B25"/>
    <w:rsid w:val="00A120E0"/>
    <w:rsid w:val="00A12672"/>
    <w:rsid w:val="00A126AB"/>
    <w:rsid w:val="00A12982"/>
    <w:rsid w:val="00A1356C"/>
    <w:rsid w:val="00A13759"/>
    <w:rsid w:val="00A13C41"/>
    <w:rsid w:val="00A14443"/>
    <w:rsid w:val="00A147CF"/>
    <w:rsid w:val="00A14888"/>
    <w:rsid w:val="00A1492D"/>
    <w:rsid w:val="00A15156"/>
    <w:rsid w:val="00A15310"/>
    <w:rsid w:val="00A1533F"/>
    <w:rsid w:val="00A154BE"/>
    <w:rsid w:val="00A15924"/>
    <w:rsid w:val="00A15AA4"/>
    <w:rsid w:val="00A15D3E"/>
    <w:rsid w:val="00A16132"/>
    <w:rsid w:val="00A1617E"/>
    <w:rsid w:val="00A16344"/>
    <w:rsid w:val="00A17D79"/>
    <w:rsid w:val="00A2073B"/>
    <w:rsid w:val="00A20EE3"/>
    <w:rsid w:val="00A20FAD"/>
    <w:rsid w:val="00A21F1A"/>
    <w:rsid w:val="00A2380D"/>
    <w:rsid w:val="00A23D91"/>
    <w:rsid w:val="00A23F01"/>
    <w:rsid w:val="00A23FCA"/>
    <w:rsid w:val="00A243BA"/>
    <w:rsid w:val="00A24405"/>
    <w:rsid w:val="00A245E8"/>
    <w:rsid w:val="00A2468C"/>
    <w:rsid w:val="00A24FC9"/>
    <w:rsid w:val="00A251B7"/>
    <w:rsid w:val="00A268AC"/>
    <w:rsid w:val="00A273A4"/>
    <w:rsid w:val="00A27A30"/>
    <w:rsid w:val="00A30EB1"/>
    <w:rsid w:val="00A31008"/>
    <w:rsid w:val="00A32E42"/>
    <w:rsid w:val="00A32EE7"/>
    <w:rsid w:val="00A3320C"/>
    <w:rsid w:val="00A33241"/>
    <w:rsid w:val="00A3353D"/>
    <w:rsid w:val="00A347D5"/>
    <w:rsid w:val="00A34E27"/>
    <w:rsid w:val="00A3527F"/>
    <w:rsid w:val="00A35D17"/>
    <w:rsid w:val="00A35DEB"/>
    <w:rsid w:val="00A37149"/>
    <w:rsid w:val="00A375DE"/>
    <w:rsid w:val="00A37883"/>
    <w:rsid w:val="00A400B7"/>
    <w:rsid w:val="00A4016E"/>
    <w:rsid w:val="00A41008"/>
    <w:rsid w:val="00A410C2"/>
    <w:rsid w:val="00A41134"/>
    <w:rsid w:val="00A43236"/>
    <w:rsid w:val="00A4326F"/>
    <w:rsid w:val="00A4342F"/>
    <w:rsid w:val="00A4356B"/>
    <w:rsid w:val="00A4369B"/>
    <w:rsid w:val="00A437EE"/>
    <w:rsid w:val="00A43FFD"/>
    <w:rsid w:val="00A44717"/>
    <w:rsid w:val="00A44840"/>
    <w:rsid w:val="00A45163"/>
    <w:rsid w:val="00A45398"/>
    <w:rsid w:val="00A45605"/>
    <w:rsid w:val="00A45FA0"/>
    <w:rsid w:val="00A46033"/>
    <w:rsid w:val="00A463B7"/>
    <w:rsid w:val="00A4683F"/>
    <w:rsid w:val="00A46896"/>
    <w:rsid w:val="00A4781D"/>
    <w:rsid w:val="00A47C5C"/>
    <w:rsid w:val="00A503A2"/>
    <w:rsid w:val="00A50D24"/>
    <w:rsid w:val="00A511EF"/>
    <w:rsid w:val="00A51FB7"/>
    <w:rsid w:val="00A5217B"/>
    <w:rsid w:val="00A526CE"/>
    <w:rsid w:val="00A538DD"/>
    <w:rsid w:val="00A54563"/>
    <w:rsid w:val="00A5479D"/>
    <w:rsid w:val="00A54DAE"/>
    <w:rsid w:val="00A55839"/>
    <w:rsid w:val="00A56420"/>
    <w:rsid w:val="00A56484"/>
    <w:rsid w:val="00A56833"/>
    <w:rsid w:val="00A56AD9"/>
    <w:rsid w:val="00A61E6C"/>
    <w:rsid w:val="00A624A8"/>
    <w:rsid w:val="00A62CA7"/>
    <w:rsid w:val="00A63B28"/>
    <w:rsid w:val="00A644BF"/>
    <w:rsid w:val="00A64C1C"/>
    <w:rsid w:val="00A64FF7"/>
    <w:rsid w:val="00A65CBF"/>
    <w:rsid w:val="00A65DFD"/>
    <w:rsid w:val="00A666EA"/>
    <w:rsid w:val="00A673D4"/>
    <w:rsid w:val="00A67754"/>
    <w:rsid w:val="00A679F2"/>
    <w:rsid w:val="00A7069F"/>
    <w:rsid w:val="00A70ABF"/>
    <w:rsid w:val="00A712F4"/>
    <w:rsid w:val="00A71450"/>
    <w:rsid w:val="00A71845"/>
    <w:rsid w:val="00A71DEB"/>
    <w:rsid w:val="00A723CF"/>
    <w:rsid w:val="00A726DC"/>
    <w:rsid w:val="00A730DF"/>
    <w:rsid w:val="00A73896"/>
    <w:rsid w:val="00A74E38"/>
    <w:rsid w:val="00A74E62"/>
    <w:rsid w:val="00A7531F"/>
    <w:rsid w:val="00A7569A"/>
    <w:rsid w:val="00A76202"/>
    <w:rsid w:val="00A762DA"/>
    <w:rsid w:val="00A76565"/>
    <w:rsid w:val="00A7679F"/>
    <w:rsid w:val="00A76AA9"/>
    <w:rsid w:val="00A76F9B"/>
    <w:rsid w:val="00A7740A"/>
    <w:rsid w:val="00A77596"/>
    <w:rsid w:val="00A77742"/>
    <w:rsid w:val="00A779DB"/>
    <w:rsid w:val="00A77D82"/>
    <w:rsid w:val="00A8075A"/>
    <w:rsid w:val="00A817E5"/>
    <w:rsid w:val="00A81CE4"/>
    <w:rsid w:val="00A823C6"/>
    <w:rsid w:val="00A83B08"/>
    <w:rsid w:val="00A83E29"/>
    <w:rsid w:val="00A840D1"/>
    <w:rsid w:val="00A84991"/>
    <w:rsid w:val="00A84C5A"/>
    <w:rsid w:val="00A84F09"/>
    <w:rsid w:val="00A84F83"/>
    <w:rsid w:val="00A85709"/>
    <w:rsid w:val="00A85A1C"/>
    <w:rsid w:val="00A85F9E"/>
    <w:rsid w:val="00A861BD"/>
    <w:rsid w:val="00A8692A"/>
    <w:rsid w:val="00A913AE"/>
    <w:rsid w:val="00A91782"/>
    <w:rsid w:val="00A936A6"/>
    <w:rsid w:val="00A93855"/>
    <w:rsid w:val="00A94DBE"/>
    <w:rsid w:val="00A94E87"/>
    <w:rsid w:val="00A95902"/>
    <w:rsid w:val="00A9593C"/>
    <w:rsid w:val="00A971C7"/>
    <w:rsid w:val="00A97811"/>
    <w:rsid w:val="00A97A1A"/>
    <w:rsid w:val="00A97B96"/>
    <w:rsid w:val="00A97F45"/>
    <w:rsid w:val="00AA0CA6"/>
    <w:rsid w:val="00AA1067"/>
    <w:rsid w:val="00AA1504"/>
    <w:rsid w:val="00AA1FB0"/>
    <w:rsid w:val="00AA2046"/>
    <w:rsid w:val="00AA2105"/>
    <w:rsid w:val="00AA35DD"/>
    <w:rsid w:val="00AA4404"/>
    <w:rsid w:val="00AA4E26"/>
    <w:rsid w:val="00AA4F17"/>
    <w:rsid w:val="00AA51FB"/>
    <w:rsid w:val="00AA5912"/>
    <w:rsid w:val="00AA6C76"/>
    <w:rsid w:val="00AA6E6E"/>
    <w:rsid w:val="00AA70FB"/>
    <w:rsid w:val="00AB09DB"/>
    <w:rsid w:val="00AB0B03"/>
    <w:rsid w:val="00AB1A8E"/>
    <w:rsid w:val="00AB2179"/>
    <w:rsid w:val="00AB2DAB"/>
    <w:rsid w:val="00AB36D3"/>
    <w:rsid w:val="00AB4AA2"/>
    <w:rsid w:val="00AB4BEC"/>
    <w:rsid w:val="00AB4D39"/>
    <w:rsid w:val="00AB5060"/>
    <w:rsid w:val="00AB6FC1"/>
    <w:rsid w:val="00AC0284"/>
    <w:rsid w:val="00AC03DA"/>
    <w:rsid w:val="00AC073F"/>
    <w:rsid w:val="00AC10BD"/>
    <w:rsid w:val="00AC122C"/>
    <w:rsid w:val="00AC12BA"/>
    <w:rsid w:val="00AC1A41"/>
    <w:rsid w:val="00AC24E1"/>
    <w:rsid w:val="00AC2FB7"/>
    <w:rsid w:val="00AC38F6"/>
    <w:rsid w:val="00AC39D6"/>
    <w:rsid w:val="00AC3D47"/>
    <w:rsid w:val="00AC42C9"/>
    <w:rsid w:val="00AC488C"/>
    <w:rsid w:val="00AC558F"/>
    <w:rsid w:val="00AC5619"/>
    <w:rsid w:val="00AC5AEB"/>
    <w:rsid w:val="00AC5B17"/>
    <w:rsid w:val="00AC5BB1"/>
    <w:rsid w:val="00AC5EC1"/>
    <w:rsid w:val="00AC633F"/>
    <w:rsid w:val="00AC6589"/>
    <w:rsid w:val="00AC65C9"/>
    <w:rsid w:val="00AC7166"/>
    <w:rsid w:val="00AC736B"/>
    <w:rsid w:val="00AD0523"/>
    <w:rsid w:val="00AD0685"/>
    <w:rsid w:val="00AD098A"/>
    <w:rsid w:val="00AD0B6E"/>
    <w:rsid w:val="00AD0C1A"/>
    <w:rsid w:val="00AD13FB"/>
    <w:rsid w:val="00AD18A2"/>
    <w:rsid w:val="00AD2367"/>
    <w:rsid w:val="00AD2756"/>
    <w:rsid w:val="00AD2ED9"/>
    <w:rsid w:val="00AD3B95"/>
    <w:rsid w:val="00AD3D17"/>
    <w:rsid w:val="00AD5ADA"/>
    <w:rsid w:val="00AD63A3"/>
    <w:rsid w:val="00AD6505"/>
    <w:rsid w:val="00AD7374"/>
    <w:rsid w:val="00AD758A"/>
    <w:rsid w:val="00AD767F"/>
    <w:rsid w:val="00AD7FFD"/>
    <w:rsid w:val="00AE14BD"/>
    <w:rsid w:val="00AE1FA5"/>
    <w:rsid w:val="00AE21CA"/>
    <w:rsid w:val="00AE4416"/>
    <w:rsid w:val="00AE460E"/>
    <w:rsid w:val="00AE4973"/>
    <w:rsid w:val="00AE5527"/>
    <w:rsid w:val="00AE5BF6"/>
    <w:rsid w:val="00AE5E7B"/>
    <w:rsid w:val="00AE63B6"/>
    <w:rsid w:val="00AE6408"/>
    <w:rsid w:val="00AE7570"/>
    <w:rsid w:val="00AE7DB9"/>
    <w:rsid w:val="00AF1979"/>
    <w:rsid w:val="00AF1F5C"/>
    <w:rsid w:val="00AF24CC"/>
    <w:rsid w:val="00AF28D6"/>
    <w:rsid w:val="00AF2A46"/>
    <w:rsid w:val="00AF2A49"/>
    <w:rsid w:val="00AF4008"/>
    <w:rsid w:val="00AF4148"/>
    <w:rsid w:val="00AF42E3"/>
    <w:rsid w:val="00AF46A7"/>
    <w:rsid w:val="00AF4A63"/>
    <w:rsid w:val="00AF5949"/>
    <w:rsid w:val="00AF6192"/>
    <w:rsid w:val="00AF6DC3"/>
    <w:rsid w:val="00AF6FFF"/>
    <w:rsid w:val="00AF70DD"/>
    <w:rsid w:val="00AF712C"/>
    <w:rsid w:val="00AF7DA0"/>
    <w:rsid w:val="00AF7EDC"/>
    <w:rsid w:val="00AF7F31"/>
    <w:rsid w:val="00B00B62"/>
    <w:rsid w:val="00B013A1"/>
    <w:rsid w:val="00B01A80"/>
    <w:rsid w:val="00B02D18"/>
    <w:rsid w:val="00B04307"/>
    <w:rsid w:val="00B046CF"/>
    <w:rsid w:val="00B05027"/>
    <w:rsid w:val="00B05279"/>
    <w:rsid w:val="00B0579B"/>
    <w:rsid w:val="00B0592D"/>
    <w:rsid w:val="00B063CD"/>
    <w:rsid w:val="00B078C8"/>
    <w:rsid w:val="00B07BC0"/>
    <w:rsid w:val="00B07F36"/>
    <w:rsid w:val="00B10BC7"/>
    <w:rsid w:val="00B11A86"/>
    <w:rsid w:val="00B127F4"/>
    <w:rsid w:val="00B12A24"/>
    <w:rsid w:val="00B131AA"/>
    <w:rsid w:val="00B13D45"/>
    <w:rsid w:val="00B13EE3"/>
    <w:rsid w:val="00B14252"/>
    <w:rsid w:val="00B14CE6"/>
    <w:rsid w:val="00B15628"/>
    <w:rsid w:val="00B15A7A"/>
    <w:rsid w:val="00B15AC4"/>
    <w:rsid w:val="00B15FE5"/>
    <w:rsid w:val="00B1650A"/>
    <w:rsid w:val="00B165AA"/>
    <w:rsid w:val="00B173CE"/>
    <w:rsid w:val="00B20754"/>
    <w:rsid w:val="00B20E06"/>
    <w:rsid w:val="00B21BF1"/>
    <w:rsid w:val="00B22383"/>
    <w:rsid w:val="00B223FD"/>
    <w:rsid w:val="00B22899"/>
    <w:rsid w:val="00B228DE"/>
    <w:rsid w:val="00B22CA2"/>
    <w:rsid w:val="00B233EB"/>
    <w:rsid w:val="00B2373D"/>
    <w:rsid w:val="00B23FC7"/>
    <w:rsid w:val="00B247F9"/>
    <w:rsid w:val="00B2485F"/>
    <w:rsid w:val="00B2549F"/>
    <w:rsid w:val="00B261AB"/>
    <w:rsid w:val="00B26745"/>
    <w:rsid w:val="00B270E1"/>
    <w:rsid w:val="00B27900"/>
    <w:rsid w:val="00B27C14"/>
    <w:rsid w:val="00B27E75"/>
    <w:rsid w:val="00B30CE2"/>
    <w:rsid w:val="00B3112F"/>
    <w:rsid w:val="00B313B2"/>
    <w:rsid w:val="00B3171D"/>
    <w:rsid w:val="00B31F4F"/>
    <w:rsid w:val="00B32E15"/>
    <w:rsid w:val="00B33391"/>
    <w:rsid w:val="00B33EC7"/>
    <w:rsid w:val="00B3431B"/>
    <w:rsid w:val="00B35DFA"/>
    <w:rsid w:val="00B361D5"/>
    <w:rsid w:val="00B3622F"/>
    <w:rsid w:val="00B36FD2"/>
    <w:rsid w:val="00B37453"/>
    <w:rsid w:val="00B375ED"/>
    <w:rsid w:val="00B377D2"/>
    <w:rsid w:val="00B40166"/>
    <w:rsid w:val="00B405D8"/>
    <w:rsid w:val="00B40E79"/>
    <w:rsid w:val="00B41102"/>
    <w:rsid w:val="00B41785"/>
    <w:rsid w:val="00B41870"/>
    <w:rsid w:val="00B41976"/>
    <w:rsid w:val="00B42033"/>
    <w:rsid w:val="00B42584"/>
    <w:rsid w:val="00B4297C"/>
    <w:rsid w:val="00B42B86"/>
    <w:rsid w:val="00B42F92"/>
    <w:rsid w:val="00B42FA0"/>
    <w:rsid w:val="00B439BC"/>
    <w:rsid w:val="00B44B11"/>
    <w:rsid w:val="00B451EA"/>
    <w:rsid w:val="00B465A0"/>
    <w:rsid w:val="00B46650"/>
    <w:rsid w:val="00B46BA9"/>
    <w:rsid w:val="00B4707B"/>
    <w:rsid w:val="00B4761A"/>
    <w:rsid w:val="00B47EF3"/>
    <w:rsid w:val="00B50588"/>
    <w:rsid w:val="00B505A3"/>
    <w:rsid w:val="00B506B6"/>
    <w:rsid w:val="00B508EA"/>
    <w:rsid w:val="00B50A0D"/>
    <w:rsid w:val="00B51FF2"/>
    <w:rsid w:val="00B5294B"/>
    <w:rsid w:val="00B52E11"/>
    <w:rsid w:val="00B53451"/>
    <w:rsid w:val="00B53D77"/>
    <w:rsid w:val="00B53EA1"/>
    <w:rsid w:val="00B5415F"/>
    <w:rsid w:val="00B541CD"/>
    <w:rsid w:val="00B5465F"/>
    <w:rsid w:val="00B54807"/>
    <w:rsid w:val="00B54E1C"/>
    <w:rsid w:val="00B55A3A"/>
    <w:rsid w:val="00B563AC"/>
    <w:rsid w:val="00B56902"/>
    <w:rsid w:val="00B57E56"/>
    <w:rsid w:val="00B602AC"/>
    <w:rsid w:val="00B602DC"/>
    <w:rsid w:val="00B606EC"/>
    <w:rsid w:val="00B610A1"/>
    <w:rsid w:val="00B6121B"/>
    <w:rsid w:val="00B6185B"/>
    <w:rsid w:val="00B61FCF"/>
    <w:rsid w:val="00B62125"/>
    <w:rsid w:val="00B62B86"/>
    <w:rsid w:val="00B62F62"/>
    <w:rsid w:val="00B63130"/>
    <w:rsid w:val="00B64CBB"/>
    <w:rsid w:val="00B6503D"/>
    <w:rsid w:val="00B651CF"/>
    <w:rsid w:val="00B654A2"/>
    <w:rsid w:val="00B65900"/>
    <w:rsid w:val="00B66072"/>
    <w:rsid w:val="00B6622F"/>
    <w:rsid w:val="00B674B4"/>
    <w:rsid w:val="00B676E1"/>
    <w:rsid w:val="00B677E9"/>
    <w:rsid w:val="00B702F3"/>
    <w:rsid w:val="00B70E9D"/>
    <w:rsid w:val="00B717FD"/>
    <w:rsid w:val="00B71E4C"/>
    <w:rsid w:val="00B72349"/>
    <w:rsid w:val="00B7250F"/>
    <w:rsid w:val="00B725D6"/>
    <w:rsid w:val="00B73627"/>
    <w:rsid w:val="00B739D3"/>
    <w:rsid w:val="00B73F4B"/>
    <w:rsid w:val="00B744CD"/>
    <w:rsid w:val="00B74B21"/>
    <w:rsid w:val="00B75214"/>
    <w:rsid w:val="00B75ADA"/>
    <w:rsid w:val="00B75C62"/>
    <w:rsid w:val="00B75C81"/>
    <w:rsid w:val="00B76176"/>
    <w:rsid w:val="00B76516"/>
    <w:rsid w:val="00B76B5D"/>
    <w:rsid w:val="00B76F3F"/>
    <w:rsid w:val="00B77473"/>
    <w:rsid w:val="00B809DA"/>
    <w:rsid w:val="00B81876"/>
    <w:rsid w:val="00B82311"/>
    <w:rsid w:val="00B8240B"/>
    <w:rsid w:val="00B8325F"/>
    <w:rsid w:val="00B83C78"/>
    <w:rsid w:val="00B844D0"/>
    <w:rsid w:val="00B8463B"/>
    <w:rsid w:val="00B8512D"/>
    <w:rsid w:val="00B852F3"/>
    <w:rsid w:val="00B85324"/>
    <w:rsid w:val="00B858A3"/>
    <w:rsid w:val="00B85FBF"/>
    <w:rsid w:val="00B86941"/>
    <w:rsid w:val="00B879CF"/>
    <w:rsid w:val="00B917A2"/>
    <w:rsid w:val="00B923C6"/>
    <w:rsid w:val="00B92CE0"/>
    <w:rsid w:val="00B92FFA"/>
    <w:rsid w:val="00B93053"/>
    <w:rsid w:val="00B93514"/>
    <w:rsid w:val="00B948AD"/>
    <w:rsid w:val="00B957E4"/>
    <w:rsid w:val="00B9674A"/>
    <w:rsid w:val="00B96E4C"/>
    <w:rsid w:val="00B971CA"/>
    <w:rsid w:val="00B9731C"/>
    <w:rsid w:val="00B9769A"/>
    <w:rsid w:val="00B97969"/>
    <w:rsid w:val="00BA011A"/>
    <w:rsid w:val="00BA16D8"/>
    <w:rsid w:val="00BA2577"/>
    <w:rsid w:val="00BA2718"/>
    <w:rsid w:val="00BA272B"/>
    <w:rsid w:val="00BA27D0"/>
    <w:rsid w:val="00BA29BD"/>
    <w:rsid w:val="00BA2B2D"/>
    <w:rsid w:val="00BA308C"/>
    <w:rsid w:val="00BA32D5"/>
    <w:rsid w:val="00BA38CF"/>
    <w:rsid w:val="00BA3B13"/>
    <w:rsid w:val="00BA42C8"/>
    <w:rsid w:val="00BA4AD2"/>
    <w:rsid w:val="00BA4CF1"/>
    <w:rsid w:val="00BA563D"/>
    <w:rsid w:val="00BA577F"/>
    <w:rsid w:val="00BA58D6"/>
    <w:rsid w:val="00BA59A0"/>
    <w:rsid w:val="00BA63D7"/>
    <w:rsid w:val="00BA65E2"/>
    <w:rsid w:val="00BA66E2"/>
    <w:rsid w:val="00BA66EB"/>
    <w:rsid w:val="00BA74AA"/>
    <w:rsid w:val="00BA7689"/>
    <w:rsid w:val="00BA7F9A"/>
    <w:rsid w:val="00BB065B"/>
    <w:rsid w:val="00BB0F67"/>
    <w:rsid w:val="00BB0F70"/>
    <w:rsid w:val="00BB105B"/>
    <w:rsid w:val="00BB16A8"/>
    <w:rsid w:val="00BB24F0"/>
    <w:rsid w:val="00BB4FEC"/>
    <w:rsid w:val="00BB606B"/>
    <w:rsid w:val="00BB7018"/>
    <w:rsid w:val="00BC0704"/>
    <w:rsid w:val="00BC1276"/>
    <w:rsid w:val="00BC20F4"/>
    <w:rsid w:val="00BC2BA5"/>
    <w:rsid w:val="00BC3FBA"/>
    <w:rsid w:val="00BC4104"/>
    <w:rsid w:val="00BC4DF6"/>
    <w:rsid w:val="00BC50BE"/>
    <w:rsid w:val="00BC5999"/>
    <w:rsid w:val="00BC6315"/>
    <w:rsid w:val="00BC6F0A"/>
    <w:rsid w:val="00BC7564"/>
    <w:rsid w:val="00BC7671"/>
    <w:rsid w:val="00BD0176"/>
    <w:rsid w:val="00BD0BD9"/>
    <w:rsid w:val="00BD201E"/>
    <w:rsid w:val="00BD2812"/>
    <w:rsid w:val="00BD3498"/>
    <w:rsid w:val="00BD56CA"/>
    <w:rsid w:val="00BD595F"/>
    <w:rsid w:val="00BD6290"/>
    <w:rsid w:val="00BE021E"/>
    <w:rsid w:val="00BE09E7"/>
    <w:rsid w:val="00BE0AAC"/>
    <w:rsid w:val="00BE0DCB"/>
    <w:rsid w:val="00BE10B9"/>
    <w:rsid w:val="00BE1717"/>
    <w:rsid w:val="00BE1F5F"/>
    <w:rsid w:val="00BE240C"/>
    <w:rsid w:val="00BE2D64"/>
    <w:rsid w:val="00BE2E47"/>
    <w:rsid w:val="00BE3012"/>
    <w:rsid w:val="00BE31A4"/>
    <w:rsid w:val="00BE3302"/>
    <w:rsid w:val="00BE3329"/>
    <w:rsid w:val="00BE3907"/>
    <w:rsid w:val="00BE3C68"/>
    <w:rsid w:val="00BE4DD8"/>
    <w:rsid w:val="00BE5540"/>
    <w:rsid w:val="00BE59FA"/>
    <w:rsid w:val="00BE5A5D"/>
    <w:rsid w:val="00BE604B"/>
    <w:rsid w:val="00BE65FB"/>
    <w:rsid w:val="00BE661B"/>
    <w:rsid w:val="00BE69B0"/>
    <w:rsid w:val="00BE6A02"/>
    <w:rsid w:val="00BE704E"/>
    <w:rsid w:val="00BE74CC"/>
    <w:rsid w:val="00BE79B8"/>
    <w:rsid w:val="00BF1941"/>
    <w:rsid w:val="00BF1D4C"/>
    <w:rsid w:val="00BF2888"/>
    <w:rsid w:val="00BF42EC"/>
    <w:rsid w:val="00BF5B5F"/>
    <w:rsid w:val="00BF615D"/>
    <w:rsid w:val="00BF6674"/>
    <w:rsid w:val="00BF7228"/>
    <w:rsid w:val="00BF78D8"/>
    <w:rsid w:val="00BF7A52"/>
    <w:rsid w:val="00BF7BB8"/>
    <w:rsid w:val="00BF7CB1"/>
    <w:rsid w:val="00BF7D25"/>
    <w:rsid w:val="00C00C64"/>
    <w:rsid w:val="00C01627"/>
    <w:rsid w:val="00C01F5A"/>
    <w:rsid w:val="00C0286A"/>
    <w:rsid w:val="00C034EA"/>
    <w:rsid w:val="00C04084"/>
    <w:rsid w:val="00C05140"/>
    <w:rsid w:val="00C051AC"/>
    <w:rsid w:val="00C05298"/>
    <w:rsid w:val="00C054BF"/>
    <w:rsid w:val="00C05B57"/>
    <w:rsid w:val="00C05BF2"/>
    <w:rsid w:val="00C06128"/>
    <w:rsid w:val="00C0638D"/>
    <w:rsid w:val="00C063E0"/>
    <w:rsid w:val="00C0642E"/>
    <w:rsid w:val="00C06B97"/>
    <w:rsid w:val="00C070A5"/>
    <w:rsid w:val="00C078B8"/>
    <w:rsid w:val="00C07ECA"/>
    <w:rsid w:val="00C1013B"/>
    <w:rsid w:val="00C106A1"/>
    <w:rsid w:val="00C1082C"/>
    <w:rsid w:val="00C11674"/>
    <w:rsid w:val="00C12228"/>
    <w:rsid w:val="00C12FC1"/>
    <w:rsid w:val="00C130D8"/>
    <w:rsid w:val="00C153F8"/>
    <w:rsid w:val="00C157E2"/>
    <w:rsid w:val="00C1580D"/>
    <w:rsid w:val="00C1585E"/>
    <w:rsid w:val="00C15DE0"/>
    <w:rsid w:val="00C16266"/>
    <w:rsid w:val="00C16A8A"/>
    <w:rsid w:val="00C16AA8"/>
    <w:rsid w:val="00C16F9D"/>
    <w:rsid w:val="00C200D5"/>
    <w:rsid w:val="00C20F24"/>
    <w:rsid w:val="00C21446"/>
    <w:rsid w:val="00C21699"/>
    <w:rsid w:val="00C218F5"/>
    <w:rsid w:val="00C21BE3"/>
    <w:rsid w:val="00C222D9"/>
    <w:rsid w:val="00C222FD"/>
    <w:rsid w:val="00C2459C"/>
    <w:rsid w:val="00C24BF3"/>
    <w:rsid w:val="00C25352"/>
    <w:rsid w:val="00C253A8"/>
    <w:rsid w:val="00C253C9"/>
    <w:rsid w:val="00C25B9A"/>
    <w:rsid w:val="00C25F48"/>
    <w:rsid w:val="00C26B4E"/>
    <w:rsid w:val="00C26F2E"/>
    <w:rsid w:val="00C300BF"/>
    <w:rsid w:val="00C301F1"/>
    <w:rsid w:val="00C304A2"/>
    <w:rsid w:val="00C3115C"/>
    <w:rsid w:val="00C320E3"/>
    <w:rsid w:val="00C32993"/>
    <w:rsid w:val="00C32C78"/>
    <w:rsid w:val="00C33DE7"/>
    <w:rsid w:val="00C34AD7"/>
    <w:rsid w:val="00C34B7B"/>
    <w:rsid w:val="00C3518D"/>
    <w:rsid w:val="00C35C3F"/>
    <w:rsid w:val="00C3620E"/>
    <w:rsid w:val="00C36CD4"/>
    <w:rsid w:val="00C373DC"/>
    <w:rsid w:val="00C379BF"/>
    <w:rsid w:val="00C37B2F"/>
    <w:rsid w:val="00C40373"/>
    <w:rsid w:val="00C41132"/>
    <w:rsid w:val="00C41D0D"/>
    <w:rsid w:val="00C41E78"/>
    <w:rsid w:val="00C422D5"/>
    <w:rsid w:val="00C42C62"/>
    <w:rsid w:val="00C4347F"/>
    <w:rsid w:val="00C4351A"/>
    <w:rsid w:val="00C4374E"/>
    <w:rsid w:val="00C442BE"/>
    <w:rsid w:val="00C44379"/>
    <w:rsid w:val="00C450A0"/>
    <w:rsid w:val="00C452CF"/>
    <w:rsid w:val="00C456F8"/>
    <w:rsid w:val="00C45A1D"/>
    <w:rsid w:val="00C4607C"/>
    <w:rsid w:val="00C46677"/>
    <w:rsid w:val="00C467B1"/>
    <w:rsid w:val="00C46FB9"/>
    <w:rsid w:val="00C475C4"/>
    <w:rsid w:val="00C47629"/>
    <w:rsid w:val="00C509BD"/>
    <w:rsid w:val="00C50C9C"/>
    <w:rsid w:val="00C51266"/>
    <w:rsid w:val="00C51532"/>
    <w:rsid w:val="00C52172"/>
    <w:rsid w:val="00C53372"/>
    <w:rsid w:val="00C5378B"/>
    <w:rsid w:val="00C5390A"/>
    <w:rsid w:val="00C53CD5"/>
    <w:rsid w:val="00C53F3B"/>
    <w:rsid w:val="00C5407A"/>
    <w:rsid w:val="00C5408E"/>
    <w:rsid w:val="00C54A6E"/>
    <w:rsid w:val="00C54B7D"/>
    <w:rsid w:val="00C55098"/>
    <w:rsid w:val="00C555C7"/>
    <w:rsid w:val="00C556F9"/>
    <w:rsid w:val="00C5583F"/>
    <w:rsid w:val="00C55844"/>
    <w:rsid w:val="00C56185"/>
    <w:rsid w:val="00C56294"/>
    <w:rsid w:val="00C56860"/>
    <w:rsid w:val="00C56A9E"/>
    <w:rsid w:val="00C56E8F"/>
    <w:rsid w:val="00C57F10"/>
    <w:rsid w:val="00C6044A"/>
    <w:rsid w:val="00C6190E"/>
    <w:rsid w:val="00C61A29"/>
    <w:rsid w:val="00C61DBB"/>
    <w:rsid w:val="00C6218E"/>
    <w:rsid w:val="00C63309"/>
    <w:rsid w:val="00C640B0"/>
    <w:rsid w:val="00C64827"/>
    <w:rsid w:val="00C64BD7"/>
    <w:rsid w:val="00C65265"/>
    <w:rsid w:val="00C65A01"/>
    <w:rsid w:val="00C65C81"/>
    <w:rsid w:val="00C6676F"/>
    <w:rsid w:val="00C66F30"/>
    <w:rsid w:val="00C6716E"/>
    <w:rsid w:val="00C6794B"/>
    <w:rsid w:val="00C67BEC"/>
    <w:rsid w:val="00C70A88"/>
    <w:rsid w:val="00C70C95"/>
    <w:rsid w:val="00C715F3"/>
    <w:rsid w:val="00C71D60"/>
    <w:rsid w:val="00C726AD"/>
    <w:rsid w:val="00C73BB7"/>
    <w:rsid w:val="00C747A3"/>
    <w:rsid w:val="00C75964"/>
    <w:rsid w:val="00C75E81"/>
    <w:rsid w:val="00C76873"/>
    <w:rsid w:val="00C76AF8"/>
    <w:rsid w:val="00C76C4F"/>
    <w:rsid w:val="00C77DD0"/>
    <w:rsid w:val="00C800D5"/>
    <w:rsid w:val="00C80B5A"/>
    <w:rsid w:val="00C80F05"/>
    <w:rsid w:val="00C81015"/>
    <w:rsid w:val="00C815B4"/>
    <w:rsid w:val="00C817C2"/>
    <w:rsid w:val="00C81D7F"/>
    <w:rsid w:val="00C8374C"/>
    <w:rsid w:val="00C84046"/>
    <w:rsid w:val="00C841C1"/>
    <w:rsid w:val="00C844B1"/>
    <w:rsid w:val="00C844D0"/>
    <w:rsid w:val="00C84581"/>
    <w:rsid w:val="00C85CC2"/>
    <w:rsid w:val="00C85FAA"/>
    <w:rsid w:val="00C86092"/>
    <w:rsid w:val="00C861D7"/>
    <w:rsid w:val="00C86CED"/>
    <w:rsid w:val="00C86FD2"/>
    <w:rsid w:val="00C87AF6"/>
    <w:rsid w:val="00C87CFF"/>
    <w:rsid w:val="00C87EB8"/>
    <w:rsid w:val="00C907C9"/>
    <w:rsid w:val="00C91351"/>
    <w:rsid w:val="00C918C4"/>
    <w:rsid w:val="00C92FD1"/>
    <w:rsid w:val="00C9307E"/>
    <w:rsid w:val="00C9357A"/>
    <w:rsid w:val="00C93C2C"/>
    <w:rsid w:val="00C93C7B"/>
    <w:rsid w:val="00C943B7"/>
    <w:rsid w:val="00C94585"/>
    <w:rsid w:val="00C949B1"/>
    <w:rsid w:val="00C952F7"/>
    <w:rsid w:val="00C957CA"/>
    <w:rsid w:val="00C95EE8"/>
    <w:rsid w:val="00C964DD"/>
    <w:rsid w:val="00C97926"/>
    <w:rsid w:val="00C97E8F"/>
    <w:rsid w:val="00CA042E"/>
    <w:rsid w:val="00CA0BB0"/>
    <w:rsid w:val="00CA1547"/>
    <w:rsid w:val="00CA1817"/>
    <w:rsid w:val="00CA2714"/>
    <w:rsid w:val="00CA2848"/>
    <w:rsid w:val="00CA29E9"/>
    <w:rsid w:val="00CA2F1F"/>
    <w:rsid w:val="00CA3385"/>
    <w:rsid w:val="00CA3581"/>
    <w:rsid w:val="00CA3C5C"/>
    <w:rsid w:val="00CA3FEA"/>
    <w:rsid w:val="00CA4864"/>
    <w:rsid w:val="00CA49DA"/>
    <w:rsid w:val="00CA4CDA"/>
    <w:rsid w:val="00CA4D20"/>
    <w:rsid w:val="00CA50FF"/>
    <w:rsid w:val="00CA664E"/>
    <w:rsid w:val="00CA6F57"/>
    <w:rsid w:val="00CA7052"/>
    <w:rsid w:val="00CA7C66"/>
    <w:rsid w:val="00CA7CAE"/>
    <w:rsid w:val="00CA7F25"/>
    <w:rsid w:val="00CB1141"/>
    <w:rsid w:val="00CB122B"/>
    <w:rsid w:val="00CB1833"/>
    <w:rsid w:val="00CB1E14"/>
    <w:rsid w:val="00CB23C0"/>
    <w:rsid w:val="00CB317D"/>
    <w:rsid w:val="00CB3E4F"/>
    <w:rsid w:val="00CB4036"/>
    <w:rsid w:val="00CB4300"/>
    <w:rsid w:val="00CB43B7"/>
    <w:rsid w:val="00CB4471"/>
    <w:rsid w:val="00CB4E83"/>
    <w:rsid w:val="00CB4F4A"/>
    <w:rsid w:val="00CB6301"/>
    <w:rsid w:val="00CB69E4"/>
    <w:rsid w:val="00CB7DAB"/>
    <w:rsid w:val="00CC2439"/>
    <w:rsid w:val="00CC2605"/>
    <w:rsid w:val="00CC2C9B"/>
    <w:rsid w:val="00CC341D"/>
    <w:rsid w:val="00CC3472"/>
    <w:rsid w:val="00CC3AB3"/>
    <w:rsid w:val="00CC3D90"/>
    <w:rsid w:val="00CC3F39"/>
    <w:rsid w:val="00CC3F58"/>
    <w:rsid w:val="00CC3FB4"/>
    <w:rsid w:val="00CC423C"/>
    <w:rsid w:val="00CC49B3"/>
    <w:rsid w:val="00CC5331"/>
    <w:rsid w:val="00CC6DB9"/>
    <w:rsid w:val="00CC6E8C"/>
    <w:rsid w:val="00CC7448"/>
    <w:rsid w:val="00CD0408"/>
    <w:rsid w:val="00CD0520"/>
    <w:rsid w:val="00CD05A9"/>
    <w:rsid w:val="00CD07F7"/>
    <w:rsid w:val="00CD1036"/>
    <w:rsid w:val="00CD1787"/>
    <w:rsid w:val="00CD21A8"/>
    <w:rsid w:val="00CD2248"/>
    <w:rsid w:val="00CD26E3"/>
    <w:rsid w:val="00CD2EBD"/>
    <w:rsid w:val="00CD2F89"/>
    <w:rsid w:val="00CD389B"/>
    <w:rsid w:val="00CD39D3"/>
    <w:rsid w:val="00CD4171"/>
    <w:rsid w:val="00CD49CF"/>
    <w:rsid w:val="00CD5F26"/>
    <w:rsid w:val="00CD7FAA"/>
    <w:rsid w:val="00CE0CC6"/>
    <w:rsid w:val="00CE0EE4"/>
    <w:rsid w:val="00CE1E51"/>
    <w:rsid w:val="00CE1FB3"/>
    <w:rsid w:val="00CE1FF3"/>
    <w:rsid w:val="00CE2068"/>
    <w:rsid w:val="00CE2477"/>
    <w:rsid w:val="00CE2E1C"/>
    <w:rsid w:val="00CE3228"/>
    <w:rsid w:val="00CE36CB"/>
    <w:rsid w:val="00CE3E64"/>
    <w:rsid w:val="00CE4DB2"/>
    <w:rsid w:val="00CE579A"/>
    <w:rsid w:val="00CE6602"/>
    <w:rsid w:val="00CE68DE"/>
    <w:rsid w:val="00CE6CC6"/>
    <w:rsid w:val="00CE765E"/>
    <w:rsid w:val="00CE7E03"/>
    <w:rsid w:val="00CE7E17"/>
    <w:rsid w:val="00CE7FD3"/>
    <w:rsid w:val="00CF053F"/>
    <w:rsid w:val="00CF173F"/>
    <w:rsid w:val="00CF17AB"/>
    <w:rsid w:val="00CF1D0A"/>
    <w:rsid w:val="00CF1D45"/>
    <w:rsid w:val="00CF2372"/>
    <w:rsid w:val="00CF277A"/>
    <w:rsid w:val="00CF2D6A"/>
    <w:rsid w:val="00CF2E78"/>
    <w:rsid w:val="00CF2EA4"/>
    <w:rsid w:val="00CF31C2"/>
    <w:rsid w:val="00CF3A91"/>
    <w:rsid w:val="00CF3EF6"/>
    <w:rsid w:val="00CF4061"/>
    <w:rsid w:val="00CF4FBC"/>
    <w:rsid w:val="00CF5792"/>
    <w:rsid w:val="00CF58E6"/>
    <w:rsid w:val="00CF598D"/>
    <w:rsid w:val="00CF59F6"/>
    <w:rsid w:val="00CF5ED4"/>
    <w:rsid w:val="00CF60EB"/>
    <w:rsid w:val="00CF72ED"/>
    <w:rsid w:val="00D0122F"/>
    <w:rsid w:val="00D016B9"/>
    <w:rsid w:val="00D01B44"/>
    <w:rsid w:val="00D024C4"/>
    <w:rsid w:val="00D025D9"/>
    <w:rsid w:val="00D02798"/>
    <w:rsid w:val="00D0366F"/>
    <w:rsid w:val="00D0375B"/>
    <w:rsid w:val="00D04C2B"/>
    <w:rsid w:val="00D050C6"/>
    <w:rsid w:val="00D05C8D"/>
    <w:rsid w:val="00D068CA"/>
    <w:rsid w:val="00D06A86"/>
    <w:rsid w:val="00D06C2D"/>
    <w:rsid w:val="00D07720"/>
    <w:rsid w:val="00D10045"/>
    <w:rsid w:val="00D114A1"/>
    <w:rsid w:val="00D11E21"/>
    <w:rsid w:val="00D11F36"/>
    <w:rsid w:val="00D122EE"/>
    <w:rsid w:val="00D123B9"/>
    <w:rsid w:val="00D12550"/>
    <w:rsid w:val="00D13B2F"/>
    <w:rsid w:val="00D13C06"/>
    <w:rsid w:val="00D14336"/>
    <w:rsid w:val="00D144C8"/>
    <w:rsid w:val="00D14578"/>
    <w:rsid w:val="00D14614"/>
    <w:rsid w:val="00D148DC"/>
    <w:rsid w:val="00D157BE"/>
    <w:rsid w:val="00D15E98"/>
    <w:rsid w:val="00D16029"/>
    <w:rsid w:val="00D1659B"/>
    <w:rsid w:val="00D16B3E"/>
    <w:rsid w:val="00D1799B"/>
    <w:rsid w:val="00D17E8B"/>
    <w:rsid w:val="00D17FED"/>
    <w:rsid w:val="00D20015"/>
    <w:rsid w:val="00D2005B"/>
    <w:rsid w:val="00D209F0"/>
    <w:rsid w:val="00D21538"/>
    <w:rsid w:val="00D221F1"/>
    <w:rsid w:val="00D22A2B"/>
    <w:rsid w:val="00D23B15"/>
    <w:rsid w:val="00D23D69"/>
    <w:rsid w:val="00D24323"/>
    <w:rsid w:val="00D249B3"/>
    <w:rsid w:val="00D25B89"/>
    <w:rsid w:val="00D25E87"/>
    <w:rsid w:val="00D26003"/>
    <w:rsid w:val="00D2671D"/>
    <w:rsid w:val="00D26F82"/>
    <w:rsid w:val="00D275F3"/>
    <w:rsid w:val="00D27658"/>
    <w:rsid w:val="00D27F76"/>
    <w:rsid w:val="00D3040E"/>
    <w:rsid w:val="00D3065F"/>
    <w:rsid w:val="00D3085C"/>
    <w:rsid w:val="00D30C59"/>
    <w:rsid w:val="00D323A8"/>
    <w:rsid w:val="00D32639"/>
    <w:rsid w:val="00D32980"/>
    <w:rsid w:val="00D33527"/>
    <w:rsid w:val="00D34174"/>
    <w:rsid w:val="00D3449C"/>
    <w:rsid w:val="00D34C69"/>
    <w:rsid w:val="00D34F89"/>
    <w:rsid w:val="00D36657"/>
    <w:rsid w:val="00D36D5B"/>
    <w:rsid w:val="00D40BD5"/>
    <w:rsid w:val="00D41471"/>
    <w:rsid w:val="00D4205A"/>
    <w:rsid w:val="00D42EDC"/>
    <w:rsid w:val="00D443B5"/>
    <w:rsid w:val="00D452EC"/>
    <w:rsid w:val="00D459D4"/>
    <w:rsid w:val="00D45F72"/>
    <w:rsid w:val="00D4721F"/>
    <w:rsid w:val="00D4792A"/>
    <w:rsid w:val="00D47D9C"/>
    <w:rsid w:val="00D5005C"/>
    <w:rsid w:val="00D502E0"/>
    <w:rsid w:val="00D5205F"/>
    <w:rsid w:val="00D5235A"/>
    <w:rsid w:val="00D52661"/>
    <w:rsid w:val="00D52FD2"/>
    <w:rsid w:val="00D53485"/>
    <w:rsid w:val="00D5401B"/>
    <w:rsid w:val="00D54367"/>
    <w:rsid w:val="00D54383"/>
    <w:rsid w:val="00D5453F"/>
    <w:rsid w:val="00D54CC1"/>
    <w:rsid w:val="00D552D6"/>
    <w:rsid w:val="00D55A17"/>
    <w:rsid w:val="00D55BD6"/>
    <w:rsid w:val="00D55DF2"/>
    <w:rsid w:val="00D55E90"/>
    <w:rsid w:val="00D57306"/>
    <w:rsid w:val="00D57937"/>
    <w:rsid w:val="00D6018C"/>
    <w:rsid w:val="00D60567"/>
    <w:rsid w:val="00D606EF"/>
    <w:rsid w:val="00D6109E"/>
    <w:rsid w:val="00D61C5F"/>
    <w:rsid w:val="00D627AA"/>
    <w:rsid w:val="00D62DC7"/>
    <w:rsid w:val="00D62FF4"/>
    <w:rsid w:val="00D6374A"/>
    <w:rsid w:val="00D6377B"/>
    <w:rsid w:val="00D6401D"/>
    <w:rsid w:val="00D6503F"/>
    <w:rsid w:val="00D65332"/>
    <w:rsid w:val="00D65649"/>
    <w:rsid w:val="00D65C88"/>
    <w:rsid w:val="00D66B97"/>
    <w:rsid w:val="00D66FA0"/>
    <w:rsid w:val="00D678AC"/>
    <w:rsid w:val="00D7124A"/>
    <w:rsid w:val="00D72A1C"/>
    <w:rsid w:val="00D72BDA"/>
    <w:rsid w:val="00D72C88"/>
    <w:rsid w:val="00D72D07"/>
    <w:rsid w:val="00D7310F"/>
    <w:rsid w:val="00D73724"/>
    <w:rsid w:val="00D7407A"/>
    <w:rsid w:val="00D75063"/>
    <w:rsid w:val="00D7508E"/>
    <w:rsid w:val="00D75310"/>
    <w:rsid w:val="00D75B30"/>
    <w:rsid w:val="00D75FE7"/>
    <w:rsid w:val="00D76B1C"/>
    <w:rsid w:val="00D777EF"/>
    <w:rsid w:val="00D7787B"/>
    <w:rsid w:val="00D77B83"/>
    <w:rsid w:val="00D77FAB"/>
    <w:rsid w:val="00D80318"/>
    <w:rsid w:val="00D805BD"/>
    <w:rsid w:val="00D806E9"/>
    <w:rsid w:val="00D80C0F"/>
    <w:rsid w:val="00D8155D"/>
    <w:rsid w:val="00D82266"/>
    <w:rsid w:val="00D83636"/>
    <w:rsid w:val="00D84139"/>
    <w:rsid w:val="00D84DFC"/>
    <w:rsid w:val="00D84FA3"/>
    <w:rsid w:val="00D8606F"/>
    <w:rsid w:val="00D86088"/>
    <w:rsid w:val="00D868B1"/>
    <w:rsid w:val="00D8759E"/>
    <w:rsid w:val="00D8793C"/>
    <w:rsid w:val="00D87AED"/>
    <w:rsid w:val="00D901C2"/>
    <w:rsid w:val="00D90D86"/>
    <w:rsid w:val="00D90F60"/>
    <w:rsid w:val="00D91FF3"/>
    <w:rsid w:val="00D93198"/>
    <w:rsid w:val="00D93CBD"/>
    <w:rsid w:val="00D941AA"/>
    <w:rsid w:val="00D946EE"/>
    <w:rsid w:val="00D9475E"/>
    <w:rsid w:val="00D94A1D"/>
    <w:rsid w:val="00D94B03"/>
    <w:rsid w:val="00D94B73"/>
    <w:rsid w:val="00D94E87"/>
    <w:rsid w:val="00D952DB"/>
    <w:rsid w:val="00D95570"/>
    <w:rsid w:val="00D95822"/>
    <w:rsid w:val="00D9606D"/>
    <w:rsid w:val="00D962D1"/>
    <w:rsid w:val="00D97294"/>
    <w:rsid w:val="00D97A35"/>
    <w:rsid w:val="00D97C63"/>
    <w:rsid w:val="00DA0A3A"/>
    <w:rsid w:val="00DA14ED"/>
    <w:rsid w:val="00DA1B04"/>
    <w:rsid w:val="00DA2604"/>
    <w:rsid w:val="00DA2DDC"/>
    <w:rsid w:val="00DA364D"/>
    <w:rsid w:val="00DA3D18"/>
    <w:rsid w:val="00DA3D75"/>
    <w:rsid w:val="00DA45FA"/>
    <w:rsid w:val="00DA4D62"/>
    <w:rsid w:val="00DA4DC6"/>
    <w:rsid w:val="00DA4F05"/>
    <w:rsid w:val="00DA53C5"/>
    <w:rsid w:val="00DA5663"/>
    <w:rsid w:val="00DA69B1"/>
    <w:rsid w:val="00DA70B7"/>
    <w:rsid w:val="00DA7C42"/>
    <w:rsid w:val="00DA7C94"/>
    <w:rsid w:val="00DB02D7"/>
    <w:rsid w:val="00DB135E"/>
    <w:rsid w:val="00DB277B"/>
    <w:rsid w:val="00DB2AA1"/>
    <w:rsid w:val="00DB2ACF"/>
    <w:rsid w:val="00DB2C26"/>
    <w:rsid w:val="00DB2FD0"/>
    <w:rsid w:val="00DB302A"/>
    <w:rsid w:val="00DB44A3"/>
    <w:rsid w:val="00DB45A3"/>
    <w:rsid w:val="00DB4736"/>
    <w:rsid w:val="00DB5D17"/>
    <w:rsid w:val="00DB5F15"/>
    <w:rsid w:val="00DB6CD0"/>
    <w:rsid w:val="00DB7358"/>
    <w:rsid w:val="00DC014B"/>
    <w:rsid w:val="00DC0738"/>
    <w:rsid w:val="00DC13D1"/>
    <w:rsid w:val="00DC1C8F"/>
    <w:rsid w:val="00DC3050"/>
    <w:rsid w:val="00DC4CDF"/>
    <w:rsid w:val="00DC50CC"/>
    <w:rsid w:val="00DC626B"/>
    <w:rsid w:val="00DC63A9"/>
    <w:rsid w:val="00DC6700"/>
    <w:rsid w:val="00DC6904"/>
    <w:rsid w:val="00DC7513"/>
    <w:rsid w:val="00DC7E5C"/>
    <w:rsid w:val="00DD0AC3"/>
    <w:rsid w:val="00DD0EF0"/>
    <w:rsid w:val="00DD157B"/>
    <w:rsid w:val="00DD16AC"/>
    <w:rsid w:val="00DD183B"/>
    <w:rsid w:val="00DD20C5"/>
    <w:rsid w:val="00DD30FE"/>
    <w:rsid w:val="00DD364E"/>
    <w:rsid w:val="00DD3874"/>
    <w:rsid w:val="00DD4163"/>
    <w:rsid w:val="00DD4E4A"/>
    <w:rsid w:val="00DD55C1"/>
    <w:rsid w:val="00DD5B68"/>
    <w:rsid w:val="00DD6100"/>
    <w:rsid w:val="00DD6CF1"/>
    <w:rsid w:val="00DD709B"/>
    <w:rsid w:val="00DD74F6"/>
    <w:rsid w:val="00DE0097"/>
    <w:rsid w:val="00DE00D4"/>
    <w:rsid w:val="00DE0FA6"/>
    <w:rsid w:val="00DE1242"/>
    <w:rsid w:val="00DE2083"/>
    <w:rsid w:val="00DE3091"/>
    <w:rsid w:val="00DE3747"/>
    <w:rsid w:val="00DE3D8B"/>
    <w:rsid w:val="00DE3E59"/>
    <w:rsid w:val="00DE5E29"/>
    <w:rsid w:val="00DE65A5"/>
    <w:rsid w:val="00DE69B6"/>
    <w:rsid w:val="00DE6C00"/>
    <w:rsid w:val="00DE7AEC"/>
    <w:rsid w:val="00DF0202"/>
    <w:rsid w:val="00DF0476"/>
    <w:rsid w:val="00DF0BC3"/>
    <w:rsid w:val="00DF0DBE"/>
    <w:rsid w:val="00DF0F21"/>
    <w:rsid w:val="00DF199F"/>
    <w:rsid w:val="00DF1B13"/>
    <w:rsid w:val="00DF1F39"/>
    <w:rsid w:val="00DF2182"/>
    <w:rsid w:val="00DF27C3"/>
    <w:rsid w:val="00DF2C8E"/>
    <w:rsid w:val="00DF2FEF"/>
    <w:rsid w:val="00DF32DB"/>
    <w:rsid w:val="00DF34C2"/>
    <w:rsid w:val="00DF3A36"/>
    <w:rsid w:val="00DF42AF"/>
    <w:rsid w:val="00DF50AB"/>
    <w:rsid w:val="00DF5B7F"/>
    <w:rsid w:val="00DF62B7"/>
    <w:rsid w:val="00DF63C6"/>
    <w:rsid w:val="00DF6C76"/>
    <w:rsid w:val="00DF6EF1"/>
    <w:rsid w:val="00E013F6"/>
    <w:rsid w:val="00E0145A"/>
    <w:rsid w:val="00E01E8C"/>
    <w:rsid w:val="00E01FF3"/>
    <w:rsid w:val="00E02707"/>
    <w:rsid w:val="00E02ABE"/>
    <w:rsid w:val="00E02E9D"/>
    <w:rsid w:val="00E0442E"/>
    <w:rsid w:val="00E07C9E"/>
    <w:rsid w:val="00E120FD"/>
    <w:rsid w:val="00E12118"/>
    <w:rsid w:val="00E126EA"/>
    <w:rsid w:val="00E12C19"/>
    <w:rsid w:val="00E12D73"/>
    <w:rsid w:val="00E139B1"/>
    <w:rsid w:val="00E14156"/>
    <w:rsid w:val="00E14333"/>
    <w:rsid w:val="00E14581"/>
    <w:rsid w:val="00E14692"/>
    <w:rsid w:val="00E1470F"/>
    <w:rsid w:val="00E14B4B"/>
    <w:rsid w:val="00E15985"/>
    <w:rsid w:val="00E15E4F"/>
    <w:rsid w:val="00E160E4"/>
    <w:rsid w:val="00E1686A"/>
    <w:rsid w:val="00E17F04"/>
    <w:rsid w:val="00E20917"/>
    <w:rsid w:val="00E2236D"/>
    <w:rsid w:val="00E225AE"/>
    <w:rsid w:val="00E22FBA"/>
    <w:rsid w:val="00E234AF"/>
    <w:rsid w:val="00E24543"/>
    <w:rsid w:val="00E24646"/>
    <w:rsid w:val="00E24FF4"/>
    <w:rsid w:val="00E25476"/>
    <w:rsid w:val="00E25C83"/>
    <w:rsid w:val="00E26244"/>
    <w:rsid w:val="00E2642C"/>
    <w:rsid w:val="00E270C0"/>
    <w:rsid w:val="00E27300"/>
    <w:rsid w:val="00E27330"/>
    <w:rsid w:val="00E276B9"/>
    <w:rsid w:val="00E27D93"/>
    <w:rsid w:val="00E30CA7"/>
    <w:rsid w:val="00E31939"/>
    <w:rsid w:val="00E3307F"/>
    <w:rsid w:val="00E33643"/>
    <w:rsid w:val="00E346ED"/>
    <w:rsid w:val="00E34F6E"/>
    <w:rsid w:val="00E3559A"/>
    <w:rsid w:val="00E3642F"/>
    <w:rsid w:val="00E37048"/>
    <w:rsid w:val="00E37ECF"/>
    <w:rsid w:val="00E400FB"/>
    <w:rsid w:val="00E4118E"/>
    <w:rsid w:val="00E416A0"/>
    <w:rsid w:val="00E41CB6"/>
    <w:rsid w:val="00E42C62"/>
    <w:rsid w:val="00E4366A"/>
    <w:rsid w:val="00E43E67"/>
    <w:rsid w:val="00E43F6D"/>
    <w:rsid w:val="00E441E7"/>
    <w:rsid w:val="00E4434B"/>
    <w:rsid w:val="00E44813"/>
    <w:rsid w:val="00E44834"/>
    <w:rsid w:val="00E44BA5"/>
    <w:rsid w:val="00E465C7"/>
    <w:rsid w:val="00E46A1A"/>
    <w:rsid w:val="00E47492"/>
    <w:rsid w:val="00E476A4"/>
    <w:rsid w:val="00E47BBF"/>
    <w:rsid w:val="00E52879"/>
    <w:rsid w:val="00E52D97"/>
    <w:rsid w:val="00E53029"/>
    <w:rsid w:val="00E5326B"/>
    <w:rsid w:val="00E532C4"/>
    <w:rsid w:val="00E539EB"/>
    <w:rsid w:val="00E54BB3"/>
    <w:rsid w:val="00E55591"/>
    <w:rsid w:val="00E55726"/>
    <w:rsid w:val="00E55C72"/>
    <w:rsid w:val="00E56026"/>
    <w:rsid w:val="00E565CF"/>
    <w:rsid w:val="00E566E2"/>
    <w:rsid w:val="00E56EBE"/>
    <w:rsid w:val="00E5761C"/>
    <w:rsid w:val="00E601D6"/>
    <w:rsid w:val="00E605FE"/>
    <w:rsid w:val="00E618B0"/>
    <w:rsid w:val="00E620F0"/>
    <w:rsid w:val="00E622EB"/>
    <w:rsid w:val="00E6263D"/>
    <w:rsid w:val="00E629A5"/>
    <w:rsid w:val="00E629CB"/>
    <w:rsid w:val="00E62C1F"/>
    <w:rsid w:val="00E62CDE"/>
    <w:rsid w:val="00E63774"/>
    <w:rsid w:val="00E63BEB"/>
    <w:rsid w:val="00E63C4D"/>
    <w:rsid w:val="00E63E56"/>
    <w:rsid w:val="00E640FE"/>
    <w:rsid w:val="00E64420"/>
    <w:rsid w:val="00E647F7"/>
    <w:rsid w:val="00E654C9"/>
    <w:rsid w:val="00E65790"/>
    <w:rsid w:val="00E65DC4"/>
    <w:rsid w:val="00E65DFB"/>
    <w:rsid w:val="00E65F3E"/>
    <w:rsid w:val="00E66A78"/>
    <w:rsid w:val="00E66F4F"/>
    <w:rsid w:val="00E70088"/>
    <w:rsid w:val="00E71257"/>
    <w:rsid w:val="00E7168C"/>
    <w:rsid w:val="00E71A2C"/>
    <w:rsid w:val="00E72899"/>
    <w:rsid w:val="00E72F91"/>
    <w:rsid w:val="00E73589"/>
    <w:rsid w:val="00E736ED"/>
    <w:rsid w:val="00E74497"/>
    <w:rsid w:val="00E749A6"/>
    <w:rsid w:val="00E74B13"/>
    <w:rsid w:val="00E7620E"/>
    <w:rsid w:val="00E77059"/>
    <w:rsid w:val="00E77C20"/>
    <w:rsid w:val="00E80448"/>
    <w:rsid w:val="00E814DA"/>
    <w:rsid w:val="00E82234"/>
    <w:rsid w:val="00E82C37"/>
    <w:rsid w:val="00E8384F"/>
    <w:rsid w:val="00E841C0"/>
    <w:rsid w:val="00E84B8D"/>
    <w:rsid w:val="00E8622A"/>
    <w:rsid w:val="00E86888"/>
    <w:rsid w:val="00E86CB3"/>
    <w:rsid w:val="00E900B0"/>
    <w:rsid w:val="00E91039"/>
    <w:rsid w:val="00E91B82"/>
    <w:rsid w:val="00E9244F"/>
    <w:rsid w:val="00E931CC"/>
    <w:rsid w:val="00E93979"/>
    <w:rsid w:val="00E93A0E"/>
    <w:rsid w:val="00E945E0"/>
    <w:rsid w:val="00E945F5"/>
    <w:rsid w:val="00E9518C"/>
    <w:rsid w:val="00E95298"/>
    <w:rsid w:val="00E958D6"/>
    <w:rsid w:val="00E9621D"/>
    <w:rsid w:val="00E9655C"/>
    <w:rsid w:val="00EA16AE"/>
    <w:rsid w:val="00EA1B29"/>
    <w:rsid w:val="00EA1FED"/>
    <w:rsid w:val="00EA2DB0"/>
    <w:rsid w:val="00EA3149"/>
    <w:rsid w:val="00EA44E5"/>
    <w:rsid w:val="00EA546D"/>
    <w:rsid w:val="00EA5DCE"/>
    <w:rsid w:val="00EA63F0"/>
    <w:rsid w:val="00EA6FF3"/>
    <w:rsid w:val="00EA72C8"/>
    <w:rsid w:val="00EA72C9"/>
    <w:rsid w:val="00EA7506"/>
    <w:rsid w:val="00EA7BB2"/>
    <w:rsid w:val="00EA7F4D"/>
    <w:rsid w:val="00EA7F86"/>
    <w:rsid w:val="00EB0160"/>
    <w:rsid w:val="00EB029C"/>
    <w:rsid w:val="00EB0627"/>
    <w:rsid w:val="00EB1009"/>
    <w:rsid w:val="00EB158B"/>
    <w:rsid w:val="00EB1D8A"/>
    <w:rsid w:val="00EB236C"/>
    <w:rsid w:val="00EB2800"/>
    <w:rsid w:val="00EB2CC7"/>
    <w:rsid w:val="00EB2D7D"/>
    <w:rsid w:val="00EB324C"/>
    <w:rsid w:val="00EB3432"/>
    <w:rsid w:val="00EB35E9"/>
    <w:rsid w:val="00EB4362"/>
    <w:rsid w:val="00EB4A37"/>
    <w:rsid w:val="00EB4C3A"/>
    <w:rsid w:val="00EB561D"/>
    <w:rsid w:val="00EB591F"/>
    <w:rsid w:val="00EB639B"/>
    <w:rsid w:val="00EB6497"/>
    <w:rsid w:val="00EB6F49"/>
    <w:rsid w:val="00EB7A1A"/>
    <w:rsid w:val="00EB7A1D"/>
    <w:rsid w:val="00EB7E78"/>
    <w:rsid w:val="00EC01A0"/>
    <w:rsid w:val="00EC38CC"/>
    <w:rsid w:val="00EC428E"/>
    <w:rsid w:val="00EC44C5"/>
    <w:rsid w:val="00EC4D83"/>
    <w:rsid w:val="00EC4FAC"/>
    <w:rsid w:val="00EC5491"/>
    <w:rsid w:val="00EC57FD"/>
    <w:rsid w:val="00EC5B41"/>
    <w:rsid w:val="00EC6FE4"/>
    <w:rsid w:val="00EC74B3"/>
    <w:rsid w:val="00EC7964"/>
    <w:rsid w:val="00ED063F"/>
    <w:rsid w:val="00ED14FE"/>
    <w:rsid w:val="00ED4516"/>
    <w:rsid w:val="00ED4A6E"/>
    <w:rsid w:val="00ED4ACB"/>
    <w:rsid w:val="00ED4EDA"/>
    <w:rsid w:val="00ED5FBC"/>
    <w:rsid w:val="00ED6B36"/>
    <w:rsid w:val="00ED6DD9"/>
    <w:rsid w:val="00ED72D6"/>
    <w:rsid w:val="00EE074A"/>
    <w:rsid w:val="00EE0801"/>
    <w:rsid w:val="00EE0ED6"/>
    <w:rsid w:val="00EE0FBB"/>
    <w:rsid w:val="00EE130D"/>
    <w:rsid w:val="00EE3E78"/>
    <w:rsid w:val="00EE62AE"/>
    <w:rsid w:val="00EE66F9"/>
    <w:rsid w:val="00EE6916"/>
    <w:rsid w:val="00EE6C4F"/>
    <w:rsid w:val="00EE7ED5"/>
    <w:rsid w:val="00EF1258"/>
    <w:rsid w:val="00EF2691"/>
    <w:rsid w:val="00EF27A0"/>
    <w:rsid w:val="00EF2820"/>
    <w:rsid w:val="00EF2ABA"/>
    <w:rsid w:val="00EF2EFC"/>
    <w:rsid w:val="00EF30E2"/>
    <w:rsid w:val="00EF344C"/>
    <w:rsid w:val="00EF3A68"/>
    <w:rsid w:val="00EF54F2"/>
    <w:rsid w:val="00EF6F70"/>
    <w:rsid w:val="00EF70F3"/>
    <w:rsid w:val="00EF7149"/>
    <w:rsid w:val="00EF730C"/>
    <w:rsid w:val="00EF742B"/>
    <w:rsid w:val="00EF7487"/>
    <w:rsid w:val="00EF7CB2"/>
    <w:rsid w:val="00F001F4"/>
    <w:rsid w:val="00F01138"/>
    <w:rsid w:val="00F0140F"/>
    <w:rsid w:val="00F01736"/>
    <w:rsid w:val="00F01CD5"/>
    <w:rsid w:val="00F03206"/>
    <w:rsid w:val="00F034B6"/>
    <w:rsid w:val="00F03DB3"/>
    <w:rsid w:val="00F04E30"/>
    <w:rsid w:val="00F05209"/>
    <w:rsid w:val="00F0650B"/>
    <w:rsid w:val="00F06B6D"/>
    <w:rsid w:val="00F06D75"/>
    <w:rsid w:val="00F070A6"/>
    <w:rsid w:val="00F07675"/>
    <w:rsid w:val="00F07D5B"/>
    <w:rsid w:val="00F106BF"/>
    <w:rsid w:val="00F115CD"/>
    <w:rsid w:val="00F12657"/>
    <w:rsid w:val="00F132E2"/>
    <w:rsid w:val="00F1340A"/>
    <w:rsid w:val="00F138BA"/>
    <w:rsid w:val="00F14173"/>
    <w:rsid w:val="00F14344"/>
    <w:rsid w:val="00F14918"/>
    <w:rsid w:val="00F149AA"/>
    <w:rsid w:val="00F14CD0"/>
    <w:rsid w:val="00F14E79"/>
    <w:rsid w:val="00F164AA"/>
    <w:rsid w:val="00F16673"/>
    <w:rsid w:val="00F16728"/>
    <w:rsid w:val="00F177A6"/>
    <w:rsid w:val="00F21313"/>
    <w:rsid w:val="00F2237B"/>
    <w:rsid w:val="00F2274D"/>
    <w:rsid w:val="00F23623"/>
    <w:rsid w:val="00F24DE5"/>
    <w:rsid w:val="00F2523A"/>
    <w:rsid w:val="00F25C6F"/>
    <w:rsid w:val="00F2610A"/>
    <w:rsid w:val="00F26344"/>
    <w:rsid w:val="00F26879"/>
    <w:rsid w:val="00F268A3"/>
    <w:rsid w:val="00F269D4"/>
    <w:rsid w:val="00F26C7F"/>
    <w:rsid w:val="00F2799D"/>
    <w:rsid w:val="00F27CC3"/>
    <w:rsid w:val="00F27E0C"/>
    <w:rsid w:val="00F3001D"/>
    <w:rsid w:val="00F3022D"/>
    <w:rsid w:val="00F30651"/>
    <w:rsid w:val="00F30655"/>
    <w:rsid w:val="00F30683"/>
    <w:rsid w:val="00F30D11"/>
    <w:rsid w:val="00F30F3F"/>
    <w:rsid w:val="00F31026"/>
    <w:rsid w:val="00F31275"/>
    <w:rsid w:val="00F33D4A"/>
    <w:rsid w:val="00F3625A"/>
    <w:rsid w:val="00F363BE"/>
    <w:rsid w:val="00F369AE"/>
    <w:rsid w:val="00F370FB"/>
    <w:rsid w:val="00F37BC7"/>
    <w:rsid w:val="00F37C92"/>
    <w:rsid w:val="00F403AE"/>
    <w:rsid w:val="00F406F1"/>
    <w:rsid w:val="00F416A4"/>
    <w:rsid w:val="00F416E8"/>
    <w:rsid w:val="00F41C06"/>
    <w:rsid w:val="00F41E90"/>
    <w:rsid w:val="00F421C8"/>
    <w:rsid w:val="00F4433C"/>
    <w:rsid w:val="00F4554D"/>
    <w:rsid w:val="00F455E7"/>
    <w:rsid w:val="00F45B67"/>
    <w:rsid w:val="00F45C0D"/>
    <w:rsid w:val="00F45CEA"/>
    <w:rsid w:val="00F473EE"/>
    <w:rsid w:val="00F47438"/>
    <w:rsid w:val="00F475E2"/>
    <w:rsid w:val="00F501E5"/>
    <w:rsid w:val="00F503A3"/>
    <w:rsid w:val="00F50F76"/>
    <w:rsid w:val="00F51E9F"/>
    <w:rsid w:val="00F51F04"/>
    <w:rsid w:val="00F5204D"/>
    <w:rsid w:val="00F523ED"/>
    <w:rsid w:val="00F525D6"/>
    <w:rsid w:val="00F530E1"/>
    <w:rsid w:val="00F53389"/>
    <w:rsid w:val="00F53D6E"/>
    <w:rsid w:val="00F53DD4"/>
    <w:rsid w:val="00F53E2E"/>
    <w:rsid w:val="00F53F6D"/>
    <w:rsid w:val="00F54090"/>
    <w:rsid w:val="00F545C8"/>
    <w:rsid w:val="00F54EF8"/>
    <w:rsid w:val="00F55732"/>
    <w:rsid w:val="00F558E7"/>
    <w:rsid w:val="00F55AEF"/>
    <w:rsid w:val="00F56337"/>
    <w:rsid w:val="00F5641B"/>
    <w:rsid w:val="00F60318"/>
    <w:rsid w:val="00F60D5D"/>
    <w:rsid w:val="00F60F99"/>
    <w:rsid w:val="00F6157E"/>
    <w:rsid w:val="00F61B44"/>
    <w:rsid w:val="00F61F60"/>
    <w:rsid w:val="00F62F4D"/>
    <w:rsid w:val="00F638A6"/>
    <w:rsid w:val="00F643A5"/>
    <w:rsid w:val="00F64D86"/>
    <w:rsid w:val="00F65439"/>
    <w:rsid w:val="00F65D5F"/>
    <w:rsid w:val="00F6704F"/>
    <w:rsid w:val="00F671C0"/>
    <w:rsid w:val="00F67AF9"/>
    <w:rsid w:val="00F67CC6"/>
    <w:rsid w:val="00F67DC3"/>
    <w:rsid w:val="00F7074C"/>
    <w:rsid w:val="00F70929"/>
    <w:rsid w:val="00F70D45"/>
    <w:rsid w:val="00F70ED9"/>
    <w:rsid w:val="00F710B5"/>
    <w:rsid w:val="00F71EAD"/>
    <w:rsid w:val="00F73801"/>
    <w:rsid w:val="00F73A48"/>
    <w:rsid w:val="00F740A5"/>
    <w:rsid w:val="00F744AD"/>
    <w:rsid w:val="00F74AC9"/>
    <w:rsid w:val="00F74C48"/>
    <w:rsid w:val="00F754D5"/>
    <w:rsid w:val="00F75FB4"/>
    <w:rsid w:val="00F761B4"/>
    <w:rsid w:val="00F80348"/>
    <w:rsid w:val="00F8043F"/>
    <w:rsid w:val="00F80DFD"/>
    <w:rsid w:val="00F810F4"/>
    <w:rsid w:val="00F81BA8"/>
    <w:rsid w:val="00F81EEA"/>
    <w:rsid w:val="00F81FBA"/>
    <w:rsid w:val="00F82EE1"/>
    <w:rsid w:val="00F834B7"/>
    <w:rsid w:val="00F83CEA"/>
    <w:rsid w:val="00F85959"/>
    <w:rsid w:val="00F85F61"/>
    <w:rsid w:val="00F85FB5"/>
    <w:rsid w:val="00F8682E"/>
    <w:rsid w:val="00F86A21"/>
    <w:rsid w:val="00F87EC5"/>
    <w:rsid w:val="00F906EE"/>
    <w:rsid w:val="00F90999"/>
    <w:rsid w:val="00F90B6B"/>
    <w:rsid w:val="00F91069"/>
    <w:rsid w:val="00F912E2"/>
    <w:rsid w:val="00F913B2"/>
    <w:rsid w:val="00F91AF6"/>
    <w:rsid w:val="00F91EC1"/>
    <w:rsid w:val="00F92003"/>
    <w:rsid w:val="00F920BD"/>
    <w:rsid w:val="00F92A35"/>
    <w:rsid w:val="00F92A87"/>
    <w:rsid w:val="00F932C6"/>
    <w:rsid w:val="00F93DB1"/>
    <w:rsid w:val="00F93E1D"/>
    <w:rsid w:val="00F93FFA"/>
    <w:rsid w:val="00F94080"/>
    <w:rsid w:val="00F94CE2"/>
    <w:rsid w:val="00F95229"/>
    <w:rsid w:val="00F96155"/>
    <w:rsid w:val="00F962C9"/>
    <w:rsid w:val="00F96597"/>
    <w:rsid w:val="00F96789"/>
    <w:rsid w:val="00F96C6E"/>
    <w:rsid w:val="00F96EB0"/>
    <w:rsid w:val="00F970FE"/>
    <w:rsid w:val="00F97364"/>
    <w:rsid w:val="00F97610"/>
    <w:rsid w:val="00F97AC5"/>
    <w:rsid w:val="00F97BEF"/>
    <w:rsid w:val="00F97ED4"/>
    <w:rsid w:val="00FA0876"/>
    <w:rsid w:val="00FA0990"/>
    <w:rsid w:val="00FA149B"/>
    <w:rsid w:val="00FA18BA"/>
    <w:rsid w:val="00FA202E"/>
    <w:rsid w:val="00FA245A"/>
    <w:rsid w:val="00FA24BB"/>
    <w:rsid w:val="00FA2750"/>
    <w:rsid w:val="00FA2F28"/>
    <w:rsid w:val="00FA2F90"/>
    <w:rsid w:val="00FA3179"/>
    <w:rsid w:val="00FA3B04"/>
    <w:rsid w:val="00FA3E74"/>
    <w:rsid w:val="00FA408A"/>
    <w:rsid w:val="00FA42E2"/>
    <w:rsid w:val="00FA60B0"/>
    <w:rsid w:val="00FA6398"/>
    <w:rsid w:val="00FA67D1"/>
    <w:rsid w:val="00FA6AF1"/>
    <w:rsid w:val="00FA6D6B"/>
    <w:rsid w:val="00FA77FB"/>
    <w:rsid w:val="00FB0973"/>
    <w:rsid w:val="00FB0A0A"/>
    <w:rsid w:val="00FB0C27"/>
    <w:rsid w:val="00FB10C6"/>
    <w:rsid w:val="00FB1F3E"/>
    <w:rsid w:val="00FB2536"/>
    <w:rsid w:val="00FB26E1"/>
    <w:rsid w:val="00FB2D72"/>
    <w:rsid w:val="00FB3E57"/>
    <w:rsid w:val="00FB44FD"/>
    <w:rsid w:val="00FB483B"/>
    <w:rsid w:val="00FB56C9"/>
    <w:rsid w:val="00FB6870"/>
    <w:rsid w:val="00FB781F"/>
    <w:rsid w:val="00FC0944"/>
    <w:rsid w:val="00FC09C5"/>
    <w:rsid w:val="00FC0E11"/>
    <w:rsid w:val="00FC11CF"/>
    <w:rsid w:val="00FC1339"/>
    <w:rsid w:val="00FC18D9"/>
    <w:rsid w:val="00FC1F08"/>
    <w:rsid w:val="00FC3022"/>
    <w:rsid w:val="00FC5841"/>
    <w:rsid w:val="00FC5B02"/>
    <w:rsid w:val="00FC6A20"/>
    <w:rsid w:val="00FC7280"/>
    <w:rsid w:val="00FC7401"/>
    <w:rsid w:val="00FC78CC"/>
    <w:rsid w:val="00FD007C"/>
    <w:rsid w:val="00FD021B"/>
    <w:rsid w:val="00FD03A5"/>
    <w:rsid w:val="00FD135E"/>
    <w:rsid w:val="00FD147F"/>
    <w:rsid w:val="00FD1FB2"/>
    <w:rsid w:val="00FD2981"/>
    <w:rsid w:val="00FD375C"/>
    <w:rsid w:val="00FD3DE3"/>
    <w:rsid w:val="00FD4BB0"/>
    <w:rsid w:val="00FD5517"/>
    <w:rsid w:val="00FD5D53"/>
    <w:rsid w:val="00FD7700"/>
    <w:rsid w:val="00FD7A8A"/>
    <w:rsid w:val="00FD7D47"/>
    <w:rsid w:val="00FD7E63"/>
    <w:rsid w:val="00FD7F8B"/>
    <w:rsid w:val="00FE0E82"/>
    <w:rsid w:val="00FE1951"/>
    <w:rsid w:val="00FE1B5D"/>
    <w:rsid w:val="00FE29AB"/>
    <w:rsid w:val="00FE3DAB"/>
    <w:rsid w:val="00FE3ED2"/>
    <w:rsid w:val="00FE4A8D"/>
    <w:rsid w:val="00FE4F45"/>
    <w:rsid w:val="00FE58FA"/>
    <w:rsid w:val="00FE5A12"/>
    <w:rsid w:val="00FE5CA1"/>
    <w:rsid w:val="00FE63C1"/>
    <w:rsid w:val="00FE6E80"/>
    <w:rsid w:val="00FE6ED9"/>
    <w:rsid w:val="00FE74E7"/>
    <w:rsid w:val="00FE7718"/>
    <w:rsid w:val="00FE77B4"/>
    <w:rsid w:val="00FF0430"/>
    <w:rsid w:val="00FF04E9"/>
    <w:rsid w:val="00FF05C8"/>
    <w:rsid w:val="00FF1CDF"/>
    <w:rsid w:val="00FF2798"/>
    <w:rsid w:val="00FF2B3B"/>
    <w:rsid w:val="00FF3C2E"/>
    <w:rsid w:val="00FF3E2E"/>
    <w:rsid w:val="00FF4DB4"/>
    <w:rsid w:val="00FF4F8C"/>
    <w:rsid w:val="00FF5469"/>
    <w:rsid w:val="00FF59C5"/>
    <w:rsid w:val="00FF5C9E"/>
    <w:rsid w:val="00FF5F8E"/>
    <w:rsid w:val="00FF66C4"/>
    <w:rsid w:val="00FF6806"/>
    <w:rsid w:val="00FF6AA9"/>
    <w:rsid w:val="00FF6E62"/>
    <w:rsid w:val="00FF77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787261"/>
  <w15:docId w15:val="{3B5245BA-D8BF-49C2-8A57-98B874A945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D390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308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085C"/>
  </w:style>
  <w:style w:type="paragraph" w:styleId="Footer">
    <w:name w:val="footer"/>
    <w:basedOn w:val="Normal"/>
    <w:link w:val="FooterChar"/>
    <w:uiPriority w:val="99"/>
    <w:unhideWhenUsed/>
    <w:rsid w:val="00D308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085C"/>
  </w:style>
  <w:style w:type="paragraph" w:styleId="Revision">
    <w:name w:val="Revision"/>
    <w:hidden/>
    <w:uiPriority w:val="99"/>
    <w:semiHidden/>
    <w:rsid w:val="002952E2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5A1F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5A1FF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987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255956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575543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676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88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9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08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6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70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1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86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4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9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85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5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44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57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91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1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2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28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33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57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9AFED3-83AD-4022-A002-8B2782E1BC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98</Words>
  <Characters>398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c Manzi</dc:creator>
  <cp:keywords/>
  <dc:description/>
  <cp:lastModifiedBy>Aaron Pieniozek</cp:lastModifiedBy>
  <cp:revision>3</cp:revision>
  <cp:lastPrinted>2026-03-25T14:33:00Z</cp:lastPrinted>
  <dcterms:created xsi:type="dcterms:W3CDTF">2026-04-27T11:55:00Z</dcterms:created>
  <dcterms:modified xsi:type="dcterms:W3CDTF">2026-04-27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1b1093-0c62-43f7-a80b-e7553a322e33</vt:lpwstr>
  </property>
</Properties>
</file>